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059E8B" w14:textId="77777777" w:rsidR="00852A8B" w:rsidRDefault="00B27CD6">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61A00D84"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43364AF"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2AA5E59"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CF24ED3" w14:textId="77777777" w:rsidR="00852A8B" w:rsidRDefault="00852A8B">
      <w:pPr>
        <w:widowControl w:val="0"/>
        <w:autoSpaceDE w:val="0"/>
        <w:autoSpaceDN w:val="0"/>
        <w:adjustRightInd w:val="0"/>
        <w:spacing w:before="18" w:after="0" w:line="220" w:lineRule="exact"/>
        <w:ind w:right="-20"/>
        <w:rPr>
          <w:rFonts w:ascii="Times New Roman" w:hAnsi="Times New Roman" w:cs="Times New Roman"/>
          <w:color w:val="000000"/>
        </w:rPr>
      </w:pPr>
    </w:p>
    <w:p w14:paraId="26C6F455" w14:textId="77777777" w:rsidR="00852A8B" w:rsidRDefault="00B27CD6">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noProof/>
        </w:rPr>
        <mc:AlternateContent>
          <mc:Choice Requires="wpg">
            <w:drawing>
              <wp:anchor distT="0" distB="0" distL="114300" distR="114300" simplePos="0" relativeHeight="251658752" behindDoc="1" locked="0" layoutInCell="0" allowOverlap="1" wp14:anchorId="56D35B52" wp14:editId="056341B1">
                <wp:simplePos x="0" y="0"/>
                <wp:positionH relativeFrom="page">
                  <wp:posOffset>715645</wp:posOffset>
                </wp:positionH>
                <wp:positionV relativeFrom="paragraph">
                  <wp:posOffset>-255905</wp:posOffset>
                </wp:positionV>
                <wp:extent cx="6198870" cy="682625"/>
                <wp:effectExtent l="0" t="0" r="0" b="0"/>
                <wp:wrapNone/>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8870" cy="682625"/>
                          <a:chOff x="1127" y="-403"/>
                          <a:chExt cx="9762" cy="1075"/>
                        </a:xfrm>
                      </wpg:grpSpPr>
                      <wps:wsp>
                        <wps:cNvPr id="88" name="Rectangle 8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Rectangle 8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9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9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C6DE0A" id="Group 87" o:spid="_x0000_s1026" style="position:absolute;margin-left:56.35pt;margin-top:-20.15pt;width:488.1pt;height:53.75pt;z-index:-25165772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" o:allowincell="f">
                <v:rect id="Rectangle 88" o:spid="_x0000_s1027" style="position:absolute;left:1157;top:-381;width:9702;height:10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1hBLwA&#10;AADbAAAADwAAAGRycy9kb3ducmV2LnhtbERPSwrCMBDdC94hjOBOUxWtVKOIICiu/BxgbMa2tJmU&#10;Jtp6e7MQXD7ef73tTCXe1LjCsoLJOAJBnFpdcKbgfjuMliCcR9ZYWSYFH3Kw3fR7a0y0bflC76vP&#10;RAhhl6CC3Ps6kdKlORl0Y1sTB+5pG4M+wCaTusE2hJtKTqNoIQ0WHBpyrGmfU1peX0bBLH7co3he&#10;nMt24T6uxvJRnUqlhoNutwLhqfN/8c991AqWYWz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HWEEvAAAANsAAAAPAAAAAAAAAAAAAAAAAJgCAABkcnMvZG93bnJldi54&#10;bWxQSwUGAAAAAAQABAD1AAAAgQMAAAAA&#10;" fillcolor="#a7bede" stroked="f">
                  <v:path arrowok="t"/>
                </v:rect>
                <v:rect id="Rectangle 89" o:spid="_x0000_s1028" style="position:absolute;left:1255;top:-381;width:9505;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HEn8EA&#10;AADbAAAADwAAAGRycy9kb3ducmV2LnhtbESP3YrCMBSE7wXfIRxh7zRV8a8aRQRhF6+sPsCxObal&#10;zUlpoq1vvxEEL4eZ+YbZ7DpTiSc1rrCsYDyKQBCnVhecKbhejsMlCOeRNVaWScGLHOy2/d4GY21b&#10;PtMz8ZkIEHYxKsi9r2MpXZqTQTeyNXHw7rYx6INsMqkbbAPcVHISRXNpsOCwkGNNh5zSMnkYBdPF&#10;7RotZsWpbOfu5Wosb9VfqdTPoNuvQXjq/Df8af9qBcsVvL+EHy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RxJ/BAAAA2wAAAA8AAAAAAAAAAAAAAAAAmAIAAGRycy9kb3du&#10;cmV2LnhtbFBLBQYAAAAABAAEAPUAAACGAwAAAAA=&#10;" fillcolor="#a7bede" stroked="f">
                  <v:path arrowok="t"/>
                </v:rect>
                <v:rect id="Rectangle 90" o:spid="_x0000_s1029"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L737wA&#10;AADbAAAADwAAAGRycy9kb3ducmV2LnhtbERPSwrCMBDdC94hjOBOUxV/1SgiCIorPwcYm7EtbSal&#10;ibbe3iwEl4/3X29bU4o31S63rGA0jEAQJ1bnnCq43w6DBQjnkTWWlknBhxxsN93OGmNtG77Q++pT&#10;EULYxagg876KpXRJRgbd0FbEgXva2qAPsE6lrrEJ4aaU4yiaSYM5h4YMK9pnlBTXl1EwmT/u0Xya&#10;n4tm5j6uwuJRngql+r12twLhqfV/8c991AqWYX3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UsvvfvAAAANsAAAAPAAAAAAAAAAAAAAAAAJgCAABkcnMvZG93bnJldi54&#10;bWxQSwUGAAAAAAQABAD1AAAAgQMAAAAA&#10;" fillcolor="#a7bede" stroked="f">
                  <v:path arrowok="t"/>
                </v:rect>
                <v:rect id="Rectangle 91" o:spid="_x0000_s1030" style="position:absolute;left:1255;top:285;width:9505;height:3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eRMEA&#10;AADbAAAADwAAAGRycy9kb3ducmV2LnhtbESP3YrCMBSE7wXfIRxh7zRV8a8aRQRhF6+sPsCxObal&#10;zUlpoq1vvxEEL4eZ+YbZ7DpTiSc1rrCsYDyKQBCnVhecKbhejsMlCOeRNVaWScGLHOy2/d4GY21b&#10;PtMz8ZkIEHYxKsi9r2MpXZqTQTeyNXHw7rYx6INsMqkbbAPcVHISRXNpsOCwkGNNh5zSMnkYBdPF&#10;7RotZsWpbOfu5Wosb9VfqdTPoNuvQXjq/Df8af9qBasxvL+EHy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XkTBAAAA2wAAAA8AAAAAAAAAAAAAAAAAmAIAAGRycy9kb3du&#10;cmV2LnhtbFBLBQYAAAAABAAEAPUAAACGAwAAAAA=&#10;" fillcolor="#a7bede" stroked="f">
                  <v:path arrowok="t"/>
                </v:rect>
                <v:shape id="Freeform 92" o:spid="_x0000_s1031" style="position:absolute;left:1138;top:-39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3RScQA&#10;AADbAAAADwAAAGRycy9kb3ducmV2LnhtbESPQYvCMBSE74L/ITzBi2iqB7HVKFJwEWFhrRU8Pppn&#10;W2xeSpPV+u83Cwt7HGbmG2az600jntS52rKC+SwCQVxYXXOpIL8cpisQziNrbCyTgjc52G2Hgw0m&#10;2r74TM/MlyJA2CWooPK+TaR0RUUG3cy2xMG7286gD7Irpe7wFeCmkYsoWkqDNYeFCltKKyoe2bdR&#10;8HlKJ2UcLW9tfs3s/MuYR55+KDUe9fs1CE+9/w//tY9aQbyA3y/hB8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N0UnEAAAA2wAAAA8AAAAAAAAAAAAAAAAAmAIAAGRycy9k&#10;b3ducmV2LnhtbFBLBQYAAAAABAAEAPUAAACJAw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ScecEA&#10;AADbAAAADwAAAGRycy9kb3ducmV2LnhtbESPT4vCMBTE7wt+h/AEL4umurBoNYoIgp78C3p8NM+m&#10;2LyUJtX67c2CsMdhZn7DzBatLcWDal84VjAcJCCIM6cLzhWcT+v+GIQPyBpLx6TgRR4W887XDFPt&#10;nnygxzHkIkLYp6jAhFClUvrMkEU/cBVx9G6uthiirHOpa3xGuC3lKEl+pcWC44LBilaGsvuxsZGy&#10;vr4Mby/EyaHw233T7FaXb6V63XY5BRGoDf/hT3ujFUx+4O9L/AF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DUnHnBAAAA2wAAAA8AAAAAAAAAAAAAAAAAmAIAAGRycy9kb3du&#10;cmV2LnhtbFBLBQYAAAAABAAEAPUAAACGAw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jspsQA&#10;AADbAAAADwAAAGRycy9kb3ducmV2LnhtbESPQYvCMBSE74L/ITzBi2iqiKzVKFJwWQTBrRU8Pppn&#10;W2xeSpPV7r83Cwseh5n5hllvO1OLB7WusqxgOolAEOdWV1woyM778QcI55E11pZJwS852G76vTXG&#10;2j75mx6pL0SAsItRQel9E0vp8pIMuoltiIN3s61BH2RbSN3iM8BNLWdRtJAGKw4LJTaUlJTf0x+j&#10;4HhIRsUyWlyb7JLa6cmYe5Z8KjUcdLsVCE+df4f/219awXIOf1/CD5C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o7KbEAAAA2wAAAA8AAAAAAAAAAAAAAAAAmAIAAGRycy9k&#10;b3ducmV2LnhtbFBLBQYAAAAABAAEAPUAAACJAw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GhlsEA&#10;AADbAAAADwAAAGRycy9kb3ducmV2LnhtbESPT4vCMBTE7wt+h/AEL4umCrtoNYoIgp78C3p8NM+m&#10;2LyUJtX67c2CsMdhZn7DzBatLcWDal84VjAcJCCIM6cLzhWcT+v+GIQPyBpLx6TgRR4W887XDFPt&#10;nnygxzHkIkLYp6jAhFClUvrMkEU/cBVx9G6uthiirHOpa3xGuC3lKEl+pcWC44LBilaGsvuxsZGy&#10;vr4Mby/EyaHw233T7FaXb6V63XY5BRGoDf/hT3ujFUx+4O9L/AF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BxoZbBAAAA2wAAAA8AAAAAAAAAAAAAAAAAmAIAAGRycy9kb3du&#10;cmV2LnhtbFBLBQYAAAAABAAEAPUAAACGAwAAAAA=&#10;" path="m,l,1036e" filled="f" strokecolor="#4f81bc" strokeweight="1.06pt">
                  <v:path arrowok="t" o:connecttype="custom" o:connectlocs="0,0;0,1036" o:connectangles="0,0"/>
                </v:shape>
                <w10:wrap anchorx="page"/>
              </v:group>
            </w:pict>
          </mc:Fallback>
        </mc:AlternateContent>
      </w: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sidR="007B5B86">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39982823"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D489697"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4C5EA76"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7C06EE9" w14:textId="77777777" w:rsidR="00B24F83" w:rsidRDefault="007B5B86" w:rsidP="00B24F83">
      <w:pPr>
        <w:widowControl w:val="0"/>
        <w:autoSpaceDE w:val="0"/>
        <w:autoSpaceDN w:val="0"/>
        <w:adjustRightInd w:val="0"/>
        <w:spacing w:after="0" w:line="200" w:lineRule="exact"/>
        <w:ind w:right="-20"/>
        <w:rPr>
          <w:rFonts w:ascii="Times New Roman" w:hAnsi="Times New Roman" w:cs="Times New Roman"/>
          <w:color w:val="000000"/>
          <w:sz w:val="20"/>
          <w:szCs w:val="20"/>
        </w:rPr>
      </w:pPr>
      <w:r>
        <w:rPr>
          <w:rFonts w:ascii="Times New Roman" w:hAnsi="Times New Roman" w:cs="Times New Roman"/>
          <w:color w:val="000000"/>
          <w:sz w:val="28"/>
          <w:szCs w:val="28"/>
        </w:rPr>
        <w:t>Course Instructor : Dr. Ziad Tark Abd Ali</w:t>
      </w:r>
    </w:p>
    <w:p w14:paraId="6C6BA367" w14:textId="77777777" w:rsidR="00B24F83" w:rsidRDefault="00B24F83" w:rsidP="00B24F83">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p w14:paraId="7868A08C"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0E41E0F" w14:textId="77777777" w:rsidR="00852A8B" w:rsidRDefault="00852A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2A620163" w14:textId="77777777" w:rsidR="00852A8B" w:rsidRDefault="00B27CD6">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0CDC07F0" w14:textId="77777777" w:rsidR="00852A8B" w:rsidRDefault="00852A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702934E9" w14:textId="77777777" w:rsidR="00852A8B" w:rsidRDefault="000544CD">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59776" behindDoc="1" locked="0" layoutInCell="0" allowOverlap="1" wp14:anchorId="4BDBE22A" wp14:editId="4D804E4F">
                <wp:simplePos x="0" y="0"/>
                <wp:positionH relativeFrom="page">
                  <wp:posOffset>505838</wp:posOffset>
                </wp:positionH>
                <wp:positionV relativeFrom="paragraph">
                  <wp:posOffset>51422</wp:posOffset>
                </wp:positionV>
                <wp:extent cx="6546215" cy="799642"/>
                <wp:effectExtent l="0" t="0" r="6985" b="19685"/>
                <wp:wrapNone/>
                <wp:docPr id="7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6215" cy="799642"/>
                          <a:chOff x="1127" y="-581"/>
                          <a:chExt cx="9762" cy="2331"/>
                        </a:xfrm>
                      </wpg:grpSpPr>
                      <wps:wsp>
                        <wps:cNvPr id="7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8A10A8" id="Group 96" o:spid="_x0000_s1026" style="position:absolute;margin-left:39.85pt;margin-top:4.05pt;width:515.45pt;height:62.95pt;z-index:-25165670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1eFUcAA&#10;AADbAAAADwAAAGRycy9kb3ducmV2LnhtbESP3arCMBCE7w/4DmEF746pilaqUUQQFK/8eYC1WdvS&#10;ZlOaaOvbG0HwcpiZb5jlujOVeFLjCssKRsMIBHFqdcGZgutl9z8H4TyyxsoyKXiRg/Wq97fERNuW&#10;T/Q8+0wECLsEFeTe14mULs3JoBvamjh4d9sY9EE2mdQNtgFuKjmOopk0WHBYyLGmbU5peX4YBZP4&#10;do3iaXEs25l7uRrLW3UolRr0u80ChKfO/8Lf9l4riGP4fAk/QK7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1eFUcAAAADbAAAADwAAAAAAAAAAAAAAAACYAgAAZHJzL2Rvd25y&#10;ZXYueG1sUEsFBgAAAAAEAAQA9QAAAIU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gRI7wA&#10;AADbAAAADwAAAGRycy9kb3ducmV2LnhtbERPSwrCMBDdC94hjOBOUxWtVKOIICiu/BxgbMa2tJmU&#10;Jtp6e7MQXD7ef73tTCXe1LjCsoLJOAJBnFpdcKbgfjuMliCcR9ZYWSYFH3Kw3fR7a0y0bflC76vP&#10;RAhhl6CC3Ps6kdKlORl0Y1sTB+5pG4M+wCaTusE2hJtKTqNoIQ0WHBpyrGmfU1peX0bBLH7co3he&#10;nMt24T6uxvJRnUqlhoNutwLhqfN/8c991AriMDZ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ayBEjvAAAANsAAAAPAAAAAAAAAAAAAAAAAJgCAABkcnMvZG93bnJldi54&#10;bWxQSwUGAAAAAAQABAD1AAAAgQ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S0uMMA&#10;AADbAAAADwAAAGRycy9kb3ducmV2LnhtbESP0WrCQBRE3wv+w3KFvtWNiqZG1yCC0NKnpvmAa/aa&#10;hGTvhuyaxL/vCoU+DjNzhjmkk2nFQL2rLStYLiIQxIXVNZcK8p/L2zsI55E1tpZJwYMcpMfZywET&#10;bUf+piHzpQgQdgkqqLzvEildUZFBt7AdcfButjfog+xLqXscA9y0chVFW2mw5rBQYUfnioomuxsF&#10;6/iaR/Gm/mrGrXu4Dptr+9ko9TqfTnsQnib/H/5rf2gF8Q6eX8IPkM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YS0uMMAAADbAAAADwAAAAAAAAAAAAAAAACYAgAAZHJzL2Rv&#10;d25yZXYueG1sUEsFBgAAAAAEAAQA9QAAAIg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ttArwA&#10;AADbAAAADwAAAGRycy9kb3ducmV2LnhtbERPSwrCMBDdC94hjOBOUxWtVKOIICiu/BxgbMa2tJmU&#10;Jtp6e7MQXD7ef73tTCXe1LjCsoLJOAJBnFpdcKbgfjuMliCcR9ZYWSYFH3Kw3fR7a0y0bflC76vP&#10;RAhhl6CC3Ps6kdKlORl0Y1sTB+5pG4M+wCaTusE2hJtKTqNoIQ0WHBpyrGmfU1peX0bBLH7co3he&#10;nMt24T6uxvJRnUqlhoNutwLhqfN/8c991AqWYX3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Ra20CvAAAANsAAAAPAAAAAAAAAAAAAAAAAJgCAABkcnMvZG93bnJldi54&#10;bWxQSwUGAAAAAAQABAD1AAAAgQ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fImb8A&#10;AADbAAAADwAAAGRycy9kb3ducmV2LnhtbESPzQrCMBCE74LvEFbwpqmKP1SjiCAonvx5gLVZ29Jm&#10;U5po69sbQfA4zMw3zGrTmlK8qHa5ZQWjYQSCOLE651TB7bofLEA4j6yxtEwK3uRgs+52Vhhr2/CZ&#10;XhefigBhF6OCzPsqltIlGRl0Q1sRB+9ha4M+yDqVusYmwE0px1E0kwZzDgsZVrTLKCkuT6NgMr/f&#10;ovk0PxXNzL1dhcW9PBZK9XvtdgnCU+v/4V/7oBUsRv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J8iZvwAAANsAAAAPAAAAAAAAAAAAAAAAAJgCAABkcnMvZG93bnJl&#10;di54bWxQSwUGAAAAAAQABAD1AAAAhA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VW7r8A&#10;AADbAAAADwAAAGRycy9kb3ducmV2LnhtbESPzQrCMBCE74LvEFbwpqmKP1SjiCAonvx5gLVZ29Jm&#10;U5po69sbQfA4zMw3zGrTmlK8qHa5ZQWjYQSCOLE651TB7bofLEA4j6yxtEwK3uRgs+52Vhhr2/CZ&#10;XhefigBhF6OCzPsqltIlGRl0Q1sRB+9ha4M+yDqVusYmwE0px1E0kwZzDgsZVrTLKCkuT6NgMr/f&#10;ovk0PxXNzL1dhcW9PBZK9XvtdgnCU+v/4V/7oBUsxv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9VbuvwAAANsAAAAPAAAAAAAAAAAAAAAAAJgCAABkcnMvZG93bnJl&#10;di54bWxQSwUGAAAAAAQABAD1AAAAhA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r2sMA&#10;AADbAAAADwAAAGRycy9kb3ducmV2LnhtbESPQWsCMRSE70L/Q3gFb5ptCyJbo2hB6VWrh95eN8/s&#10;2s3LNolm669vCoLHYWa+YWaL3rbiQj40jhU8jQsQxJXTDRsF+4/1aAoiRGSNrWNS8EsBFvOHwQxL&#10;7RJv6bKLRmQIhxIV1DF2pZShqsliGLuOOHtH5y3GLL2R2mPKcNvK56KYSIsN54UaO3qrqfrena0C&#10;Pl2P+9Pq0zfrw8Z8JfOT0nWi1PCxX76CiNTHe/jWftcKpi/w/y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Er2sMAAADbAAAADwAAAAAAAAAAAAAAAACYAgAAZHJzL2Rv&#10;d25yZXYueG1sUEsFBgAAAAAEAAQA9QAAAIgD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sshcMA&#10;AADbAAAADwAAAGRycy9kb3ducmV2LnhtbESPQWsCMRSE7wX/Q3iCt5q1iCyrUVRUpLdui+jtsXlu&#10;gpuXZZPq+u+bQqHHYWa+YRar3jXiTl2wnhVMxhkI4spry7WCr8/9aw4iRGSNjWdS8KQAq+XgZYGF&#10;9g/+oHsZa5EgHApUYGJsCylDZchhGPuWOHlX3zmMSXa11B0+Etw18i3LZtKh5bRgsKWtoepWfjsF&#10;5e10CbsZ5mezn7zHw2Fj7dUoNRr26zmISH38D/+1j1pBPoXfL+kHy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NsshcMAAADbAAAADwAAAAAAAAAAAAAAAACYAgAAZHJzL2Rv&#10;d25yZXYueG1sUEsFBgAAAAAEAAQA9QAAAIgD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3f4MQA&#10;AADbAAAADwAAAGRycy9kb3ducmV2LnhtbESPQYvCMBSE74L/ITzBi6ypgqJdo0hhRQRhrV3Y46N5&#10;tsXmpTRZrf/eCAseh5n5hlltOlOLG7WusqxgMo5AEOdWV1woyM5fHwsQziNrrC2Tggc52Kz7vRXG&#10;2t75RLfUFyJA2MWooPS+iaV0eUkG3dg2xMG72NagD7ItpG7xHuCmltMomkuDFYeFEhtKSsqv6Z9R&#10;cDwko2IZzX+b7Ce1k29jrlmyU2o46LafIDx1/h3+b++1gsUMXl/CD5Dr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93+DEAAAA2w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UXacMA&#10;AADbAAAADwAAAGRycy9kb3ducmV2LnhtbESPQWsCMRSE7wX/Q3iCt5q1h2VZjdKKivTWVaS9PTbP&#10;TXDzsmxS3f77RhA8DjPzDbNYDa4VV+qD9axgNs1AENdeW24UHA/b1wJEiMgaW8+k4I8CrJajlwWW&#10;2t/4i65VbESCcChRgYmxK6UMtSGHYeo74uSdfe8wJtk3Uvd4S3DXyrcsy6VDy2nBYEdrQ/Wl+nUK&#10;qsvpJ2xyLL7NdvYZd7sPa89Gqcl4eJ+DiDTEZ/jR3msFRQ73L+kH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0UXacMAAADbAAAADwAAAAAAAAAAAAAAAACYAgAAZHJzL2Rv&#10;d25yZXYueG1sUEsFBgAAAAAEAAQA9QAAAIgDAAAAAA==&#10;" path="m,l,2292e" filled="f" strokecolor="#4f81bc" strokeweight="1.06pt">
                  <v:path arrowok="t" o:connecttype="custom" o:connectlocs="0,0;0,2292" o:connectangles="0,0"/>
                </v:shape>
                <w10:wrap anchorx="page"/>
              </v:group>
            </w:pict>
          </mc:Fallback>
        </mc:AlternateContent>
      </w:r>
    </w:p>
    <w:p w14:paraId="77DFCDB8"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FE40E71" w14:textId="77777777" w:rsidR="000544CD" w:rsidRPr="000544CD" w:rsidRDefault="007B5B86" w:rsidP="007B5B86">
      <w:pPr>
        <w:bidi/>
        <w:spacing w:after="0" w:line="240" w:lineRule="auto"/>
        <w:jc w:val="right"/>
        <w:rPr>
          <w:rFonts w:ascii="Times New Roman" w:eastAsia="Times New Roman" w:hAnsi="Times New Roman" w:cs="Simplified Arabic"/>
          <w:b/>
          <w:bCs/>
          <w:sz w:val="28"/>
          <w:szCs w:val="28"/>
          <w:rtl/>
          <w:lang w:bidi="ar-IQ"/>
        </w:rPr>
      </w:pPr>
      <w:r w:rsidRPr="007B5B86">
        <w:rPr>
          <w:rFonts w:ascii="Book Antiqua" w:eastAsia="Times New Roman" w:hAnsi="Book Antiqua" w:cs="Simplified Arabic"/>
          <w:b/>
          <w:bCs/>
          <w:sz w:val="28"/>
          <w:szCs w:val="28"/>
        </w:rPr>
        <w:t>Full knowledge of grou</w:t>
      </w:r>
      <w:r>
        <w:rPr>
          <w:rFonts w:ascii="Book Antiqua" w:eastAsia="Times New Roman" w:hAnsi="Book Antiqua" w:cs="Simplified Arabic"/>
          <w:b/>
          <w:bCs/>
          <w:sz w:val="28"/>
          <w:szCs w:val="28"/>
        </w:rPr>
        <w:t xml:space="preserve">ndwater: definition, creation, </w:t>
      </w:r>
      <w:r w:rsidRPr="007B5B86">
        <w:rPr>
          <w:rFonts w:ascii="Book Antiqua" w:eastAsia="Times New Roman" w:hAnsi="Book Antiqua" w:cs="Simplified Arabic"/>
          <w:b/>
          <w:bCs/>
          <w:sz w:val="28"/>
          <w:szCs w:val="28"/>
        </w:rPr>
        <w:t>characteristics, pollution</w:t>
      </w:r>
      <w:r>
        <w:rPr>
          <w:rFonts w:ascii="Book Antiqua" w:eastAsia="Times New Roman" w:hAnsi="Book Antiqua" w:cs="Simplified Arabic"/>
          <w:b/>
          <w:bCs/>
          <w:sz w:val="28"/>
          <w:szCs w:val="28"/>
        </w:rPr>
        <w:t>, and some remediation methods</w:t>
      </w:r>
    </w:p>
    <w:p w14:paraId="4B0AF5F8" w14:textId="77777777" w:rsidR="00852A8B" w:rsidRPr="000544CD" w:rsidRDefault="00852A8B" w:rsidP="000544CD">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p>
    <w:p w14:paraId="7E8AFAAA"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852A8B" w14:paraId="3E62A728" w14:textId="77777777">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4BF4837" w14:textId="77777777" w:rsidR="00852A8B" w:rsidRDefault="00852A8B">
            <w:pPr>
              <w:widowControl w:val="0"/>
              <w:autoSpaceDE w:val="0"/>
              <w:autoSpaceDN w:val="0"/>
              <w:adjustRightInd w:val="0"/>
              <w:spacing w:before="9" w:after="0" w:line="120" w:lineRule="exact"/>
              <w:ind w:right="-20"/>
              <w:rPr>
                <w:rFonts w:ascii="Times New Roman" w:hAnsi="Times New Roman" w:cs="Times New Roman"/>
                <w:sz w:val="12"/>
                <w:szCs w:val="12"/>
              </w:rPr>
            </w:pPr>
          </w:p>
          <w:p w14:paraId="29423495" w14:textId="77777777" w:rsidR="00852A8B" w:rsidRDefault="00B27CD6">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BE8005C" w14:textId="77777777" w:rsidR="00852A8B" w:rsidRDefault="000544C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University of Baghdad/ College of Engineering</w:t>
            </w:r>
          </w:p>
        </w:tc>
      </w:tr>
      <w:tr w:rsidR="00852A8B" w14:paraId="6C639CC9" w14:textId="77777777">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9B38C5C" w14:textId="77777777" w:rsidR="00852A8B" w:rsidRDefault="00852A8B">
            <w:pPr>
              <w:widowControl w:val="0"/>
              <w:autoSpaceDE w:val="0"/>
              <w:autoSpaceDN w:val="0"/>
              <w:adjustRightInd w:val="0"/>
              <w:spacing w:before="9" w:after="0" w:line="120" w:lineRule="exact"/>
              <w:ind w:right="-20"/>
              <w:rPr>
                <w:rFonts w:ascii="Times New Roman" w:hAnsi="Times New Roman" w:cs="Times New Roman"/>
                <w:sz w:val="12"/>
                <w:szCs w:val="12"/>
              </w:rPr>
            </w:pPr>
          </w:p>
          <w:p w14:paraId="281C95AB" w14:textId="77777777" w:rsidR="00852A8B" w:rsidRDefault="00B27CD6">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BA67857" w14:textId="77777777" w:rsidR="00852A8B" w:rsidRDefault="000544C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nvironmental Engineering Department</w:t>
            </w:r>
          </w:p>
        </w:tc>
      </w:tr>
      <w:tr w:rsidR="00852A8B" w14:paraId="6F53BDDC" w14:textId="77777777">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482BC89" w14:textId="77777777" w:rsidR="00852A8B" w:rsidRDefault="00852A8B">
            <w:pPr>
              <w:widowControl w:val="0"/>
              <w:autoSpaceDE w:val="0"/>
              <w:autoSpaceDN w:val="0"/>
              <w:adjustRightInd w:val="0"/>
              <w:spacing w:before="1" w:after="0" w:line="130" w:lineRule="exact"/>
              <w:ind w:right="-20"/>
              <w:rPr>
                <w:rFonts w:ascii="Times New Roman" w:hAnsi="Times New Roman" w:cs="Times New Roman"/>
                <w:sz w:val="13"/>
                <w:szCs w:val="13"/>
              </w:rPr>
            </w:pPr>
          </w:p>
          <w:p w14:paraId="6687B4CD" w14:textId="77777777" w:rsidR="00852A8B" w:rsidRDefault="00B27CD6">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F2FFEED" w14:textId="77777777" w:rsidR="00852A8B" w:rsidRDefault="007B5B8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roundwater pollution</w:t>
            </w:r>
          </w:p>
        </w:tc>
      </w:tr>
      <w:tr w:rsidR="00852A8B" w14:paraId="078B6547" w14:textId="77777777">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AA7932F" w14:textId="77777777" w:rsidR="00852A8B" w:rsidRDefault="00852A8B">
            <w:pPr>
              <w:widowControl w:val="0"/>
              <w:autoSpaceDE w:val="0"/>
              <w:autoSpaceDN w:val="0"/>
              <w:adjustRightInd w:val="0"/>
              <w:spacing w:before="9" w:after="0" w:line="120" w:lineRule="exact"/>
              <w:ind w:right="-20"/>
              <w:rPr>
                <w:rFonts w:ascii="Times New Roman" w:hAnsi="Times New Roman" w:cs="Times New Roman"/>
                <w:sz w:val="12"/>
                <w:szCs w:val="12"/>
              </w:rPr>
            </w:pPr>
          </w:p>
          <w:p w14:paraId="09C6726E" w14:textId="77777777" w:rsidR="00852A8B" w:rsidRDefault="00B27CD6">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D209F49" w14:textId="77777777" w:rsidR="00852A8B" w:rsidRDefault="007B5B8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r w:rsidR="00B1615A">
              <w:rPr>
                <w:rFonts w:ascii="Times New Roman" w:hAnsi="Times New Roman" w:cs="Times New Roman"/>
                <w:sz w:val="24"/>
                <w:szCs w:val="24"/>
              </w:rPr>
              <w:t xml:space="preserve"> day</w:t>
            </w:r>
            <w:r w:rsidR="00C733AB">
              <w:rPr>
                <w:rFonts w:ascii="Times New Roman" w:hAnsi="Times New Roman" w:cs="Times New Roman"/>
                <w:sz w:val="24"/>
                <w:szCs w:val="24"/>
              </w:rPr>
              <w:t xml:space="preserve"> per week electronic</w:t>
            </w:r>
          </w:p>
        </w:tc>
      </w:tr>
      <w:tr w:rsidR="00852A8B" w14:paraId="0E80A466" w14:textId="77777777">
        <w:trPr>
          <w:trHeight w:hRule="exact" w:val="509"/>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09B8F949" w14:textId="77777777" w:rsidR="00852A8B" w:rsidRDefault="00852A8B">
            <w:pPr>
              <w:widowControl w:val="0"/>
              <w:autoSpaceDE w:val="0"/>
              <w:autoSpaceDN w:val="0"/>
              <w:adjustRightInd w:val="0"/>
              <w:spacing w:before="9" w:after="0" w:line="120" w:lineRule="exact"/>
              <w:ind w:right="-20"/>
              <w:rPr>
                <w:rFonts w:ascii="Times New Roman" w:hAnsi="Times New Roman" w:cs="Times New Roman"/>
                <w:sz w:val="12"/>
                <w:szCs w:val="12"/>
              </w:rPr>
            </w:pPr>
          </w:p>
          <w:p w14:paraId="18402A9B" w14:textId="77777777" w:rsidR="00852A8B" w:rsidRDefault="00B27CD6">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0AF41EA" w14:textId="77777777" w:rsidR="00852A8B" w:rsidRDefault="007B5B86">
            <w:pPr>
              <w:widowControl w:val="0"/>
              <w:autoSpaceDE w:val="0"/>
              <w:autoSpaceDN w:val="0"/>
              <w:adjustRightInd w:val="0"/>
              <w:spacing w:after="0" w:line="240" w:lineRule="auto"/>
              <w:rPr>
                <w:rFonts w:ascii="Times New Roman" w:hAnsi="Times New Roman" w:cs="Times New Roman"/>
                <w:sz w:val="24"/>
                <w:szCs w:val="24"/>
              </w:rPr>
            </w:pPr>
            <w:r w:rsidRPr="007B5B86">
              <w:rPr>
                <w:rFonts w:ascii="Times New Roman" w:hAnsi="Times New Roman" w:cs="Times New Roman"/>
                <w:sz w:val="24"/>
                <w:szCs w:val="24"/>
              </w:rPr>
              <w:t>Year</w:t>
            </w:r>
          </w:p>
        </w:tc>
      </w:tr>
      <w:tr w:rsidR="00852A8B" w14:paraId="4AF1CD30" w14:textId="77777777">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82F903A" w14:textId="77777777" w:rsidR="00852A8B" w:rsidRDefault="00852A8B">
            <w:pPr>
              <w:widowControl w:val="0"/>
              <w:autoSpaceDE w:val="0"/>
              <w:autoSpaceDN w:val="0"/>
              <w:adjustRightInd w:val="0"/>
              <w:spacing w:before="3" w:after="0" w:line="200" w:lineRule="exact"/>
              <w:ind w:right="-20"/>
              <w:rPr>
                <w:rFonts w:ascii="Times New Roman" w:hAnsi="Times New Roman" w:cs="Times New Roman"/>
                <w:sz w:val="20"/>
                <w:szCs w:val="20"/>
              </w:rPr>
            </w:pPr>
          </w:p>
          <w:p w14:paraId="53BD0398" w14:textId="77777777" w:rsidR="00852A8B" w:rsidRDefault="00B27CD6">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53FC83F" w14:textId="77777777" w:rsidR="00852A8B" w:rsidRDefault="0074097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60</w:t>
            </w:r>
            <w:r w:rsidR="000544CD">
              <w:rPr>
                <w:rFonts w:ascii="Times New Roman" w:hAnsi="Times New Roman" w:cs="Times New Roman"/>
                <w:sz w:val="24"/>
                <w:szCs w:val="24"/>
              </w:rPr>
              <w:t xml:space="preserve"> h</w:t>
            </w:r>
          </w:p>
        </w:tc>
      </w:tr>
      <w:tr w:rsidR="00852A8B" w14:paraId="53FED2AF" w14:textId="77777777">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9597C09" w14:textId="77777777" w:rsidR="00852A8B" w:rsidRDefault="00B27CD6">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38F837B1" w14:textId="77777777" w:rsidR="00852A8B" w:rsidRDefault="00B27CD6">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57D53A6" w14:textId="1722BA4C" w:rsidR="00852A8B" w:rsidRDefault="00D121D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9</w:t>
            </w:r>
          </w:p>
        </w:tc>
      </w:tr>
      <w:tr w:rsidR="00852A8B" w14:paraId="05B0CF08" w14:textId="77777777">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71E55312" w14:textId="77777777" w:rsidR="00852A8B" w:rsidRDefault="00B27CD6">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852A8B" w14:paraId="24B71F78" w14:textId="77777777">
        <w:trPr>
          <w:trHeight w:hRule="exact" w:val="29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6B031230" w14:textId="77777777" w:rsidR="00740972" w:rsidRPr="00740972" w:rsidRDefault="00740972" w:rsidP="00740972">
            <w:pPr>
              <w:pStyle w:val="ListParagraph"/>
              <w:numPr>
                <w:ilvl w:val="0"/>
                <w:numId w:val="1"/>
              </w:numPr>
              <w:rPr>
                <w:rFonts w:asciiTheme="majorBidi" w:hAnsiTheme="majorBidi" w:cstheme="majorBidi"/>
                <w:sz w:val="24"/>
                <w:szCs w:val="24"/>
              </w:rPr>
            </w:pPr>
            <w:r w:rsidRPr="00740972">
              <w:rPr>
                <w:rFonts w:asciiTheme="majorBidi" w:hAnsiTheme="majorBidi" w:cstheme="majorBidi"/>
                <w:sz w:val="24"/>
                <w:szCs w:val="24"/>
              </w:rPr>
              <w:t>Groundwater hydrology studies the movement of underground water in the saturated zone.</w:t>
            </w:r>
          </w:p>
          <w:p w14:paraId="6FDDA2B0" w14:textId="77777777" w:rsidR="00852A8B" w:rsidRPr="00740972" w:rsidRDefault="00852A8B" w:rsidP="00061598">
            <w:pPr>
              <w:pStyle w:val="ListParagraph"/>
              <w:widowControl w:val="0"/>
              <w:numPr>
                <w:ilvl w:val="0"/>
                <w:numId w:val="1"/>
              </w:numPr>
              <w:autoSpaceDE w:val="0"/>
              <w:autoSpaceDN w:val="0"/>
              <w:adjustRightInd w:val="0"/>
              <w:spacing w:after="0" w:line="240" w:lineRule="auto"/>
              <w:rPr>
                <w:rFonts w:asciiTheme="majorBidi" w:hAnsiTheme="majorBidi" w:cstheme="majorBidi"/>
                <w:sz w:val="24"/>
                <w:szCs w:val="24"/>
              </w:rPr>
            </w:pPr>
          </w:p>
        </w:tc>
      </w:tr>
      <w:tr w:rsidR="00852A8B" w14:paraId="6A930502" w14:textId="77777777">
        <w:trPr>
          <w:trHeight w:hRule="exact" w:val="296"/>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03EF6DE" w14:textId="77777777" w:rsidR="00740972" w:rsidRPr="00740972" w:rsidRDefault="00740972" w:rsidP="00740972">
            <w:pPr>
              <w:pStyle w:val="ListParagraph"/>
              <w:numPr>
                <w:ilvl w:val="0"/>
                <w:numId w:val="1"/>
              </w:numPr>
              <w:rPr>
                <w:rFonts w:asciiTheme="majorBidi" w:hAnsiTheme="majorBidi" w:cstheme="majorBidi"/>
                <w:sz w:val="24"/>
                <w:szCs w:val="24"/>
              </w:rPr>
            </w:pPr>
            <w:r w:rsidRPr="00740972">
              <w:rPr>
                <w:rFonts w:asciiTheme="majorBidi" w:hAnsiTheme="majorBidi" w:cstheme="majorBidi"/>
                <w:sz w:val="24"/>
                <w:szCs w:val="24"/>
              </w:rPr>
              <w:t>Analytical solutions to the classic steady-state and transient flow problems in well hydraulics.</w:t>
            </w:r>
          </w:p>
          <w:p w14:paraId="2A9165F0" w14:textId="77777777" w:rsidR="00061598" w:rsidRPr="00740972" w:rsidRDefault="00061598" w:rsidP="00061598">
            <w:pPr>
              <w:pStyle w:val="ListParagraph"/>
              <w:widowControl w:val="0"/>
              <w:numPr>
                <w:ilvl w:val="0"/>
                <w:numId w:val="1"/>
              </w:numPr>
              <w:autoSpaceDE w:val="0"/>
              <w:autoSpaceDN w:val="0"/>
              <w:adjustRightInd w:val="0"/>
              <w:spacing w:after="0" w:line="240" w:lineRule="auto"/>
              <w:rPr>
                <w:rFonts w:asciiTheme="majorBidi" w:hAnsiTheme="majorBidi" w:cstheme="majorBidi"/>
                <w:sz w:val="24"/>
                <w:szCs w:val="24"/>
              </w:rPr>
            </w:pPr>
          </w:p>
          <w:p w14:paraId="27006003" w14:textId="77777777" w:rsidR="00061598" w:rsidRPr="00740972" w:rsidRDefault="00061598" w:rsidP="00061598">
            <w:pPr>
              <w:pStyle w:val="ListParagraph"/>
              <w:widowControl w:val="0"/>
              <w:numPr>
                <w:ilvl w:val="0"/>
                <w:numId w:val="1"/>
              </w:numPr>
              <w:autoSpaceDE w:val="0"/>
              <w:autoSpaceDN w:val="0"/>
              <w:adjustRightInd w:val="0"/>
              <w:spacing w:after="0" w:line="240" w:lineRule="auto"/>
              <w:rPr>
                <w:rFonts w:asciiTheme="majorBidi" w:hAnsiTheme="majorBidi" w:cstheme="majorBidi"/>
                <w:sz w:val="24"/>
                <w:szCs w:val="24"/>
              </w:rPr>
            </w:pPr>
          </w:p>
          <w:p w14:paraId="547012EE" w14:textId="77777777" w:rsidR="00061598" w:rsidRPr="00740972" w:rsidRDefault="00061598">
            <w:pPr>
              <w:widowControl w:val="0"/>
              <w:autoSpaceDE w:val="0"/>
              <w:autoSpaceDN w:val="0"/>
              <w:adjustRightInd w:val="0"/>
              <w:spacing w:after="0" w:line="240" w:lineRule="auto"/>
              <w:rPr>
                <w:rFonts w:asciiTheme="majorBidi" w:hAnsiTheme="majorBidi" w:cstheme="majorBidi"/>
                <w:sz w:val="24"/>
                <w:szCs w:val="24"/>
              </w:rPr>
            </w:pPr>
          </w:p>
        </w:tc>
      </w:tr>
      <w:tr w:rsidR="00852A8B" w14:paraId="1AB8D1F7" w14:textId="77777777">
        <w:trPr>
          <w:trHeight w:hRule="exact" w:val="297"/>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53401AF" w14:textId="77777777" w:rsidR="00852A8B" w:rsidRPr="00740972" w:rsidRDefault="00061598" w:rsidP="00061598">
            <w:pPr>
              <w:widowControl w:val="0"/>
              <w:autoSpaceDE w:val="0"/>
              <w:autoSpaceDN w:val="0"/>
              <w:adjustRightInd w:val="0"/>
              <w:spacing w:after="0" w:line="240" w:lineRule="auto"/>
              <w:rPr>
                <w:rFonts w:asciiTheme="majorBidi" w:hAnsiTheme="majorBidi" w:cstheme="majorBidi"/>
                <w:sz w:val="24"/>
                <w:szCs w:val="24"/>
              </w:rPr>
            </w:pPr>
            <w:r w:rsidRPr="00740972">
              <w:rPr>
                <w:rFonts w:asciiTheme="majorBidi" w:hAnsiTheme="majorBidi" w:cstheme="majorBidi"/>
                <w:sz w:val="24"/>
                <w:szCs w:val="24"/>
              </w:rPr>
              <w:t xml:space="preserve">      3- </w:t>
            </w:r>
            <w:r w:rsidR="00740972" w:rsidRPr="00740972">
              <w:rPr>
                <w:rFonts w:asciiTheme="majorBidi" w:hAnsiTheme="majorBidi" w:cstheme="majorBidi"/>
                <w:sz w:val="24"/>
                <w:szCs w:val="24"/>
              </w:rPr>
              <w:t>-</w:t>
            </w:r>
            <w:r w:rsidR="00740972" w:rsidRPr="00740972">
              <w:rPr>
                <w:rFonts w:asciiTheme="majorBidi" w:hAnsiTheme="majorBidi" w:cstheme="majorBidi"/>
                <w:sz w:val="24"/>
                <w:szCs w:val="24"/>
              </w:rPr>
              <w:tab/>
              <w:t>Understanding of physical factors controlling groundwater transport in porous media</w:t>
            </w:r>
          </w:p>
          <w:p w14:paraId="573155E3" w14:textId="77777777" w:rsidR="00061598" w:rsidRPr="00740972" w:rsidRDefault="00061598">
            <w:pPr>
              <w:widowControl w:val="0"/>
              <w:autoSpaceDE w:val="0"/>
              <w:autoSpaceDN w:val="0"/>
              <w:adjustRightInd w:val="0"/>
              <w:spacing w:after="0" w:line="240" w:lineRule="auto"/>
              <w:rPr>
                <w:rFonts w:asciiTheme="majorBidi" w:hAnsiTheme="majorBidi" w:cstheme="majorBidi"/>
                <w:sz w:val="24"/>
                <w:szCs w:val="24"/>
              </w:rPr>
            </w:pPr>
          </w:p>
        </w:tc>
      </w:tr>
      <w:tr w:rsidR="00852A8B" w14:paraId="39CE55E4" w14:textId="77777777">
        <w:trPr>
          <w:trHeight w:hRule="exact" w:val="29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3F5BA4CE" w14:textId="77777777" w:rsidR="00852A8B" w:rsidRPr="00740972" w:rsidRDefault="00A759BE" w:rsidP="00A759BE">
            <w:pPr>
              <w:widowControl w:val="0"/>
              <w:autoSpaceDE w:val="0"/>
              <w:autoSpaceDN w:val="0"/>
              <w:adjustRightInd w:val="0"/>
              <w:spacing w:after="0" w:line="240" w:lineRule="auto"/>
              <w:rPr>
                <w:rFonts w:asciiTheme="majorBidi" w:hAnsiTheme="majorBidi" w:cstheme="majorBidi"/>
                <w:sz w:val="24"/>
                <w:szCs w:val="24"/>
              </w:rPr>
            </w:pPr>
            <w:r w:rsidRPr="00740972">
              <w:rPr>
                <w:rFonts w:asciiTheme="majorBidi" w:hAnsiTheme="majorBidi" w:cstheme="majorBidi"/>
                <w:sz w:val="24"/>
                <w:szCs w:val="24"/>
              </w:rPr>
              <w:t xml:space="preserve">      4- </w:t>
            </w:r>
            <w:r w:rsidR="00740972" w:rsidRPr="00740972">
              <w:rPr>
                <w:rFonts w:asciiTheme="majorBidi" w:hAnsiTheme="majorBidi" w:cstheme="majorBidi"/>
                <w:sz w:val="24"/>
                <w:szCs w:val="24"/>
              </w:rPr>
              <w:t>-</w:t>
            </w:r>
            <w:r w:rsidR="00740972" w:rsidRPr="00740972">
              <w:rPr>
                <w:rFonts w:asciiTheme="majorBidi" w:hAnsiTheme="majorBidi" w:cstheme="majorBidi"/>
                <w:sz w:val="24"/>
                <w:szCs w:val="24"/>
              </w:rPr>
              <w:tab/>
              <w:t>Competence in applying simple analytical solutions of steady state and transient flow</w:t>
            </w:r>
          </w:p>
        </w:tc>
      </w:tr>
      <w:tr w:rsidR="00852A8B" w14:paraId="19525A43" w14:textId="77777777">
        <w:trPr>
          <w:trHeight w:hRule="exact" w:val="296"/>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3BC1EA9D" w14:textId="77777777" w:rsidR="00852A8B" w:rsidRPr="00740972" w:rsidRDefault="00740972" w:rsidP="00740972">
            <w:pPr>
              <w:pStyle w:val="ListParagraph"/>
              <w:widowControl w:val="0"/>
              <w:numPr>
                <w:ilvl w:val="0"/>
                <w:numId w:val="5"/>
              </w:numPr>
              <w:autoSpaceDE w:val="0"/>
              <w:autoSpaceDN w:val="0"/>
              <w:adjustRightInd w:val="0"/>
              <w:spacing w:after="0" w:line="240" w:lineRule="auto"/>
              <w:ind w:left="682"/>
              <w:rPr>
                <w:rFonts w:asciiTheme="majorBidi" w:hAnsiTheme="majorBidi" w:cstheme="majorBidi"/>
                <w:sz w:val="24"/>
                <w:szCs w:val="24"/>
              </w:rPr>
            </w:pPr>
            <w:r w:rsidRPr="00740972">
              <w:rPr>
                <w:rFonts w:asciiTheme="majorBidi" w:hAnsiTheme="majorBidi" w:cstheme="majorBidi"/>
                <w:sz w:val="24"/>
                <w:szCs w:val="24"/>
              </w:rPr>
              <w:t>Many different methods ranging from institutional mandates to physical, chemical, and biological technologies have been proposed for the protection and/or cleanup of groundwater</w:t>
            </w:r>
          </w:p>
        </w:tc>
      </w:tr>
      <w:tr w:rsidR="00852A8B" w14:paraId="2601FD53" w14:textId="77777777">
        <w:trPr>
          <w:trHeight w:hRule="exact" w:val="297"/>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075D6BEC" w14:textId="77777777" w:rsidR="00852A8B" w:rsidRPr="00740972" w:rsidRDefault="00852A8B">
            <w:pPr>
              <w:widowControl w:val="0"/>
              <w:autoSpaceDE w:val="0"/>
              <w:autoSpaceDN w:val="0"/>
              <w:adjustRightInd w:val="0"/>
              <w:spacing w:after="0" w:line="240" w:lineRule="auto"/>
              <w:rPr>
                <w:rFonts w:asciiTheme="majorBidi" w:hAnsiTheme="majorBidi" w:cstheme="majorBidi"/>
                <w:sz w:val="24"/>
                <w:szCs w:val="24"/>
              </w:rPr>
            </w:pPr>
          </w:p>
        </w:tc>
      </w:tr>
      <w:tr w:rsidR="00852A8B" w14:paraId="441E6823" w14:textId="77777777">
        <w:trPr>
          <w:trHeight w:hRule="exact" w:val="29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356022A8" w14:textId="77777777" w:rsidR="00852A8B" w:rsidRDefault="00852A8B">
            <w:pPr>
              <w:widowControl w:val="0"/>
              <w:autoSpaceDE w:val="0"/>
              <w:autoSpaceDN w:val="0"/>
              <w:adjustRightInd w:val="0"/>
              <w:spacing w:after="0" w:line="240" w:lineRule="auto"/>
              <w:rPr>
                <w:rFonts w:ascii="Times New Roman" w:hAnsi="Times New Roman" w:cs="Times New Roman"/>
                <w:sz w:val="24"/>
                <w:szCs w:val="24"/>
              </w:rPr>
            </w:pPr>
          </w:p>
        </w:tc>
      </w:tr>
      <w:tr w:rsidR="00852A8B" w14:paraId="29425E5C" w14:textId="77777777">
        <w:trPr>
          <w:trHeight w:hRule="exact" w:val="297"/>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D8DF023" w14:textId="77777777" w:rsidR="00852A8B" w:rsidRDefault="00852A8B">
            <w:pPr>
              <w:widowControl w:val="0"/>
              <w:autoSpaceDE w:val="0"/>
              <w:autoSpaceDN w:val="0"/>
              <w:adjustRightInd w:val="0"/>
              <w:spacing w:after="0" w:line="240" w:lineRule="auto"/>
              <w:rPr>
                <w:rFonts w:ascii="Times New Roman" w:hAnsi="Times New Roman" w:cs="Times New Roman"/>
                <w:sz w:val="24"/>
                <w:szCs w:val="24"/>
              </w:rPr>
            </w:pPr>
          </w:p>
        </w:tc>
      </w:tr>
    </w:tbl>
    <w:p w14:paraId="722ABB9F" w14:textId="77777777" w:rsidR="00852A8B" w:rsidRDefault="00852A8B">
      <w:pPr>
        <w:widowControl w:val="0"/>
        <w:autoSpaceDE w:val="0"/>
        <w:autoSpaceDN w:val="0"/>
        <w:adjustRightInd w:val="0"/>
        <w:spacing w:before="5" w:after="0" w:line="180" w:lineRule="exact"/>
        <w:ind w:right="-20"/>
        <w:rPr>
          <w:rFonts w:ascii="Times New Roman" w:hAnsi="Times New Roman" w:cs="Times New Roman"/>
          <w:sz w:val="18"/>
          <w:szCs w:val="18"/>
        </w:rPr>
      </w:pPr>
    </w:p>
    <w:p w14:paraId="6C6CB88C"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21F0C161"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2C377D15" w14:textId="77777777" w:rsidR="00852A8B" w:rsidRDefault="00B27CD6">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noProof/>
        </w:rPr>
        <mc:AlternateContent>
          <mc:Choice Requires="wpg">
            <w:drawing>
              <wp:anchor distT="0" distB="0" distL="114300" distR="114300" simplePos="0" relativeHeight="251660800" behindDoc="1" locked="0" layoutInCell="0" allowOverlap="1" wp14:anchorId="4E48F980" wp14:editId="6098844E">
                <wp:simplePos x="0" y="0"/>
                <wp:positionH relativeFrom="page">
                  <wp:posOffset>715645</wp:posOffset>
                </wp:positionH>
                <wp:positionV relativeFrom="paragraph">
                  <wp:posOffset>-140335</wp:posOffset>
                </wp:positionV>
                <wp:extent cx="6198870" cy="440690"/>
                <wp:effectExtent l="0" t="0" r="0" b="0"/>
                <wp:wrapNone/>
                <wp:docPr id="69"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8870" cy="440690"/>
                          <a:chOff x="1127" y="-221"/>
                          <a:chExt cx="9762" cy="694"/>
                        </a:xfrm>
                      </wpg:grpSpPr>
                      <wps:wsp>
                        <wps:cNvPr id="70"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EC36F7" id="Group 107" o:spid="_x0000_s1026" style="position:absolute;margin-left:56.35pt;margin-top:-11.05pt;width:488.1pt;height:34.7pt;z-index:-251655680;mso-position-horizontal-relative:page"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4dJbwA&#10;AADbAAAADwAAAGRycy9kb3ducmV2LnhtbERPSwrCMBDdC94hjOBOUxWtVKOIICiu/BxgbMa2tJmU&#10;Jtp6e7MQXD7ef73tTCXe1LjCsoLJOAJBnFpdcKbgfjuMliCcR9ZYWSYFH3Kw3fR7a0y0bflC76vP&#10;RAhhl6CC3Ps6kdKlORl0Y1sTB+5pG4M+wCaTusE2hJtKTqNoIQ0WHBpyrGmfU1peX0bBLH7co3he&#10;nMt24T6uxvJRnUqlhoNutwLhqfN/8c991ArisD5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kvh0lvAAAANsAAAAPAAAAAAAAAAAAAAAAAJgCAABkcnMvZG93bnJldi54&#10;bWxQSwUGAAAAAAQABAD1AAAAgQ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4vsAA&#10;AADbAAAADwAAAGRycy9kb3ducmV2LnhtbESP0YrCMBRE3wX/IVzBN01VtEs1igiCsk+6/YBrc21L&#10;m5vSRFv/3iwIPg4zc4bZ7HpTiye1rrSsYDaNQBBnVpecK0j/jpMfEM4ja6wtk4IXOdhth4MNJtp2&#10;fKHn1eciQNglqKDwvkmkdFlBBt3UNsTBu9vWoA+yzaVusQtwU8t5FK2kwZLDQoENHQrKquvDKFjE&#10;tzSKl+Vv1a3cyzVY3epzpdR41O/XIDz1/hv+tE9aQTyD/y/hB8jt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K4vsAAAADbAAAADwAAAAAAAAAAAAAAAACYAgAAZHJzL2Rvd25y&#10;ZXYueG1sUEsFBgAAAAAEAAQA9QAAAIU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E3s8UA&#10;AADbAAAADwAAAGRycy9kb3ducmV2LnhtbESPQWvCQBSE7wX/w/IEL6VuzCGtqatIoCJCoY0p9PjI&#10;PpNg9m3IbpP4791CocdhZr5hNrvJtGKg3jWWFayWEQji0uqGKwXF+e3pBYTzyBpby6TgRg5229nD&#10;BlNtR/6kIfeVCBB2KSqove9SKV1Zk0G3tB1x8C62N+iD7CupexwD3LQyjqJEGmw4LNTYUVZTec1/&#10;jIL3U/ZYraPkuyu+crv6MOZaZAelFvNp/wrC0+T/w3/to1bwHMPvl/AD5P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gTezxQAAANs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wKl8IA&#10;AADbAAAADwAAAGRycy9kb3ducmV2LnhtbESPS4sCMRCE7wv+h9CCF9GMLvgYjSKKsIf14AP02CTt&#10;zOCkM0yijv9+Iwh7LKrqK2q+bGwpHlT7wrGCQT8BQaydKThTcDpuexMQPiAbLB2Tghd5WC5aX3NM&#10;jXvynh6HkIkIYZ+igjyEKpXS65ws+r6riKN3dbXFEGWdSVPjM8JtKYdJMpIWC44LOVa0zknfDner&#10;4HzGrqPLhn7LnRlNptpPudBKddrNagYiUBP+w5/2j1Ew/ob3l/gD5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fAqXwgAAANsAAAAPAAAAAAAAAAAAAAAAAJgCAABkcnMvZG93&#10;bnJldi54bWxQSwUGAAAAAAQABAD1AAAAhw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3DicQA&#10;AADbAAAADwAAAGRycy9kb3ducmV2LnhtbESPQWsCMRSE74X+h/AK3mq2RaysRqkFpddaPfT2unlm&#10;VzcvaxLN1l/fFAoeh5n5hpktetuKC/nQOFbwNCxAEFdON2wUbD9XjxMQISJrbB2Tgh8KsJjf382w&#10;1C7xB1020YgM4VCigjrGrpQyVDVZDEPXEWdv77zFmKU3UntMGW5b+VwUY2mx4bxQY0dvNVXHzdkq&#10;4MN1vz0sv3yz2q3NdzKnlK5jpQYP/esURKQ+3sL/7Xet4GUEf1/yD5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9w4nEAAAA2wAAAA8AAAAAAAAAAAAAAAAAmAIAAGRycy9k&#10;b3ducmV2LnhtbFBLBQYAAAAABAAEAPUAAACJ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k3eMIA&#10;AADbAAAADwAAAGRycy9kb3ducmV2LnhtbESPS4sCMRCE7wv+h9CCF9GMwvoYjSKKsIf14AP02CTt&#10;zOCkM0yijv9+Iwh7LKrqK2q+bGwpHlT7wrGCQT8BQaydKThTcDpuexMQPiAbLB2Tghd5WC5aX3NM&#10;jXvynh6HkIkIYZ+igjyEKpXS65ws+r6riKN3dbXFEGWdSVPjM8JtKYdJMpIWC44LOVa0zknfDner&#10;4HzGrqPLhn7LnRlNptpPudBKddrNagYiUBP+w5/2j1Ew/ob3l/gD5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2Td4wgAAANsAAAAPAAAAAAAAAAAAAAAAAJgCAABkcnMvZG93&#10;bnJldi54bWxQSwUGAAAAAAQABAD1AAAAhwMAAAAA&#10;" path="m,l,655e" filled="f" strokecolor="#4f81bc" strokeweight="1.06pt">
                  <v:path arrowok="t" o:connecttype="custom" o:connectlocs="0,0;0,655" o:connectangles="0,0"/>
                </v:shape>
                <w10:wrap anchorx="page"/>
              </v:group>
            </w:pict>
          </mc:Fallback>
        </mc:AlternateContent>
      </w: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w:t>
      </w:r>
      <w:r w:rsidR="00740972">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p w14:paraId="67C6561C" w14:textId="77777777" w:rsidR="00852A8B" w:rsidRDefault="00852A8B">
      <w:pPr>
        <w:widowControl w:val="0"/>
        <w:autoSpaceDE w:val="0"/>
        <w:autoSpaceDN w:val="0"/>
        <w:adjustRightInd w:val="0"/>
        <w:spacing w:after="0" w:line="287" w:lineRule="exact"/>
        <w:ind w:left="198" w:right="-20"/>
        <w:rPr>
          <w:rFonts w:ascii="Times New Roman" w:hAnsi="Times New Roman" w:cs="Times New Roman"/>
          <w:color w:val="000000"/>
          <w:sz w:val="28"/>
          <w:szCs w:val="28"/>
        </w:rPr>
        <w:sectPr w:rsidR="00852A8B">
          <w:pgSz w:w="11920" w:h="16840"/>
          <w:pgMar w:top="920" w:right="880" w:bottom="280" w:left="1060" w:header="720" w:footer="720" w:gutter="0"/>
          <w:cols w:space="720" w:equalWidth="0">
            <w:col w:w="9980"/>
          </w:cols>
          <w:noEndnote/>
        </w:sectPr>
      </w:pPr>
    </w:p>
    <w:p w14:paraId="3EE254F3" w14:textId="77777777" w:rsidR="00852A8B" w:rsidRDefault="00F42507">
      <w:pPr>
        <w:widowControl w:val="0"/>
        <w:autoSpaceDE w:val="0"/>
        <w:autoSpaceDN w:val="0"/>
        <w:adjustRightInd w:val="0"/>
        <w:spacing w:before="5" w:after="0" w:line="90" w:lineRule="exact"/>
        <w:ind w:right="-20"/>
        <w:rPr>
          <w:rFonts w:ascii="Times New Roman" w:hAnsi="Times New Roman" w:cs="Times New Roman"/>
          <w:color w:val="000000"/>
          <w:sz w:val="9"/>
          <w:szCs w:val="9"/>
        </w:rPr>
      </w:pPr>
      <w:r>
        <w:rPr>
          <w:noProof/>
        </w:rPr>
        <w:lastRenderedPageBreak/>
        <mc:AlternateContent>
          <mc:Choice Requires="wpg">
            <w:drawing>
              <wp:anchor distT="0" distB="0" distL="114300" distR="114300" simplePos="0" relativeHeight="251661824" behindDoc="1" locked="0" layoutInCell="0" allowOverlap="1" wp14:anchorId="56189840" wp14:editId="0895A905">
                <wp:simplePos x="0" y="0"/>
                <wp:positionH relativeFrom="page">
                  <wp:posOffset>496111</wp:posOffset>
                </wp:positionH>
                <wp:positionV relativeFrom="page">
                  <wp:posOffset>729574</wp:posOffset>
                </wp:positionV>
                <wp:extent cx="6340839" cy="2052320"/>
                <wp:effectExtent l="0" t="0" r="0" b="0"/>
                <wp:wrapNone/>
                <wp:docPr id="30"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0839" cy="2052320"/>
                          <a:chOff x="1245" y="1146"/>
                          <a:chExt cx="9526" cy="1914"/>
                        </a:xfrm>
                      </wpg:grpSpPr>
                      <wps:wsp>
                        <wps:cNvPr id="31" name="Rectangle 146"/>
                        <wps:cNvSpPr>
                          <a:spLocks/>
                        </wps:cNvSpPr>
                        <wps:spPr bwMode="auto">
                          <a:xfrm>
                            <a:off x="1255" y="1156"/>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147"/>
                        <wps:cNvSpPr>
                          <a:spLocks/>
                        </wps:cNvSpPr>
                        <wps:spPr bwMode="auto">
                          <a:xfrm>
                            <a:off x="1255" y="1418"/>
                            <a:ext cx="9505" cy="26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148"/>
                        <wps:cNvSpPr>
                          <a:spLocks/>
                        </wps:cNvSpPr>
                        <wps:spPr bwMode="auto">
                          <a:xfrm>
                            <a:off x="1255" y="1682"/>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149"/>
                        <wps:cNvSpPr>
                          <a:spLocks/>
                        </wps:cNvSpPr>
                        <wps:spPr bwMode="auto">
                          <a:xfrm>
                            <a:off x="1255" y="1944"/>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150"/>
                        <wps:cNvSpPr>
                          <a:spLocks/>
                        </wps:cNvSpPr>
                        <wps:spPr bwMode="auto">
                          <a:xfrm>
                            <a:off x="1255" y="2205"/>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151"/>
                        <wps:cNvSpPr>
                          <a:spLocks/>
                        </wps:cNvSpPr>
                        <wps:spPr bwMode="auto">
                          <a:xfrm>
                            <a:off x="1255" y="2467"/>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152"/>
                        <wps:cNvSpPr>
                          <a:spLocks/>
                        </wps:cNvSpPr>
                        <wps:spPr bwMode="auto">
                          <a:xfrm>
                            <a:off x="1255" y="2729"/>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F0ADB8" id="Group 145" o:spid="_x0000_s1026" style="position:absolute;margin-left:39.05pt;margin-top:57.45pt;width:499.3pt;height:161.6pt;z-index:-251654656;mso-position-horizontal-relative:page;mso-position-vertical-relative:page" coordorigin="1245,1146" coordsize="9526,1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" o:allowincell="f">
                <v:rect id="Rectangle 146" o:spid="_x0000_s1027" style="position:absolute;left:1255;top:1156;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gBfr4A&#10;AADbAAAADwAAAGRycy9kb3ducmV2LnhtbESPzQrCMBCE74LvEFbwpqmKP1SjiCAonvx5gLVZ29Jm&#10;U5po69sbQfA4zHwzzGrTmlK8qHa5ZQWjYQSCOLE651TB7bofLEA4j6yxtEwK3uRgs+52Vhhr2/CZ&#10;XhefilDCLkYFmfdVLKVLMjLohrYiDt7D1gZ9kHUqdY1NKDelHEfRTBrMOSxkWNEuo6S4PI2Cyfx+&#10;i+bT/FQ0M/d2FRb38lgo1e+12yUIT63/h3/0QQduBN8v4Qf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2YAX6+AAAA2wAAAA8AAAAAAAAAAAAAAAAAmAIAAGRycy9kb3ducmV2&#10;LnhtbFBLBQYAAAAABAAEAPUAAACDAwAAAAA=&#10;" fillcolor="#a7bede" stroked="f">
                  <v:path arrowok="t"/>
                </v:rect>
                <v:rect id="Rectangle 147" o:spid="_x0000_s1028" style="position:absolute;left:1255;top:1418;width:9505;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qfCb4A&#10;AADbAAAADwAAAGRycy9kb3ducmV2LnhtbESPzQrCMBCE74LvEFbwpqmKP1SjiCAonvx5gLVZ29Jm&#10;U5po69sbQfA4zHwzzGrTmlK8qHa5ZQWjYQSCOLE651TB7bofLEA4j6yxtEwK3uRgs+52Vhhr2/CZ&#10;XhefilDCLkYFmfdVLKVLMjLohrYiDt7D1gZ9kHUqdY1NKDelHEfRTBrMOSxkWNEuo6S4PI2Cyfx+&#10;i+bT/FQ0M/d2FRb38lgo1e+12yUIT63/h3/0QQduDN8v4Qf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1Knwm+AAAA2wAAAA8AAAAAAAAAAAAAAAAAmAIAAGRycy9kb3ducmV2&#10;LnhtbFBLBQYAAAAABAAEAPUAAACDAwAAAAA=&#10;" fillcolor="#a7bede" stroked="f">
                  <v:path arrowok="t"/>
                </v:rect>
                <v:rect id="Rectangle 148" o:spid="_x0000_s1029" style="position:absolute;left:1255;top:1682;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6kr4A&#10;AADbAAAADwAAAGRycy9kb3ducmV2LnhtbESPzQrCMBCE74LvEFbwpqmKP1SjiCAonvx5gLVZ29Jm&#10;U5po69sbQfA4zHwzzGrTmlK8qHa5ZQWjYQSCOLE651TB7bofLEA4j6yxtEwK3uRgs+52Vhhr2/CZ&#10;XhefilDCLkYFmfdVLKVLMjLohrYiDt7D1gZ9kHUqdY1NKDelHEfRTBrMOSxkWNEuo6S4PI2Cyfx+&#10;i+bT/FQ0M/d2FRb38lgo1e+12yUIT63/h3/0QQduAt8v4Qf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IGOpK+AAAA2wAAAA8AAAAAAAAAAAAAAAAAmAIAAGRycy9kb3ducmV2&#10;LnhtbFBLBQYAAAAABAAEAPUAAACDAwAAAAA=&#10;" fillcolor="#a7bede" stroked="f">
                  <v:path arrowok="t"/>
                </v:rect>
                <v:rect id="Rectangle 149" o:spid="_x0000_s1030" style="position:absolute;left:1255;top:1944;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i5sIA&#10;AADbAAAADwAAAGRycy9kb3ducmV2LnhtbESP3YrCMBSE7wXfIZyFvdN0Xf+ojSILC4pXVh/gtDm2&#10;pc1JaaKtb28WFrwcZr4ZJtkNphEP6lxlWcHXNAJBnFtdcaHgevmdrEE4j6yxsUwKnuRgtx2PEoy1&#10;7flMj9QXIpSwi1FB6X0bS+nykgy6qW2Jg3eznUEfZFdI3WEfyk0jZ1G0lAYrDgsltvRTUl6nd6Pg&#10;e5Vdo9WiOtX90j1di3XWHGulPj+G/QaEp8G/w//0QQduDn9fwg+Q2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76LmwgAAANsAAAAPAAAAAAAAAAAAAAAAAJgCAABkcnMvZG93&#10;bnJldi54bWxQSwUGAAAAAAQABAD1AAAAhwMAAAAA&#10;" fillcolor="#a7bede" stroked="f">
                  <v:path arrowok="t"/>
                </v:rect>
                <v:rect id="Rectangle 150" o:spid="_x0000_s1031" style="position:absolute;left:1255;top:2205;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MHfb4A&#10;AADbAAAADwAAAGRycy9kb3ducmV2LnhtbESPzQrCMBCE74LvEFbwpqmKP1SjiCAonvx5gLVZ29Jm&#10;U5po69sbQfA4zHwzzGrTmlK8qHa5ZQWjYQSCOLE651TB7bofLEA4j6yxtEwK3uRgs+52Vhhr2/CZ&#10;XhefilDCLkYFmfdVLKVLMjLohrYiDt7D1gZ9kHUqdY1NKDelHEfRTBrMOSxkWNEuo6S4PI2Cyfx+&#10;i+bT/FQ0M/d2FRb38lgo1e+12yUIT63/h3/0QQduCt8v4QfI9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KjB32+AAAA2wAAAA8AAAAAAAAAAAAAAAAAmAIAAGRycy9kb3ducmV2&#10;LnhtbFBLBQYAAAAABAAEAPUAAACDAwAAAAA=&#10;" fillcolor="#a7bede" stroked="f">
                  <v:path arrowok="t"/>
                </v:rect>
                <v:rect id="Rectangle 151" o:spid="_x0000_s1032" style="position:absolute;left:1255;top:2467;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GZCsIA&#10;AADbAAAADwAAAGRycy9kb3ducmV2LnhtbESPzWrDMBCE74W+g9hCb42cltrBiWxCoNCSU5M8wMba&#10;WMbWyliqf96+ChR6HGa+GWZXzrYTIw2+caxgvUpAEFdON1wruJw/XjYgfEDW2DkmBQt5KIvHhx3m&#10;2k38TeMp1CKWsM9RgQmhz6X0lSGLfuV64ujd3GAxRDnUUg84xXLbydckSaXFhuOCwZ4Ohqr29GMV&#10;vGXXS5K9N8d2Sv3ie2yv3Ver1PPTvN+CCDSH//Af/akjl8L9S/wBsvg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cZkKwgAAANsAAAAPAAAAAAAAAAAAAAAAAJgCAABkcnMvZG93&#10;bnJldi54bWxQSwUGAAAAAAQABAD1AAAAhwMAAAAA&#10;" fillcolor="#a7bede" stroked="f">
                  <v:path arrowok="t"/>
                </v:rect>
                <v:rect id="Rectangle 152" o:spid="_x0000_s1033" style="position:absolute;left:1255;top:2729;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08kb4A&#10;AADbAAAADwAAAGRycy9kb3ducmV2LnhtbESPzQrCMBCE74LvEFbwpqmKP1SjiCAonvx5gLVZ29Jm&#10;U5po69sbQfA4zHwzzGrTmlK8qHa5ZQWjYQSCOLE651TB7bofLEA4j6yxtEwK3uRgs+52Vhhr2/CZ&#10;XhefilDCLkYFmfdVLKVLMjLohrYiDt7D1gZ9kHUqdY1NKDelHEfRTBrMOSxkWNEuo6S4PI2Cyfx+&#10;i+bT/FQ0M/d2FRb38lgo1e+12yUIT63/h3/0QX85+H4JP0Cu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09PJG+AAAA2wAAAA8AAAAAAAAAAAAAAAAAmAIAAGRycy9kb3ducmV2&#10;LnhtbFBLBQYAAAAABAAEAPUAAACDAwAAAAA=&#10;" fillcolor="#a7bede" stroked="f">
                  <v:path arrowok="t"/>
                </v:rect>
                <w10:wrap anchorx="page" anchory="page"/>
              </v:group>
            </w:pict>
          </mc:Fallback>
        </mc:AlternateContent>
      </w:r>
      <w:r w:rsidR="00B27CD6">
        <w:rPr>
          <w:noProof/>
        </w:rPr>
        <mc:AlternateContent>
          <mc:Choice Requires="wpg">
            <w:drawing>
              <wp:anchor distT="0" distB="0" distL="114300" distR="114300" simplePos="0" relativeHeight="251665920" behindDoc="1" locked="0" layoutInCell="0" allowOverlap="1" wp14:anchorId="7081C927" wp14:editId="3E0EE10B">
                <wp:simplePos x="0" y="0"/>
                <wp:positionH relativeFrom="page">
                  <wp:posOffset>790575</wp:posOffset>
                </wp:positionH>
                <wp:positionV relativeFrom="page">
                  <wp:posOffset>6454775</wp:posOffset>
                </wp:positionV>
                <wp:extent cx="6049010" cy="830580"/>
                <wp:effectExtent l="0" t="0" r="0" b="0"/>
                <wp:wrapNone/>
                <wp:docPr id="58"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830580"/>
                          <a:chOff x="1245" y="10165"/>
                          <a:chExt cx="9526" cy="1308"/>
                        </a:xfrm>
                      </wpg:grpSpPr>
                      <wps:wsp>
                        <wps:cNvPr id="59" name="Rectangle 121"/>
                        <wps:cNvSpPr>
                          <a:spLocks/>
                        </wps:cNvSpPr>
                        <wps:spPr bwMode="auto">
                          <a:xfrm>
                            <a:off x="1255" y="1017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122"/>
                        <wps:cNvSpPr>
                          <a:spLocks/>
                        </wps:cNvSpPr>
                        <wps:spPr bwMode="auto">
                          <a:xfrm>
                            <a:off x="1255" y="10496"/>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123"/>
                        <wps:cNvSpPr>
                          <a:spLocks/>
                        </wps:cNvSpPr>
                        <wps:spPr bwMode="auto">
                          <a:xfrm>
                            <a:off x="1255" y="10818"/>
                            <a:ext cx="9505" cy="32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124"/>
                        <wps:cNvSpPr>
                          <a:spLocks/>
                        </wps:cNvSpPr>
                        <wps:spPr bwMode="auto">
                          <a:xfrm>
                            <a:off x="1255" y="11142"/>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3B30A1" id="Group 120" o:spid="_x0000_s1026" style="position:absolute;margin-left:62.25pt;margin-top:508.25pt;width:476.3pt;height:65.4pt;z-index:-251650560;mso-position-horizontal-relative:page;mso-position-vertical-relative:page" coordorigin="1245,10165" coordsize="9526,1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" o:allowincell="f">
                <v:rect id="Rectangle 121" o:spid="_x0000_s1027" style="position:absolute;left:1255;top:1017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Ho2MMA&#10;AADbAAAADwAAAGRycy9kb3ducmV2LnhtbESP0WqDQBRE3wv5h+UW+lbXtpi0xjWEQiGhTzX5gKt7&#10;o6J7V9xt1L/PBgp9HGbmDJPtZtOLK42utazgJYpBEFdWt1wrOJ++nt9BOI+ssbdMChZysMtXDxmm&#10;2k78Q9fC1yJA2KWooPF+SKV0VUMGXWQH4uBd7GjQBznWUo84Bbjp5Wscr6XBlsNCgwN9NlR1xa9R&#10;8LYpz/Emab+7ae0WN2BX9sdOqafHeb8F4Wn2/+G/9kErSD7g/iX8AJ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Ho2MMAAADbAAAADwAAAAAAAAAAAAAAAACYAgAAZHJzL2Rv&#10;d25yZXYueG1sUEsFBgAAAAAEAAQA9QAAAIgDAAAAAA==&#10;" fillcolor="#a7bede" stroked="f">
                  <v:path arrowok="t"/>
                </v:rect>
                <v:rect id="Rectangle 122" o:spid="_x0000_s1028" style="position:absolute;left:1255;top:10496;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eL+LwA&#10;AADbAAAADwAAAGRycy9kb3ducmV2LnhtbERPSwrCMBDdC94hjOBOUxWrVKOIICiu/BxgbMa2tJmU&#10;Jtp6e7MQXD7ef73tTCXe1LjCsoLJOAJBnFpdcKbgfjuMliCcR9ZYWSYFH3Kw3fR7a0y0bflC76vP&#10;RAhhl6CC3Ps6kdKlORl0Y1sTB+5pG4M+wCaTusE2hJtKTqMolgYLDg051rTPKS2vL6Ngtnjco8W8&#10;OJdt7D6uxvJRnUqlhoNutwLhqfN/8c991ArisD58CT9Ab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hZ4v4vAAAANsAAAAPAAAAAAAAAAAAAAAAAJgCAABkcnMvZG93bnJldi54&#10;bWxQSwUGAAAAAAQABAD1AAAAgQMAAAAA&#10;" fillcolor="#a7bede" stroked="f">
                  <v:path arrowok="t"/>
                </v:rect>
                <v:rect id="Rectangle 123" o:spid="_x0000_s1029" style="position:absolute;left:1255;top:10818;width:9505;height:3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suY8EA&#10;AADbAAAADwAAAGRycy9kb3ducmV2LnhtbESP3YrCMBSE7wXfIRxh7zR1F1upRhFBULzy5wGOzbEt&#10;bU5Kk7X17Y0geDnMzDfMct2bWjyodaVlBdNJBII4s7rkXMH1shvPQTiPrLG2TAqe5GC9Gg6WmGrb&#10;8YkeZ5+LAGGXooLC+yaV0mUFGXQT2xAH725bgz7INpe6xS7ATS1/oyiWBksOCwU2tC0oq87/RsFf&#10;crtGyaw8Vl3snq7B6lYfKqV+Rv1mAcJT77/hT3uvFcRTeH8JP0C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4rLmPBAAAA2wAAAA8AAAAAAAAAAAAAAAAAmAIAAGRycy9kb3du&#10;cmV2LnhtbFBLBQYAAAAABAAEAPUAAACGAwAAAAA=&#10;" fillcolor="#a7bede" stroked="f">
                  <v:path arrowok="t"/>
                </v:rect>
                <v:rect id="Rectangle 124" o:spid="_x0000_s1030" style="position:absolute;left:1255;top:11142;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wFMIA&#10;AADbAAAADwAAAGRycy9kb3ducmV2LnhtbESP0WqDQBRE3wP9h+UG+hbXWGqKdZVSCCTkqWk+4Ma9&#10;VdG9K+5Wzd9nA4U+DjNzhsnLxfRiotG1lhVsoxgEcWV1y7WCy/d+8wbCeWSNvWVScCMHZfG0yjHT&#10;duYvms6+FgHCLkMFjfdDJqWrGjLoIjsQB+/HjgZ9kGMt9YhzgJteJnGcSoMth4UGB/psqOrOv0bB&#10;y+56iXev7ambU3dzA3bX/tgp9bxePt5BeFr8f/ivfdAK0gQeX8IPk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AUwgAAANsAAAAPAAAAAAAAAAAAAAAAAJgCAABkcnMvZG93&#10;bnJldi54bWxQSwUGAAAAAAQABAD1AAAAhwMAAAAA&#10;" fillcolor="#a7bede" stroked="f">
                  <v:path arrowok="t"/>
                </v:rect>
                <w10:wrap anchorx="page" anchory="page"/>
              </v:group>
            </w:pict>
          </mc:Fallback>
        </mc:AlternateContent>
      </w:r>
      <w:r w:rsidR="00B27CD6">
        <w:rPr>
          <w:noProof/>
        </w:rPr>
        <mc:AlternateContent>
          <mc:Choice Requires="wpg">
            <w:drawing>
              <wp:anchor distT="0" distB="0" distL="114300" distR="114300" simplePos="0" relativeHeight="251664896" behindDoc="1" locked="0" layoutInCell="0" allowOverlap="1" wp14:anchorId="5BDC30D8" wp14:editId="294AC41C">
                <wp:simplePos x="0" y="0"/>
                <wp:positionH relativeFrom="page">
                  <wp:posOffset>790575</wp:posOffset>
                </wp:positionH>
                <wp:positionV relativeFrom="page">
                  <wp:posOffset>4428490</wp:posOffset>
                </wp:positionV>
                <wp:extent cx="6049010" cy="1713865"/>
                <wp:effectExtent l="0" t="0" r="0" b="0"/>
                <wp:wrapNone/>
                <wp:docPr id="48"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1713865"/>
                          <a:chOff x="1245" y="6974"/>
                          <a:chExt cx="9526" cy="2699"/>
                        </a:xfrm>
                      </wpg:grpSpPr>
                      <wps:wsp>
                        <wps:cNvPr id="49" name="Rectangle 126"/>
                        <wps:cNvSpPr>
                          <a:spLocks/>
                        </wps:cNvSpPr>
                        <wps:spPr bwMode="auto">
                          <a:xfrm>
                            <a:off x="1255" y="6984"/>
                            <a:ext cx="9505" cy="32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127"/>
                        <wps:cNvSpPr>
                          <a:spLocks/>
                        </wps:cNvSpPr>
                        <wps:spPr bwMode="auto">
                          <a:xfrm>
                            <a:off x="1255" y="7309"/>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128"/>
                        <wps:cNvSpPr>
                          <a:spLocks/>
                        </wps:cNvSpPr>
                        <wps:spPr bwMode="auto">
                          <a:xfrm>
                            <a:off x="1255" y="7630"/>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129"/>
                        <wps:cNvSpPr>
                          <a:spLocks/>
                        </wps:cNvSpPr>
                        <wps:spPr bwMode="auto">
                          <a:xfrm>
                            <a:off x="1255" y="7952"/>
                            <a:ext cx="9505" cy="32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130"/>
                        <wps:cNvSpPr>
                          <a:spLocks/>
                        </wps:cNvSpPr>
                        <wps:spPr bwMode="auto">
                          <a:xfrm>
                            <a:off x="1255" y="8293"/>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131"/>
                        <wps:cNvSpPr>
                          <a:spLocks/>
                        </wps:cNvSpPr>
                        <wps:spPr bwMode="auto">
                          <a:xfrm>
                            <a:off x="1255" y="8554"/>
                            <a:ext cx="9505" cy="26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132"/>
                        <wps:cNvSpPr>
                          <a:spLocks/>
                        </wps:cNvSpPr>
                        <wps:spPr bwMode="auto">
                          <a:xfrm>
                            <a:off x="1255" y="8819"/>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133"/>
                        <wps:cNvSpPr>
                          <a:spLocks/>
                        </wps:cNvSpPr>
                        <wps:spPr bwMode="auto">
                          <a:xfrm>
                            <a:off x="1255" y="9080"/>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134"/>
                        <wps:cNvSpPr>
                          <a:spLocks/>
                        </wps:cNvSpPr>
                        <wps:spPr bwMode="auto">
                          <a:xfrm>
                            <a:off x="1255" y="9342"/>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14A1FF" id="Group 125" o:spid="_x0000_s1026" style="position:absolute;margin-left:62.25pt;margin-top:348.7pt;width:476.3pt;height:134.95pt;z-index:-251651584;mso-position-horizontal-relative:page;mso-position-vertical-relative:page" coordorigin="1245,6974" coordsize="9526,2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" o:allowincell="f">
                <v:rect id="Rectangle 126" o:spid="_x0000_s1027" style="position:absolute;left:1255;top:6984;width:9505;height:3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BcMA&#10;AADbAAAADwAAAGRycy9kb3ducmV2LnhtbESP0WrCQBRE34X+w3ILfdNNbRs1dQ1SECp9MvoB1+w1&#10;CcneDdltEv/eFQQfh5k5w6zT0TSip85VlhW8zyIQxLnVFRcKTsfddAnCeWSNjWVScCUH6eZlssZE&#10;24EP1Ge+EAHCLkEFpfdtIqXLSzLoZrYlDt7FdgZ9kF0hdYdDgJtGzqMolgYrDgsltvRTUl5n/0bB&#10;x+J8ihZf1V89xO7qWqzPzb5W6u113H6D8DT6Z/jR/tUKPldw/xJ+gNz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BcMAAADbAAAADwAAAAAAAAAAAAAAAACYAgAAZHJzL2Rv&#10;d25yZXYueG1sUEsFBgAAAAAEAAQA9QAAAIgDAAAAAA==&#10;" fillcolor="#a7bede" stroked="f">
                  <v:path arrowok="t"/>
                </v:rect>
                <v:rect id="Rectangle 127" o:spid="_x0000_s1028" style="position:absolute;left:1255;top:7309;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tBRbwA&#10;AADbAAAADwAAAGRycy9kb3ducmV2LnhtbERPSwrCMBDdC94hjOBOUxWtVKOIICiu/BxgbMa2tJmU&#10;Jtp6e7MQXD7ef73tTCXe1LjCsoLJOAJBnFpdcKbgfjuMliCcR9ZYWSYFH3Kw3fR7a0y0bflC76vP&#10;RAhhl6CC3Ps6kdKlORl0Y1sTB+5pG4M+wCaTusE2hJtKTqNoIQ0WHBpyrGmfU1peX0bBLH7co3he&#10;nMt24T6uxvJRnUqlhoNutwLhqfN/8c991ArmYX3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vC0FFvAAAANsAAAAPAAAAAAAAAAAAAAAAAJgCAABkcnMvZG93bnJldi54&#10;bWxQSwUGAAAAAAQABAD1AAAAgQMAAAAA&#10;" fillcolor="#a7bede" stroked="f">
                  <v:path arrowok="t"/>
                </v:rect>
                <v:rect id="Rectangle 128" o:spid="_x0000_s1029" style="position:absolute;left:1255;top:7630;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fk3r8A&#10;AADbAAAADwAAAGRycy9kb3ducmV2LnhtbESPzQrCMBCE74LvEFbwpqmKP1SjiCAonvx5gLVZ29Jm&#10;U5po69sbQfA4zMw3zGrTmlK8qHa5ZQWjYQSCOLE651TB7bofLEA4j6yxtEwK3uRgs+52Vhhr2/CZ&#10;XhefigBhF6OCzPsqltIlGRl0Q1sRB+9ha4M+yDqVusYmwE0px1E0kwZzDgsZVrTLKCkuT6NgMr/f&#10;ovk0PxXNzL1dhcW9PBZK9XvtdgnCU+v/4V/7oBVMR/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AR+TevwAAANsAAAAPAAAAAAAAAAAAAAAAAJgCAABkcnMvZG93bnJl&#10;di54bWxQSwUGAAAAAAQABAD1AAAAhAMAAAAA&#10;" fillcolor="#a7bede" stroked="f">
                  <v:path arrowok="t"/>
                </v:rect>
                <v:rect id="Rectangle 129" o:spid="_x0000_s1030" style="position:absolute;left:1255;top:7952;width:9505;height:3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V6qb8A&#10;AADbAAAADwAAAGRycy9kb3ducmV2LnhtbESPzQrCMBCE74LvEFbwpqmKP1SjiCAonvx5gLVZ29Jm&#10;U5po69sbQfA4zMw3zGrTmlK8qHa5ZQWjYQSCOLE651TB7bofLEA4j6yxtEwK3uRgs+52Vhhr2/CZ&#10;XhefigBhF6OCzPsqltIlGRl0Q1sRB+9ha4M+yDqVusYmwE0px1E0kwZzDgsZVrTLKCkuT6NgMr/f&#10;ovk0PxXNzL1dhcW9PBZK9XvtdgnCU+v/4V/7oBVMx/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wlXqpvwAAANsAAAAPAAAAAAAAAAAAAAAAAJgCAABkcnMvZG93bnJl&#10;di54bWxQSwUGAAAAAAQABAD1AAAAhAMAAAAA&#10;" fillcolor="#a7bede" stroked="f">
                  <v:path arrowok="t"/>
                </v:rect>
                <v:rect id="Rectangle 130" o:spid="_x0000_s1031" style="position:absolute;left:1255;top:8293;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9nfMr8A&#10;AADbAAAADwAAAGRycy9kb3ducmV2LnhtbESPzQrCMBCE74LvEFbwpqmKP1SjiCAonvx5gLVZ29Jm&#10;U5po69sbQfA4zMw3zGrTmlK8qHa5ZQWjYQSCOLE651TB7bofLEA4j6yxtEwK3uRgs+52Vhhr2/CZ&#10;XhefigBhF6OCzPsqltIlGRl0Q1sRB+9ha4M+yDqVusYmwE0px1E0kwZzDgsZVrTLKCkuT6NgMr/f&#10;ovk0PxXNzL1dhcW9PBZK9XvtdgnCU+v/4V/7oBVMJ/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f2d8yvwAAANsAAAAPAAAAAAAAAAAAAAAAAJgCAABkcnMvZG93bnJl&#10;di54bWxQSwUGAAAAAAQABAD1AAAAhAMAAAAA&#10;" fillcolor="#a7bede" stroked="f">
                  <v:path arrowok="t"/>
                </v:rect>
                <v:rect id="Rectangle 131" o:spid="_x0000_s1032" style="position:absolute;left:1255;top:8554;width:9505;height:2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BHRsAA&#10;AADbAAAADwAAAGRycy9kb3ducmV2LnhtbESP3YrCMBSE7wXfIRxh7zT1X6pRRBB28crqAxybY1va&#10;nJQm2vr2G0HwcpiZb5jNrjOVeFLjCssKxqMIBHFqdcGZguvlOFyBcB5ZY2WZFLzIwW7b720w1rbl&#10;Mz0Tn4kAYRejgtz7OpbSpTkZdCNbEwfvbhuDPsgmk7rBNsBNJSdRtJAGCw4LOdZ0yCktk4dRMF3e&#10;rtFyXpzKduFersbyVv2VSv0Muv0ahKfOf8Of9q9WMJ/B+0v4AXL7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DBHRsAAAADbAAAADwAAAAAAAAAAAAAAAACYAgAAZHJzL2Rvd25y&#10;ZXYueG1sUEsFBgAAAAAEAAQA9QAAAIUDAAAAAA==&#10;" fillcolor="#a7bede" stroked="f">
                  <v:path arrowok="t"/>
                </v:rect>
                <v:rect id="Rectangle 132" o:spid="_x0000_s1033" style="position:absolute;left:1255;top:8819;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zi3cEA&#10;AADbAAAADwAAAGRycy9kb3ducmV2LnhtbESP0YrCMBRE3xf8h3AF39bUlepSTYssCIpPun7Atbm2&#10;pc1NaaKtf28EwcdhZs4w62wwjbhT5yrLCmbTCARxbnXFhYLz//b7F4TzyBoby6TgQQ6ydPS1xkTb&#10;no90P/lCBAi7BBWU3reJlC4vyaCb2pY4eFfbGfRBdoXUHfYBbhr5E0ULabDisFBiS38l5fXpZhTM&#10;l5dztIyrQ90v3MO1WF+afa3UZDxsViA8Df4Tfrd3WkEcw+tL+AEyf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984t3BAAAA2wAAAA8AAAAAAAAAAAAAAAAAmAIAAGRycy9kb3du&#10;cmV2LnhtbFBLBQYAAAAABAAEAPUAAACGAwAAAAA=&#10;" fillcolor="#a7bede" stroked="f">
                  <v:path arrowok="t"/>
                </v:rect>
                <v:rect id="Rectangle 133" o:spid="_x0000_s1034" style="position:absolute;left:1255;top:9080;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58qsEA&#10;AADbAAAADwAAAGRycy9kb3ducmV2LnhtbESP3YrCMBSE7wXfIRxh7zRVsZVqFBEWFK/8eYBjc2xL&#10;m5PSZG19+40geDnMzDfMetubWjypdaVlBdNJBII4s7rkXMHt+jtegnAeWWNtmRS8yMF2MxysMdW2&#10;4zM9Lz4XAcIuRQWF900qpcsKMugmtiEO3sO2Bn2QbS51i12Am1rOoiiWBksOCwU2tC8oqy5/RsE8&#10;ud+iZFGeqi52L9dgda+PlVI/o363AuGp99/wp33QChYxvL+EHyA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ufKrBAAAA2wAAAA8AAAAAAAAAAAAAAAAAmAIAAGRycy9kb3du&#10;cmV2LnhtbFBLBQYAAAAABAAEAPUAAACGAwAAAAA=&#10;" fillcolor="#a7bede" stroked="f">
                  <v:path arrowok="t"/>
                </v:rect>
                <v:rect id="Rectangle 134" o:spid="_x0000_s1035" style="position:absolute;left:1255;top:9342;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LZMcIA&#10;AADbAAAADwAAAGRycy9kb3ducmV2LnhtbESP0YrCMBRE3wX/IVzBN01VtEu3qYgguPi0bj/g2txt&#10;S5ub0kRb/94sCPs4zMwZJt2PphUP6l1tWcFqGYEgLqyuuVSQ/5wWHyCcR9bYWiYFT3Kwz6aTFBNt&#10;B/6mx9WXIkDYJaig8r5LpHRFRQbd0nbEwfu1vUEfZF9K3eMQ4KaV6yjaSYM1h4UKOzpWVDTXu1Gw&#10;iW95FG/rSzPs3NN12Nzar0ap+Ww8fILwNPr/8Lt91gq2Mfx9CT9AZi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4tkxwgAAANsAAAAPAAAAAAAAAAAAAAAAAJgCAABkcnMvZG93&#10;bnJldi54bWxQSwUGAAAAAAQABAD1AAAAhwMAAAAA&#10;" fillcolor="#a7bede" stroked="f">
                  <v:path arrowok="t"/>
                </v:rect>
                <w10:wrap anchorx="page" anchory="page"/>
              </v:group>
            </w:pict>
          </mc:Fallback>
        </mc:AlternateContent>
      </w:r>
      <w:r w:rsidR="00B27CD6">
        <w:rPr>
          <w:noProof/>
        </w:rPr>
        <mc:AlternateContent>
          <mc:Choice Requires="wpg">
            <w:drawing>
              <wp:anchor distT="0" distB="0" distL="114300" distR="114300" simplePos="0" relativeHeight="251662848" behindDoc="1" locked="0" layoutInCell="0" allowOverlap="1" wp14:anchorId="34522064" wp14:editId="4DB17B56">
                <wp:simplePos x="0" y="0"/>
                <wp:positionH relativeFrom="page">
                  <wp:posOffset>790575</wp:posOffset>
                </wp:positionH>
                <wp:positionV relativeFrom="page">
                  <wp:posOffset>2131695</wp:posOffset>
                </wp:positionV>
                <wp:extent cx="6049010" cy="716915"/>
                <wp:effectExtent l="0" t="0" r="0" b="0"/>
                <wp:wrapNone/>
                <wp:docPr id="38"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716915"/>
                          <a:chOff x="1245" y="3357"/>
                          <a:chExt cx="9526" cy="1129"/>
                        </a:xfrm>
                      </wpg:grpSpPr>
                      <wps:wsp>
                        <wps:cNvPr id="39" name="Rectangle 141"/>
                        <wps:cNvSpPr>
                          <a:spLocks/>
                        </wps:cNvSpPr>
                        <wps:spPr bwMode="auto">
                          <a:xfrm>
                            <a:off x="1255" y="3367"/>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142"/>
                        <wps:cNvSpPr>
                          <a:spLocks/>
                        </wps:cNvSpPr>
                        <wps:spPr bwMode="auto">
                          <a:xfrm>
                            <a:off x="1255" y="3629"/>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143"/>
                        <wps:cNvSpPr>
                          <a:spLocks/>
                        </wps:cNvSpPr>
                        <wps:spPr bwMode="auto">
                          <a:xfrm>
                            <a:off x="1255" y="3890"/>
                            <a:ext cx="9505" cy="26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144"/>
                        <wps:cNvSpPr>
                          <a:spLocks/>
                        </wps:cNvSpPr>
                        <wps:spPr bwMode="auto">
                          <a:xfrm>
                            <a:off x="1255" y="4154"/>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36D941" id="Group 140" o:spid="_x0000_s1026" style="position:absolute;margin-left:62.25pt;margin-top:167.85pt;width:476.3pt;height:56.45pt;z-index:-251653632;mso-position-horizontal-relative:page;mso-position-vertical-relative:page" coordorigin="1245,3357" coordsize="9526,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" o:allowincell="f">
                <v:rect id="Rectangle 141" o:spid="_x0000_s1027" style="position:absolute;left:1255;top:3367;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NeMAA&#10;AADbAAAADwAAAGRycy9kb3ducmV2LnhtbESP3YrCMBSE7xd8h3AE79ZUxb9qFBEExautPsCxObal&#10;zUlpoq1vbwRhL4eZb4ZZbztTiSc1rrCsYDSMQBCnVhecKbheDr8LEM4ja6wsk4IXOdhuej9rjLVt&#10;+Y+eic9EKGEXo4Lc+zqW0qU5GXRDWxMH724bgz7IJpO6wTaUm0qOo2gmDRYcFnKsaZ9TWiYPo2Ay&#10;v12j+bQ4l+3MvVyN5a06lUoN+t1uBcJT5//DX/qoA7eEz5fwA+Tm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4NeMAAAADbAAAADwAAAAAAAAAAAAAAAACYAgAAZHJzL2Rvd25y&#10;ZXYueG1sUEsFBgAAAAAEAAQA9QAAAIUDAAAAAA==&#10;" fillcolor="#a7bede" stroked="f">
                  <v:path arrowok="t"/>
                </v:rect>
                <v:rect id="Rectangle 142" o:spid="_x0000_s1028" style="position:absolute;left:1255;top:3629;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" fillcolor="#a7bede" stroked="f">
                  <v:path arrowok="t"/>
                </v:rect>
                <v:rect id="Rectangle 143" o:spid="_x0000_s1029" style="position:absolute;left:1255;top:3890;width:9505;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5yA8MA&#10;AADbAAAADwAAAGRycy9kb3ducmV2LnhtbESP3WrCQBSE74W+w3KE3pmNrcYSXUMRBMUrfx7gmD1N&#10;QrJnQ3abxLd3CwUvh5n5htlko2lET52rLCuYRzEI4tzqigsFt+t+9gXCeWSNjWVS8CAH2fZtssFU&#10;24HP1F98IQKEXYoKSu/bVEqXl2TQRbYlDt6P7Qz6ILtC6g6HADeN/IjjRBqsOCyU2NKupLy+/BoF&#10;n6v7LV4tq1M9JO7hWqzvzbFW6n06fq9BeBr9K/zfPmgFizn8fQk/QG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Z5yA8MAAADbAAAADwAAAAAAAAAAAAAAAACYAgAAZHJzL2Rv&#10;d25yZXYueG1sUEsFBgAAAAAEAAQA9QAAAIgDAAAAAA==&#10;" fillcolor="#a7bede" stroked="f">
                  <v:path arrowok="t"/>
                </v:rect>
                <v:rect id="Rectangle 144" o:spid="_x0000_s1030" style="position:absolute;left:1255;top:4154;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zsdMMA&#10;AADbAAAADwAAAGRycy9kb3ducmV2LnhtbESP0WrCQBRE34X+w3ILfTMb0zaW6CpSKFh8avQDrtnb&#10;JCR7N2TXJP69Kwg+DjNzhllvJ9OKgXpXW1awiGIQxIXVNZcKTsef+RcI55E1tpZJwZUcbDcvszVm&#10;2o78R0PuSxEg7DJUUHnfZVK6oiKDLrIdcfD+bW/QB9mXUvc4BrhpZRLHqTRYc1iosKPvioomvxgF&#10;78vzKV5+1odmTN3Vddic299GqbfXabcC4Wnyz/CjvdcKPhK4fwk/QG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zsdMMAAADbAAAADwAAAAAAAAAAAAAAAACYAgAAZHJzL2Rv&#10;d25yZXYueG1sUEsFBgAAAAAEAAQA9QAAAIgDAAAAAA==&#10;" fillcolor="#a7bede" stroked="f">
                  <v:path arrowok="t"/>
                </v:rect>
                <w10:wrap anchorx="page" anchory="page"/>
              </v:group>
            </w:pict>
          </mc:Fallback>
        </mc:AlternateContent>
      </w:r>
    </w:p>
    <w:tbl>
      <w:tblPr>
        <w:tblW w:w="9722" w:type="dxa"/>
        <w:tblInd w:w="117" w:type="dxa"/>
        <w:tblLayout w:type="fixed"/>
        <w:tblCellMar>
          <w:left w:w="0" w:type="dxa"/>
          <w:right w:w="0" w:type="dxa"/>
        </w:tblCellMar>
        <w:tblLook w:val="0000" w:firstRow="0" w:lastRow="0" w:firstColumn="0" w:lastColumn="0" w:noHBand="0" w:noVBand="0"/>
      </w:tblPr>
      <w:tblGrid>
        <w:gridCol w:w="9722"/>
      </w:tblGrid>
      <w:tr w:rsidR="00852A8B" w14:paraId="40D70220" w14:textId="77777777" w:rsidTr="0021339C">
        <w:trPr>
          <w:trHeight w:hRule="exact" w:val="5877"/>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0BE1D3E2" w14:textId="77777777" w:rsidR="00852A8B" w:rsidRDefault="00852A8B">
            <w:pPr>
              <w:widowControl w:val="0"/>
              <w:autoSpaceDE w:val="0"/>
              <w:autoSpaceDN w:val="0"/>
              <w:adjustRightInd w:val="0"/>
              <w:spacing w:before="2" w:after="0" w:line="140" w:lineRule="exact"/>
              <w:ind w:right="-20"/>
              <w:rPr>
                <w:rFonts w:ascii="Times New Roman" w:hAnsi="Times New Roman" w:cs="Times New Roman"/>
                <w:sz w:val="14"/>
                <w:szCs w:val="14"/>
              </w:rPr>
            </w:pPr>
          </w:p>
          <w:p w14:paraId="718A4443" w14:textId="77777777" w:rsidR="009F5F3F" w:rsidRDefault="009F5F3F">
            <w:pPr>
              <w:widowControl w:val="0"/>
              <w:autoSpaceDE w:val="0"/>
              <w:autoSpaceDN w:val="0"/>
              <w:adjustRightInd w:val="0"/>
              <w:spacing w:after="0" w:line="262" w:lineRule="exact"/>
              <w:ind w:left="414" w:right="7019" w:hanging="70"/>
              <w:rPr>
                <w:rFonts w:ascii="Times New Roman" w:hAnsi="Times New Roman" w:cs="Times New Roman"/>
                <w:color w:val="221F1F"/>
                <w:spacing w:val="1"/>
                <w:sz w:val="28"/>
                <w:szCs w:val="28"/>
              </w:rPr>
            </w:pPr>
          </w:p>
          <w:p w14:paraId="6069C343" w14:textId="77777777" w:rsidR="0021339C" w:rsidRDefault="00B27CD6" w:rsidP="0021339C">
            <w:pPr>
              <w:widowControl w:val="0"/>
              <w:autoSpaceDE w:val="0"/>
              <w:autoSpaceDN w:val="0"/>
              <w:adjustRightInd w:val="0"/>
              <w:spacing w:after="0" w:line="262" w:lineRule="exact"/>
              <w:ind w:left="414" w:right="7019" w:hanging="70"/>
              <w:rPr>
                <w:rFonts w:ascii="Times New Roman" w:hAnsi="Times New Roman" w:cs="Times New Roman"/>
                <w:sz w:val="24"/>
                <w:szCs w:val="24"/>
              </w:rPr>
            </w:pP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 xml:space="preserve">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 xml:space="preserve">s. </w:t>
            </w:r>
          </w:p>
          <w:p w14:paraId="5474C42B" w14:textId="77777777" w:rsidR="00852A8B" w:rsidRDefault="00852A8B">
            <w:pPr>
              <w:widowControl w:val="0"/>
              <w:autoSpaceDE w:val="0"/>
              <w:autoSpaceDN w:val="0"/>
              <w:adjustRightInd w:val="0"/>
              <w:spacing w:before="1" w:after="0" w:line="240" w:lineRule="auto"/>
              <w:ind w:left="532" w:right="8614"/>
              <w:jc w:val="both"/>
              <w:rPr>
                <w:rFonts w:ascii="Times New Roman" w:hAnsi="Times New Roman" w:cs="Times New Roman"/>
                <w:sz w:val="24"/>
                <w:szCs w:val="24"/>
              </w:rPr>
            </w:pPr>
          </w:p>
          <w:p w14:paraId="1E9695DE" w14:textId="77777777" w:rsidR="0021339C" w:rsidRDefault="0021339C">
            <w:pPr>
              <w:widowControl w:val="0"/>
              <w:autoSpaceDE w:val="0"/>
              <w:autoSpaceDN w:val="0"/>
              <w:adjustRightInd w:val="0"/>
              <w:spacing w:before="1" w:after="0" w:line="240" w:lineRule="auto"/>
              <w:ind w:left="532" w:right="8614"/>
              <w:jc w:val="both"/>
              <w:rPr>
                <w:rFonts w:ascii="Times New Roman" w:hAnsi="Times New Roman" w:cs="Times New Roman"/>
                <w:sz w:val="24"/>
                <w:szCs w:val="24"/>
              </w:rPr>
            </w:pPr>
          </w:p>
          <w:tbl>
            <w:tblPr>
              <w:tblW w:w="9481" w:type="dxa"/>
              <w:tblInd w:w="118" w:type="dxa"/>
              <w:tblLayout w:type="fixed"/>
              <w:tblCellMar>
                <w:left w:w="0" w:type="dxa"/>
                <w:right w:w="0" w:type="dxa"/>
              </w:tblCellMar>
              <w:tblLook w:val="0000" w:firstRow="0" w:lastRow="0" w:firstColumn="0" w:lastColumn="0" w:noHBand="0" w:noVBand="0"/>
            </w:tblPr>
            <w:tblGrid>
              <w:gridCol w:w="9481"/>
            </w:tblGrid>
            <w:tr w:rsidR="0021339C" w:rsidRPr="00F011CE" w14:paraId="29606BD5" w14:textId="77777777" w:rsidTr="00F011CE">
              <w:trPr>
                <w:trHeight w:hRule="exact" w:val="924"/>
              </w:trPr>
              <w:tc>
                <w:tcPr>
                  <w:tcW w:w="9481" w:type="dxa"/>
                  <w:tcBorders>
                    <w:top w:val="single" w:sz="8" w:space="0" w:color="4F81BC"/>
                    <w:left w:val="single" w:sz="8" w:space="0" w:color="4F81BC"/>
                    <w:bottom w:val="single" w:sz="8" w:space="0" w:color="4F81BC"/>
                    <w:right w:val="single" w:sz="8" w:space="0" w:color="4F81BC"/>
                  </w:tcBorders>
                  <w:shd w:val="clear" w:color="auto" w:fill="A7BEDE"/>
                </w:tcPr>
                <w:p w14:paraId="12001CE0" w14:textId="77777777" w:rsidR="0021339C" w:rsidRPr="00F011CE" w:rsidRDefault="0021339C" w:rsidP="00F011CE">
                  <w:pPr>
                    <w:widowControl w:val="0"/>
                    <w:autoSpaceDE w:val="0"/>
                    <w:autoSpaceDN w:val="0"/>
                    <w:adjustRightInd w:val="0"/>
                    <w:spacing w:after="0" w:line="240" w:lineRule="auto"/>
                    <w:jc w:val="both"/>
                    <w:rPr>
                      <w:rFonts w:asciiTheme="majorBidi" w:hAnsiTheme="majorBidi" w:cstheme="majorBidi"/>
                      <w:sz w:val="24"/>
                      <w:szCs w:val="24"/>
                      <w:rtl/>
                      <w:lang w:bidi="ar-IQ"/>
                    </w:rPr>
                  </w:pPr>
                  <w:r w:rsidRPr="00F011CE">
                    <w:rPr>
                      <w:rFonts w:asciiTheme="majorBidi" w:hAnsiTheme="majorBidi" w:cstheme="majorBidi"/>
                      <w:sz w:val="24"/>
                      <w:szCs w:val="24"/>
                    </w:rPr>
                    <w:t xml:space="preserve">A1. </w:t>
                  </w:r>
                  <w:r w:rsidR="00F011CE" w:rsidRPr="00F011CE">
                    <w:rPr>
                      <w:rFonts w:asciiTheme="majorBidi" w:hAnsiTheme="majorBidi" w:cstheme="majorBidi"/>
                      <w:sz w:val="24"/>
                      <w:szCs w:val="24"/>
                    </w:rPr>
                    <w:t>After completing the course, students must have a clear idea of groundwater, its characteristics, underground transmission methods, and appropriate methods for treating contaminated groundwater</w:t>
                  </w:r>
                </w:p>
              </w:tc>
            </w:tr>
            <w:tr w:rsidR="0021339C" w:rsidRPr="00F011CE" w14:paraId="71A588B1" w14:textId="77777777" w:rsidTr="00F011CE">
              <w:trPr>
                <w:trHeight w:hRule="exact" w:val="325"/>
              </w:trPr>
              <w:tc>
                <w:tcPr>
                  <w:tcW w:w="9481" w:type="dxa"/>
                  <w:tcBorders>
                    <w:top w:val="single" w:sz="8" w:space="0" w:color="4F81BC"/>
                    <w:left w:val="single" w:sz="8" w:space="0" w:color="4F81BC"/>
                    <w:bottom w:val="single" w:sz="8" w:space="0" w:color="4F81BC"/>
                    <w:right w:val="single" w:sz="8" w:space="0" w:color="4F81BC"/>
                  </w:tcBorders>
                  <w:shd w:val="clear" w:color="auto" w:fill="A7BEDE"/>
                </w:tcPr>
                <w:p w14:paraId="73159587" w14:textId="77777777" w:rsidR="0021339C" w:rsidRPr="00F011CE" w:rsidRDefault="0021339C" w:rsidP="00F011CE">
                  <w:pPr>
                    <w:widowControl w:val="0"/>
                    <w:autoSpaceDE w:val="0"/>
                    <w:autoSpaceDN w:val="0"/>
                    <w:adjustRightInd w:val="0"/>
                    <w:spacing w:after="0" w:line="240" w:lineRule="auto"/>
                    <w:jc w:val="both"/>
                    <w:rPr>
                      <w:rFonts w:asciiTheme="majorBidi" w:hAnsiTheme="majorBidi" w:cstheme="majorBidi"/>
                      <w:sz w:val="24"/>
                      <w:szCs w:val="24"/>
                    </w:rPr>
                  </w:pPr>
                  <w:r w:rsidRPr="00F011CE">
                    <w:rPr>
                      <w:rFonts w:asciiTheme="majorBidi" w:hAnsiTheme="majorBidi" w:cstheme="majorBidi"/>
                      <w:sz w:val="24"/>
                      <w:szCs w:val="24"/>
                    </w:rPr>
                    <w:t xml:space="preserve">A2. </w:t>
                  </w:r>
                  <w:r w:rsidR="00F011CE" w:rsidRPr="00F011CE">
                    <w:rPr>
                      <w:rFonts w:asciiTheme="majorBidi" w:hAnsiTheme="majorBidi" w:cstheme="majorBidi"/>
                      <w:sz w:val="24"/>
                      <w:szCs w:val="24"/>
                    </w:rPr>
                    <w:t xml:space="preserve">Finding appropriate solutions to all kinds of groundwater problems </w:t>
                  </w:r>
                </w:p>
                <w:p w14:paraId="1E16635E" w14:textId="77777777" w:rsidR="0021339C" w:rsidRPr="00F011CE" w:rsidRDefault="0021339C" w:rsidP="00F011CE">
                  <w:pPr>
                    <w:pStyle w:val="ListParagraph"/>
                    <w:widowControl w:val="0"/>
                    <w:numPr>
                      <w:ilvl w:val="0"/>
                      <w:numId w:val="5"/>
                    </w:numPr>
                    <w:autoSpaceDE w:val="0"/>
                    <w:autoSpaceDN w:val="0"/>
                    <w:adjustRightInd w:val="0"/>
                    <w:spacing w:after="0" w:line="240" w:lineRule="auto"/>
                    <w:jc w:val="both"/>
                    <w:rPr>
                      <w:rFonts w:asciiTheme="majorBidi" w:hAnsiTheme="majorBidi" w:cstheme="majorBidi"/>
                      <w:sz w:val="24"/>
                      <w:szCs w:val="24"/>
                    </w:rPr>
                  </w:pPr>
                </w:p>
                <w:p w14:paraId="5BEEC26C" w14:textId="77777777" w:rsidR="0021339C" w:rsidRPr="00F011CE" w:rsidRDefault="0021339C" w:rsidP="00F011CE">
                  <w:pPr>
                    <w:widowControl w:val="0"/>
                    <w:autoSpaceDE w:val="0"/>
                    <w:autoSpaceDN w:val="0"/>
                    <w:adjustRightInd w:val="0"/>
                    <w:spacing w:after="0" w:line="240" w:lineRule="auto"/>
                    <w:jc w:val="both"/>
                    <w:rPr>
                      <w:rFonts w:asciiTheme="majorBidi" w:hAnsiTheme="majorBidi" w:cstheme="majorBidi"/>
                      <w:sz w:val="24"/>
                      <w:szCs w:val="24"/>
                    </w:rPr>
                  </w:pPr>
                </w:p>
              </w:tc>
            </w:tr>
          </w:tbl>
          <w:p w14:paraId="7679D7DF" w14:textId="77777777" w:rsidR="00FA1F23" w:rsidRPr="00F011CE" w:rsidRDefault="00F011CE" w:rsidP="00F011CE">
            <w:pPr>
              <w:autoSpaceDE w:val="0"/>
              <w:autoSpaceDN w:val="0"/>
              <w:adjustRightInd w:val="0"/>
              <w:spacing w:line="240" w:lineRule="auto"/>
              <w:ind w:left="53" w:right="129" w:hanging="53"/>
              <w:jc w:val="both"/>
              <w:rPr>
                <w:rFonts w:asciiTheme="majorBidi" w:eastAsia="Times New Roman" w:hAnsiTheme="majorBidi" w:cstheme="majorBidi"/>
                <w:sz w:val="24"/>
                <w:szCs w:val="24"/>
                <w:lang w:val="en"/>
              </w:rPr>
            </w:pPr>
            <w:r>
              <w:rPr>
                <w:rFonts w:asciiTheme="majorBidi" w:hAnsiTheme="majorBidi" w:cstheme="majorBidi" w:hint="cs"/>
                <w:sz w:val="24"/>
                <w:szCs w:val="24"/>
                <w:rtl/>
              </w:rPr>
              <w:t xml:space="preserve">  </w:t>
            </w:r>
            <w:r w:rsidR="00FA1F23" w:rsidRPr="00F011CE">
              <w:rPr>
                <w:rFonts w:asciiTheme="majorBidi" w:hAnsiTheme="majorBidi" w:cstheme="majorBidi"/>
                <w:sz w:val="24"/>
                <w:szCs w:val="24"/>
              </w:rPr>
              <w:t>A3.</w:t>
            </w:r>
            <w:r w:rsidR="00FA1F23" w:rsidRPr="00F011CE">
              <w:rPr>
                <w:rFonts w:asciiTheme="majorBidi" w:eastAsia="Times New Roman" w:hAnsiTheme="majorBidi" w:cstheme="majorBidi"/>
                <w:sz w:val="24"/>
                <w:szCs w:val="24"/>
                <w:lang w:val="en"/>
              </w:rPr>
              <w:t xml:space="preserve"> Attract and welcome undergraduate students to our Bachelor of Science program in Environmental Engineering, and to graduate B.S. students who are innovative problem solvers, who become leaders in their organizations, and who possess the knowledge and skills required for a wide range of careers and career changes.</w:t>
            </w:r>
          </w:p>
          <w:p w14:paraId="3B5B83AB" w14:textId="77777777" w:rsidR="0021339C" w:rsidRPr="00FA1F23" w:rsidRDefault="0021339C">
            <w:pPr>
              <w:widowControl w:val="0"/>
              <w:autoSpaceDE w:val="0"/>
              <w:autoSpaceDN w:val="0"/>
              <w:adjustRightInd w:val="0"/>
              <w:spacing w:before="1" w:after="0" w:line="240" w:lineRule="auto"/>
              <w:ind w:left="532" w:right="8614"/>
              <w:jc w:val="both"/>
              <w:rPr>
                <w:rFonts w:ascii="Times New Roman" w:hAnsi="Times New Roman" w:cs="Times New Roman"/>
                <w:sz w:val="24"/>
                <w:szCs w:val="24"/>
                <w:lang w:val="en"/>
              </w:rPr>
            </w:pPr>
          </w:p>
        </w:tc>
      </w:tr>
      <w:tr w:rsidR="00852A8B" w14:paraId="07917901" w14:textId="77777777" w:rsidTr="00A0794C">
        <w:trPr>
          <w:trHeight w:hRule="exact" w:val="2116"/>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137958A6" w14:textId="77777777" w:rsidR="00852A8B" w:rsidRDefault="00852A8B">
            <w:pPr>
              <w:widowControl w:val="0"/>
              <w:autoSpaceDE w:val="0"/>
              <w:autoSpaceDN w:val="0"/>
              <w:adjustRightInd w:val="0"/>
              <w:spacing w:before="9" w:after="0" w:line="140" w:lineRule="exact"/>
              <w:ind w:right="-20"/>
              <w:rPr>
                <w:rFonts w:ascii="Times New Roman" w:hAnsi="Times New Roman" w:cs="Times New Roman"/>
                <w:sz w:val="14"/>
                <w:szCs w:val="14"/>
              </w:rPr>
            </w:pPr>
          </w:p>
          <w:p w14:paraId="314A95AC" w14:textId="77777777" w:rsidR="0021339C" w:rsidRDefault="00B27CD6">
            <w:pPr>
              <w:widowControl w:val="0"/>
              <w:autoSpaceDE w:val="0"/>
              <w:autoSpaceDN w:val="0"/>
              <w:adjustRightInd w:val="0"/>
              <w:spacing w:after="0" w:line="262" w:lineRule="exact"/>
              <w:ind w:left="489" w:right="4573" w:hanging="5"/>
              <w:rPr>
                <w:rFonts w:ascii="Times New Roman" w:hAnsi="Times New Roman" w:cs="Times New Roman"/>
                <w:color w:val="221F1F"/>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68"/>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r>
              <w:rPr>
                <w:rFonts w:ascii="Times New Roman" w:hAnsi="Times New Roman" w:cs="Times New Roman"/>
                <w:color w:val="221F1F"/>
                <w:sz w:val="28"/>
                <w:szCs w:val="28"/>
              </w:rPr>
              <w:t xml:space="preserve">. </w:t>
            </w:r>
          </w:p>
          <w:tbl>
            <w:tblPr>
              <w:tblW w:w="9722" w:type="dxa"/>
              <w:tblInd w:w="118" w:type="dxa"/>
              <w:tblLayout w:type="fixed"/>
              <w:tblCellMar>
                <w:left w:w="0" w:type="dxa"/>
                <w:right w:w="0" w:type="dxa"/>
              </w:tblCellMar>
              <w:tblLook w:val="0000" w:firstRow="0" w:lastRow="0" w:firstColumn="0" w:lastColumn="0" w:noHBand="0" w:noVBand="0"/>
            </w:tblPr>
            <w:tblGrid>
              <w:gridCol w:w="9722"/>
            </w:tblGrid>
            <w:tr w:rsidR="0021339C" w:rsidRPr="0026733C" w14:paraId="21158E7A" w14:textId="77777777" w:rsidTr="009B669B">
              <w:trPr>
                <w:trHeight w:hRule="exact" w:val="295"/>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155CB843" w14:textId="77777777" w:rsidR="0021339C" w:rsidRPr="0026733C" w:rsidRDefault="0021339C" w:rsidP="00F011CE">
                  <w:pPr>
                    <w:widowControl w:val="0"/>
                    <w:autoSpaceDE w:val="0"/>
                    <w:autoSpaceDN w:val="0"/>
                    <w:adjustRightInd w:val="0"/>
                    <w:spacing w:after="0" w:line="240" w:lineRule="auto"/>
                    <w:rPr>
                      <w:rFonts w:asciiTheme="majorBidi" w:hAnsiTheme="majorBidi" w:cstheme="majorBidi"/>
                      <w:sz w:val="24"/>
                      <w:szCs w:val="24"/>
                    </w:rPr>
                  </w:pPr>
                  <w:r w:rsidRPr="0026733C">
                    <w:rPr>
                      <w:rFonts w:asciiTheme="majorBidi" w:hAnsiTheme="majorBidi" w:cstheme="majorBidi"/>
                      <w:sz w:val="24"/>
                      <w:szCs w:val="24"/>
                    </w:rPr>
                    <w:t xml:space="preserve">B1.Understand health and environmental issues related to </w:t>
                  </w:r>
                  <w:r w:rsidR="00F011CE" w:rsidRPr="0026733C">
                    <w:rPr>
                      <w:rFonts w:asciiTheme="majorBidi" w:hAnsiTheme="majorBidi" w:cstheme="majorBidi"/>
                      <w:sz w:val="24"/>
                      <w:szCs w:val="24"/>
                    </w:rPr>
                    <w:t>groundwater</w:t>
                  </w:r>
                </w:p>
              </w:tc>
            </w:tr>
            <w:tr w:rsidR="0021339C" w:rsidRPr="0026733C" w14:paraId="344BEA86" w14:textId="77777777" w:rsidTr="0026733C">
              <w:trPr>
                <w:trHeight w:hRule="exact" w:val="600"/>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53079145" w14:textId="77777777" w:rsidR="00A0794C" w:rsidRPr="0026733C" w:rsidRDefault="0021339C" w:rsidP="00F044CF">
                  <w:pPr>
                    <w:widowControl w:val="0"/>
                    <w:autoSpaceDE w:val="0"/>
                    <w:autoSpaceDN w:val="0"/>
                    <w:adjustRightInd w:val="0"/>
                    <w:spacing w:after="0" w:line="240" w:lineRule="auto"/>
                    <w:rPr>
                      <w:rFonts w:asciiTheme="majorBidi" w:hAnsiTheme="majorBidi" w:cstheme="majorBidi"/>
                      <w:sz w:val="24"/>
                      <w:szCs w:val="24"/>
                    </w:rPr>
                  </w:pPr>
                  <w:r w:rsidRPr="0026733C">
                    <w:rPr>
                      <w:rFonts w:asciiTheme="majorBidi" w:hAnsiTheme="majorBidi" w:cstheme="majorBidi"/>
                      <w:sz w:val="24"/>
                      <w:szCs w:val="24"/>
                    </w:rPr>
                    <w:t xml:space="preserve">B2. </w:t>
                  </w:r>
                  <w:r w:rsidR="0026733C" w:rsidRPr="0026733C">
                    <w:rPr>
                      <w:rFonts w:asciiTheme="majorBidi" w:hAnsiTheme="majorBidi" w:cstheme="majorBidi"/>
                      <w:sz w:val="24"/>
                      <w:szCs w:val="24"/>
                    </w:rPr>
                    <w:t>The application of environmental concepts in the conservation of groundwater as an important water resource that must be preserved from contamination</w:t>
                  </w:r>
                </w:p>
                <w:p w14:paraId="645CF1AF" w14:textId="77777777" w:rsidR="0021339C" w:rsidRPr="0026733C" w:rsidRDefault="0021339C" w:rsidP="0021339C">
                  <w:pPr>
                    <w:widowControl w:val="0"/>
                    <w:autoSpaceDE w:val="0"/>
                    <w:autoSpaceDN w:val="0"/>
                    <w:adjustRightInd w:val="0"/>
                    <w:spacing w:after="0" w:line="240" w:lineRule="auto"/>
                    <w:rPr>
                      <w:rFonts w:asciiTheme="majorBidi" w:hAnsiTheme="majorBidi" w:cstheme="majorBidi"/>
                      <w:sz w:val="24"/>
                      <w:szCs w:val="24"/>
                    </w:rPr>
                  </w:pPr>
                  <w:r w:rsidRPr="0026733C">
                    <w:rPr>
                      <w:rFonts w:asciiTheme="majorBidi" w:hAnsiTheme="majorBidi" w:cstheme="majorBidi"/>
                      <w:sz w:val="24"/>
                      <w:szCs w:val="24"/>
                    </w:rPr>
                    <w:t xml:space="preserve"> and resource recovery/recycling, transport.</w:t>
                  </w:r>
                </w:p>
                <w:p w14:paraId="5CB0BCCF" w14:textId="77777777" w:rsidR="0021339C" w:rsidRPr="0026733C" w:rsidRDefault="0021339C" w:rsidP="0021339C">
                  <w:pPr>
                    <w:pStyle w:val="ListParagraph"/>
                    <w:widowControl w:val="0"/>
                    <w:numPr>
                      <w:ilvl w:val="0"/>
                      <w:numId w:val="2"/>
                    </w:numPr>
                    <w:autoSpaceDE w:val="0"/>
                    <w:autoSpaceDN w:val="0"/>
                    <w:adjustRightInd w:val="0"/>
                    <w:spacing w:after="0" w:line="240" w:lineRule="auto"/>
                    <w:rPr>
                      <w:rFonts w:asciiTheme="majorBidi" w:hAnsiTheme="majorBidi" w:cstheme="majorBidi"/>
                      <w:sz w:val="24"/>
                      <w:szCs w:val="24"/>
                    </w:rPr>
                  </w:pPr>
                </w:p>
                <w:p w14:paraId="0348432B" w14:textId="77777777" w:rsidR="0021339C" w:rsidRPr="0026733C" w:rsidRDefault="0021339C" w:rsidP="0021339C">
                  <w:pPr>
                    <w:pStyle w:val="ListParagraph"/>
                    <w:widowControl w:val="0"/>
                    <w:numPr>
                      <w:ilvl w:val="0"/>
                      <w:numId w:val="2"/>
                    </w:numPr>
                    <w:autoSpaceDE w:val="0"/>
                    <w:autoSpaceDN w:val="0"/>
                    <w:adjustRightInd w:val="0"/>
                    <w:spacing w:after="0" w:line="240" w:lineRule="auto"/>
                    <w:rPr>
                      <w:rFonts w:asciiTheme="majorBidi" w:hAnsiTheme="majorBidi" w:cstheme="majorBidi"/>
                      <w:sz w:val="24"/>
                      <w:szCs w:val="24"/>
                    </w:rPr>
                  </w:pPr>
                </w:p>
                <w:p w14:paraId="064586AA" w14:textId="77777777" w:rsidR="0021339C" w:rsidRPr="0026733C" w:rsidRDefault="0021339C" w:rsidP="009B669B">
                  <w:pPr>
                    <w:widowControl w:val="0"/>
                    <w:autoSpaceDE w:val="0"/>
                    <w:autoSpaceDN w:val="0"/>
                    <w:adjustRightInd w:val="0"/>
                    <w:spacing w:after="0" w:line="240" w:lineRule="auto"/>
                    <w:rPr>
                      <w:rFonts w:asciiTheme="majorBidi" w:hAnsiTheme="majorBidi" w:cstheme="majorBidi"/>
                      <w:sz w:val="24"/>
                      <w:szCs w:val="24"/>
                    </w:rPr>
                  </w:pPr>
                </w:p>
              </w:tc>
            </w:tr>
          </w:tbl>
          <w:p w14:paraId="5F70DB14" w14:textId="77777777" w:rsidR="00852A8B" w:rsidRPr="00A0794C" w:rsidRDefault="0026733C" w:rsidP="00BD0F91">
            <w:pPr>
              <w:widowControl w:val="0"/>
              <w:autoSpaceDE w:val="0"/>
              <w:autoSpaceDN w:val="0"/>
              <w:adjustRightInd w:val="0"/>
              <w:spacing w:after="0" w:line="240" w:lineRule="auto"/>
              <w:rPr>
                <w:rFonts w:ascii="Times New Roman" w:hAnsi="Times New Roman" w:cs="Times New Roman"/>
                <w:sz w:val="24"/>
                <w:szCs w:val="24"/>
                <w:lang w:val="en"/>
              </w:rPr>
            </w:pPr>
            <w:r>
              <w:rPr>
                <w:rFonts w:asciiTheme="majorBidi" w:hAnsiTheme="majorBidi" w:cstheme="majorBidi"/>
                <w:sz w:val="24"/>
                <w:szCs w:val="24"/>
              </w:rPr>
              <w:t xml:space="preserve">  </w:t>
            </w:r>
            <w:r w:rsidR="00A0794C" w:rsidRPr="0026733C">
              <w:rPr>
                <w:rFonts w:asciiTheme="majorBidi" w:hAnsiTheme="majorBidi" w:cstheme="majorBidi"/>
                <w:sz w:val="24"/>
                <w:szCs w:val="24"/>
              </w:rPr>
              <w:t xml:space="preserve">B3.Concentrating on scientific research and its leading role in helping to serve the society and </w:t>
            </w:r>
            <w:r>
              <w:rPr>
                <w:rFonts w:asciiTheme="majorBidi" w:hAnsiTheme="majorBidi" w:cstheme="majorBidi"/>
                <w:sz w:val="24"/>
                <w:szCs w:val="24"/>
              </w:rPr>
              <w:t xml:space="preserve">     </w:t>
            </w:r>
            <w:r w:rsidR="00A0794C" w:rsidRPr="0026733C">
              <w:rPr>
                <w:rFonts w:asciiTheme="majorBidi" w:hAnsiTheme="majorBidi" w:cstheme="majorBidi"/>
                <w:sz w:val="24"/>
                <w:szCs w:val="24"/>
              </w:rPr>
              <w:t>solving its problems through conducting application researches</w:t>
            </w:r>
          </w:p>
        </w:tc>
      </w:tr>
      <w:tr w:rsidR="00852A8B" w14:paraId="7707EF5A" w14:textId="77777777" w:rsidTr="0021339C">
        <w:trPr>
          <w:trHeight w:hRule="exact" w:val="533"/>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72DBD85A" w14:textId="77777777" w:rsidR="00852A8B" w:rsidRDefault="00B27CD6">
            <w:pPr>
              <w:widowControl w:val="0"/>
              <w:autoSpaceDE w:val="0"/>
              <w:autoSpaceDN w:val="0"/>
              <w:adjustRightInd w:val="0"/>
              <w:spacing w:before="95" w:after="0" w:line="240" w:lineRule="auto"/>
              <w:ind w:left="517" w:right="-20"/>
              <w:rPr>
                <w:rFonts w:ascii="Times New Roman" w:hAnsi="Times New Roman" w:cs="Times New Roman"/>
                <w:sz w:val="24"/>
                <w:szCs w:val="24"/>
              </w:rPr>
            </w:pP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s</w:t>
            </w:r>
          </w:p>
        </w:tc>
      </w:tr>
      <w:tr w:rsidR="00852A8B" w14:paraId="0023E780" w14:textId="77777777" w:rsidTr="0021339C">
        <w:trPr>
          <w:trHeight w:hRule="exact" w:val="1308"/>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067636E0" w14:textId="77777777" w:rsidR="00852A8B" w:rsidRDefault="00F044C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ore description of case studies and applications</w:t>
            </w:r>
          </w:p>
        </w:tc>
      </w:tr>
      <w:tr w:rsidR="00852A8B" w14:paraId="28304143" w14:textId="77777777" w:rsidTr="0021339C">
        <w:trPr>
          <w:trHeight w:hRule="exact" w:val="497"/>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7C74CED8" w14:textId="77777777" w:rsidR="00852A8B" w:rsidRDefault="00B27CD6">
            <w:pPr>
              <w:widowControl w:val="0"/>
              <w:autoSpaceDE w:val="0"/>
              <w:autoSpaceDN w:val="0"/>
              <w:adjustRightInd w:val="0"/>
              <w:spacing w:before="76" w:after="0" w:line="240" w:lineRule="auto"/>
              <w:ind w:left="517" w:right="-20"/>
              <w:rPr>
                <w:rFonts w:ascii="Times New Roman" w:hAnsi="Times New Roman" w:cs="Times New Roman"/>
                <w:sz w:val="24"/>
                <w:szCs w:val="24"/>
              </w:rPr>
            </w:pPr>
            <w:r>
              <w:rPr>
                <w:rFonts w:ascii="Times New Roman" w:hAnsi="Times New Roman" w:cs="Times New Roman"/>
                <w:color w:val="221F1F"/>
                <w:spacing w:val="1"/>
                <w:sz w:val="28"/>
                <w:szCs w:val="28"/>
              </w:rPr>
              <w:t>As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s</w:t>
            </w:r>
          </w:p>
        </w:tc>
      </w:tr>
      <w:tr w:rsidR="00852A8B" w14:paraId="03452899" w14:textId="77777777" w:rsidTr="0021339C">
        <w:trPr>
          <w:trHeight w:hRule="exact" w:val="1308"/>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5E4474E4" w14:textId="77777777" w:rsidR="00852A8B" w:rsidRDefault="00F044CF" w:rsidP="00F044C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omework related to problem solving </w:t>
            </w:r>
          </w:p>
        </w:tc>
      </w:tr>
      <w:tr w:rsidR="00852A8B" w14:paraId="2649327C" w14:textId="77777777" w:rsidTr="0026733C">
        <w:trPr>
          <w:trHeight w:hRule="exact" w:val="1959"/>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0F3319ED" w14:textId="77777777" w:rsidR="00852A8B" w:rsidRDefault="00B27CD6">
            <w:pPr>
              <w:widowControl w:val="0"/>
              <w:autoSpaceDE w:val="0"/>
              <w:autoSpaceDN w:val="0"/>
              <w:adjustRightInd w:val="0"/>
              <w:spacing w:after="0" w:line="256" w:lineRule="exact"/>
              <w:ind w:left="529" w:right="-20"/>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49"/>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tbl>
            <w:tblPr>
              <w:tblW w:w="9445" w:type="dxa"/>
              <w:tblInd w:w="118" w:type="dxa"/>
              <w:tblLayout w:type="fixed"/>
              <w:tblCellMar>
                <w:left w:w="0" w:type="dxa"/>
                <w:right w:w="0" w:type="dxa"/>
              </w:tblCellMar>
              <w:tblLook w:val="0000" w:firstRow="0" w:lastRow="0" w:firstColumn="0" w:lastColumn="0" w:noHBand="0" w:noVBand="0"/>
            </w:tblPr>
            <w:tblGrid>
              <w:gridCol w:w="9445"/>
            </w:tblGrid>
            <w:tr w:rsidR="00F044CF" w:rsidRPr="0021339C" w14:paraId="73F165BD" w14:textId="77777777" w:rsidTr="0026733C">
              <w:trPr>
                <w:trHeight w:hRule="exact" w:val="600"/>
              </w:trPr>
              <w:tc>
                <w:tcPr>
                  <w:tcW w:w="9445" w:type="dxa"/>
                  <w:tcBorders>
                    <w:top w:val="single" w:sz="8" w:space="0" w:color="4F81BC"/>
                    <w:left w:val="single" w:sz="8" w:space="0" w:color="4F81BC"/>
                    <w:bottom w:val="single" w:sz="8" w:space="0" w:color="4F81BC"/>
                    <w:right w:val="single" w:sz="8" w:space="0" w:color="4F81BC"/>
                  </w:tcBorders>
                  <w:shd w:val="clear" w:color="auto" w:fill="A7BEDE"/>
                </w:tcPr>
                <w:p w14:paraId="36765040" w14:textId="77777777" w:rsidR="00F044CF" w:rsidRPr="0026733C" w:rsidRDefault="00F044CF" w:rsidP="0026733C">
                  <w:pPr>
                    <w:widowControl w:val="0"/>
                    <w:autoSpaceDE w:val="0"/>
                    <w:autoSpaceDN w:val="0"/>
                    <w:adjustRightInd w:val="0"/>
                    <w:spacing w:after="0" w:line="240" w:lineRule="auto"/>
                    <w:jc w:val="both"/>
                    <w:rPr>
                      <w:rFonts w:asciiTheme="majorBidi" w:hAnsiTheme="majorBidi" w:cstheme="majorBidi"/>
                      <w:sz w:val="24"/>
                      <w:szCs w:val="24"/>
                    </w:rPr>
                  </w:pPr>
                  <w:r w:rsidRPr="0026733C">
                    <w:rPr>
                      <w:rFonts w:asciiTheme="majorBidi" w:hAnsiTheme="majorBidi" w:cstheme="majorBidi"/>
                      <w:sz w:val="24"/>
                      <w:szCs w:val="24"/>
                    </w:rPr>
                    <w:t xml:space="preserve">C1. </w:t>
                  </w:r>
                  <w:r w:rsidR="0026733C" w:rsidRPr="0026733C">
                    <w:rPr>
                      <w:rFonts w:asciiTheme="majorBidi" w:hAnsiTheme="majorBidi" w:cstheme="majorBidi"/>
                      <w:sz w:val="24"/>
                      <w:szCs w:val="24"/>
                    </w:rPr>
                    <w:t>Developing environmental concepts, including the preservation of groundwater as an important water resource</w:t>
                  </w:r>
                </w:p>
              </w:tc>
            </w:tr>
            <w:tr w:rsidR="00F044CF" w14:paraId="44C24BAF" w14:textId="77777777" w:rsidTr="0026733C">
              <w:trPr>
                <w:trHeight w:hRule="exact" w:val="996"/>
              </w:trPr>
              <w:tc>
                <w:tcPr>
                  <w:tcW w:w="9445" w:type="dxa"/>
                  <w:tcBorders>
                    <w:top w:val="single" w:sz="8" w:space="0" w:color="4F81BC"/>
                    <w:left w:val="single" w:sz="8" w:space="0" w:color="4F81BC"/>
                    <w:bottom w:val="single" w:sz="8" w:space="0" w:color="4F81BC"/>
                    <w:right w:val="single" w:sz="8" w:space="0" w:color="4F81BC"/>
                  </w:tcBorders>
                  <w:shd w:val="clear" w:color="auto" w:fill="A7BEDE"/>
                </w:tcPr>
                <w:p w14:paraId="0ED8F03C" w14:textId="77777777" w:rsidR="00F044CF" w:rsidRPr="0026733C" w:rsidRDefault="00F044CF" w:rsidP="0026733C">
                  <w:pPr>
                    <w:widowControl w:val="0"/>
                    <w:autoSpaceDE w:val="0"/>
                    <w:autoSpaceDN w:val="0"/>
                    <w:adjustRightInd w:val="0"/>
                    <w:spacing w:after="0" w:line="240" w:lineRule="auto"/>
                    <w:jc w:val="both"/>
                    <w:rPr>
                      <w:rFonts w:asciiTheme="majorBidi" w:hAnsiTheme="majorBidi" w:cstheme="majorBidi"/>
                      <w:sz w:val="24"/>
                      <w:szCs w:val="24"/>
                    </w:rPr>
                  </w:pPr>
                  <w:r w:rsidRPr="0026733C">
                    <w:rPr>
                      <w:rFonts w:asciiTheme="majorBidi" w:hAnsiTheme="majorBidi" w:cstheme="majorBidi"/>
                      <w:sz w:val="24"/>
                      <w:szCs w:val="24"/>
                    </w:rPr>
                    <w:t xml:space="preserve">C2. </w:t>
                  </w:r>
                  <w:r w:rsidR="0026733C" w:rsidRPr="0026733C">
                    <w:rPr>
                      <w:rFonts w:asciiTheme="majorBidi" w:hAnsiTheme="majorBidi" w:cstheme="majorBidi"/>
                      <w:sz w:val="24"/>
                      <w:szCs w:val="24"/>
                    </w:rPr>
                    <w:t>Spreading environmental awareness in the community and trying to contribute to the preservation of the environment</w:t>
                  </w:r>
                </w:p>
                <w:p w14:paraId="3384E8EB" w14:textId="77777777" w:rsidR="00F044CF" w:rsidRPr="0026733C" w:rsidRDefault="00BD0F91" w:rsidP="0026733C">
                  <w:pPr>
                    <w:widowControl w:val="0"/>
                    <w:autoSpaceDE w:val="0"/>
                    <w:autoSpaceDN w:val="0"/>
                    <w:adjustRightInd w:val="0"/>
                    <w:spacing w:after="0" w:line="240" w:lineRule="auto"/>
                    <w:jc w:val="both"/>
                    <w:rPr>
                      <w:rFonts w:asciiTheme="majorBidi" w:hAnsiTheme="majorBidi" w:cstheme="majorBidi"/>
                      <w:sz w:val="24"/>
                      <w:szCs w:val="24"/>
                    </w:rPr>
                  </w:pPr>
                  <w:r w:rsidRPr="0026733C">
                    <w:rPr>
                      <w:rFonts w:asciiTheme="majorBidi" w:hAnsiTheme="majorBidi" w:cstheme="majorBidi"/>
                      <w:sz w:val="24"/>
                      <w:szCs w:val="24"/>
                    </w:rPr>
                    <w:t>C3.Prepare students for successful careers in environmental engineering</w:t>
                  </w:r>
                </w:p>
                <w:p w14:paraId="0CE83EEA" w14:textId="77777777" w:rsidR="00F044CF" w:rsidRPr="0026733C" w:rsidRDefault="00F044CF" w:rsidP="009B669B">
                  <w:pPr>
                    <w:widowControl w:val="0"/>
                    <w:autoSpaceDE w:val="0"/>
                    <w:autoSpaceDN w:val="0"/>
                    <w:adjustRightInd w:val="0"/>
                    <w:spacing w:after="0" w:line="240" w:lineRule="auto"/>
                    <w:rPr>
                      <w:rFonts w:asciiTheme="majorBidi" w:hAnsiTheme="majorBidi" w:cstheme="majorBidi"/>
                      <w:sz w:val="24"/>
                      <w:szCs w:val="24"/>
                    </w:rPr>
                  </w:pPr>
                </w:p>
              </w:tc>
            </w:tr>
          </w:tbl>
          <w:p w14:paraId="6CDE46A6" w14:textId="77777777" w:rsidR="00852A8B" w:rsidRDefault="00B27CD6">
            <w:pPr>
              <w:widowControl w:val="0"/>
              <w:autoSpaceDE w:val="0"/>
              <w:autoSpaceDN w:val="0"/>
              <w:adjustRightInd w:val="0"/>
              <w:spacing w:before="4" w:after="0" w:line="320" w:lineRule="exact"/>
              <w:ind w:left="712" w:right="8521"/>
              <w:jc w:val="both"/>
              <w:rPr>
                <w:rFonts w:ascii="Times New Roman" w:hAnsi="Times New Roman" w:cs="Times New Roman"/>
                <w:sz w:val="24"/>
                <w:szCs w:val="24"/>
              </w:rPr>
            </w:pPr>
            <w:r>
              <w:rPr>
                <w:rFonts w:ascii="Times New Roman" w:hAnsi="Times New Roman" w:cs="Times New Roman"/>
                <w:color w:val="221F1F"/>
                <w:sz w:val="28"/>
                <w:szCs w:val="28"/>
              </w:rPr>
              <w:t>.</w:t>
            </w:r>
          </w:p>
        </w:tc>
      </w:tr>
      <w:tr w:rsidR="00852A8B" w14:paraId="067B57B6" w14:textId="77777777" w:rsidTr="0021339C">
        <w:trPr>
          <w:trHeight w:hRule="exact" w:val="492"/>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61229357" w14:textId="77777777" w:rsidR="00852A8B" w:rsidRDefault="00B27CD6">
            <w:pPr>
              <w:widowControl w:val="0"/>
              <w:autoSpaceDE w:val="0"/>
              <w:autoSpaceDN w:val="0"/>
              <w:adjustRightInd w:val="0"/>
              <w:spacing w:before="76" w:after="0" w:line="240" w:lineRule="auto"/>
              <w:ind w:left="729" w:right="-20"/>
              <w:rPr>
                <w:rFonts w:ascii="Times New Roman" w:hAnsi="Times New Roman" w:cs="Times New Roman"/>
                <w:sz w:val="24"/>
                <w:szCs w:val="24"/>
              </w:rPr>
            </w:pP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Le</w:t>
            </w:r>
            <w:r>
              <w:rPr>
                <w:rFonts w:ascii="Times New Roman" w:hAnsi="Times New Roman" w:cs="Times New Roman"/>
                <w:color w:val="221F1F"/>
                <w:spacing w:val="1"/>
                <w:sz w:val="28"/>
                <w:szCs w:val="28"/>
              </w:rPr>
              <w:t>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s</w:t>
            </w:r>
          </w:p>
        </w:tc>
      </w:tr>
      <w:tr w:rsidR="00852A8B" w14:paraId="76556107" w14:textId="77777777" w:rsidTr="0021339C">
        <w:trPr>
          <w:trHeight w:hRule="exact" w:val="1308"/>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44E09232" w14:textId="77777777" w:rsidR="00852A8B" w:rsidRDefault="00F044C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Intensive studies of regulations</w:t>
            </w:r>
          </w:p>
        </w:tc>
      </w:tr>
      <w:tr w:rsidR="00852A8B" w14:paraId="5264DC28" w14:textId="77777777" w:rsidTr="0021339C">
        <w:trPr>
          <w:trHeight w:hRule="exact" w:val="445"/>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447833B7" w14:textId="77777777" w:rsidR="00852A8B" w:rsidRDefault="003B217B">
            <w:pPr>
              <w:widowControl w:val="0"/>
              <w:autoSpaceDE w:val="0"/>
              <w:autoSpaceDN w:val="0"/>
              <w:adjustRightInd w:val="0"/>
              <w:spacing w:before="50" w:after="0" w:line="240" w:lineRule="auto"/>
              <w:ind w:left="729" w:right="-20"/>
              <w:rPr>
                <w:rFonts w:ascii="Times New Roman" w:hAnsi="Times New Roman" w:cs="Times New Roman"/>
                <w:sz w:val="24"/>
                <w:szCs w:val="24"/>
              </w:rPr>
            </w:pPr>
            <w:r>
              <w:rPr>
                <w:noProof/>
              </w:rPr>
              <mc:AlternateContent>
                <mc:Choice Requires="wpg">
                  <w:drawing>
                    <wp:anchor distT="0" distB="0" distL="114300" distR="114300" simplePos="0" relativeHeight="251668992" behindDoc="1" locked="0" layoutInCell="0" allowOverlap="1" wp14:anchorId="2CD5785F" wp14:editId="14779E18">
                      <wp:simplePos x="0" y="0"/>
                      <wp:positionH relativeFrom="page">
                        <wp:posOffset>729574</wp:posOffset>
                      </wp:positionH>
                      <wp:positionV relativeFrom="page">
                        <wp:posOffset>972766</wp:posOffset>
                      </wp:positionV>
                      <wp:extent cx="6185535" cy="2013625"/>
                      <wp:effectExtent l="0" t="0" r="24765" b="24765"/>
                      <wp:wrapNone/>
                      <wp:docPr id="18"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85535" cy="2013625"/>
                                <a:chOff x="1138" y="1526"/>
                                <a:chExt cx="9741" cy="1658"/>
                              </a:xfrm>
                            </wpg:grpSpPr>
                            <wps:wsp>
                              <wps:cNvPr id="19" name="Rectangle 154"/>
                              <wps:cNvSpPr>
                                <a:spLocks/>
                              </wps:cNvSpPr>
                              <wps:spPr bwMode="auto">
                                <a:xfrm>
                                  <a:off x="1157" y="1535"/>
                                  <a:ext cx="9702" cy="163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155"/>
                              <wps:cNvSpPr>
                                <a:spLocks/>
                              </wps:cNvSpPr>
                              <wps:spPr bwMode="auto">
                                <a:xfrm>
                                  <a:off x="1255" y="1535"/>
                                  <a:ext cx="9505" cy="26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156"/>
                              <wps:cNvSpPr>
                                <a:spLocks/>
                              </wps:cNvSpPr>
                              <wps:spPr bwMode="auto">
                                <a:xfrm>
                                  <a:off x="1255" y="1800"/>
                                  <a:ext cx="9505" cy="26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157"/>
                              <wps:cNvSpPr>
                                <a:spLocks/>
                              </wps:cNvSpPr>
                              <wps:spPr bwMode="auto">
                                <a:xfrm>
                                  <a:off x="1255" y="2061"/>
                                  <a:ext cx="9505" cy="26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58"/>
                              <wps:cNvSpPr>
                                <a:spLocks/>
                              </wps:cNvSpPr>
                              <wps:spPr bwMode="auto">
                                <a:xfrm>
                                  <a:off x="1255" y="2325"/>
                                  <a:ext cx="9505" cy="26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159"/>
                              <wps:cNvSpPr>
                                <a:spLocks/>
                              </wps:cNvSpPr>
                              <wps:spPr bwMode="auto">
                                <a:xfrm>
                                  <a:off x="1255" y="2589"/>
                                  <a:ext cx="9505" cy="26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Freeform 161"/>
                              <wps:cNvSpPr>
                                <a:spLocks/>
                              </wps:cNvSpPr>
                              <wps:spPr bwMode="auto">
                                <a:xfrm>
                                  <a:off x="1138" y="1526"/>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162"/>
                              <wps:cNvSpPr>
                                <a:spLocks/>
                              </wps:cNvSpPr>
                              <wps:spPr bwMode="auto">
                                <a:xfrm>
                                  <a:off x="1147" y="1535"/>
                                  <a:ext cx="0" cy="1640"/>
                                </a:xfrm>
                                <a:custGeom>
                                  <a:avLst/>
                                  <a:gdLst>
                                    <a:gd name="T0" fmla="*/ 0 h 1640"/>
                                    <a:gd name="T1" fmla="*/ 1639 h 1640"/>
                                  </a:gdLst>
                                  <a:ahLst/>
                                  <a:cxnLst>
                                    <a:cxn ang="0">
                                      <a:pos x="0" y="T0"/>
                                    </a:cxn>
                                    <a:cxn ang="0">
                                      <a:pos x="0" y="T1"/>
                                    </a:cxn>
                                  </a:cxnLst>
                                  <a:rect l="0" t="0" r="r" b="b"/>
                                  <a:pathLst>
                                    <a:path h="1640">
                                      <a:moveTo>
                                        <a:pt x="0" y="0"/>
                                      </a:moveTo>
                                      <a:lnTo>
                                        <a:pt x="0" y="1639"/>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163"/>
                              <wps:cNvSpPr>
                                <a:spLocks/>
                              </wps:cNvSpPr>
                              <wps:spPr bwMode="auto">
                                <a:xfrm>
                                  <a:off x="1138" y="3184"/>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164"/>
                              <wps:cNvSpPr>
                                <a:spLocks/>
                              </wps:cNvSpPr>
                              <wps:spPr bwMode="auto">
                                <a:xfrm>
                                  <a:off x="10869" y="1535"/>
                                  <a:ext cx="0" cy="1640"/>
                                </a:xfrm>
                                <a:custGeom>
                                  <a:avLst/>
                                  <a:gdLst>
                                    <a:gd name="T0" fmla="*/ 0 h 1640"/>
                                    <a:gd name="T1" fmla="*/ 1639 h 1640"/>
                                  </a:gdLst>
                                  <a:ahLst/>
                                  <a:cxnLst>
                                    <a:cxn ang="0">
                                      <a:pos x="0" y="T0"/>
                                    </a:cxn>
                                    <a:cxn ang="0">
                                      <a:pos x="0" y="T1"/>
                                    </a:cxn>
                                  </a:cxnLst>
                                  <a:rect l="0" t="0" r="r" b="b"/>
                                  <a:pathLst>
                                    <a:path h="1640">
                                      <a:moveTo>
                                        <a:pt x="0" y="0"/>
                                      </a:moveTo>
                                      <a:lnTo>
                                        <a:pt x="0" y="1639"/>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5070B7" id="Group 153" o:spid="_x0000_s1026" style="position:absolute;margin-left:57.45pt;margin-top:76.6pt;width:487.05pt;height:158.55pt;z-index:-251647488;mso-position-horizontal-relative:page;mso-position-vertical-relative:page" coordorigin="1138,1526" coordsize="97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" o:allowincell="f">
                      <v:rect id="Rectangle 154" o:spid="_x0000_s1027" style="position:absolute;left:1157;top:1535;width:9702;height:16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tRGL4A&#10;AADbAAAADwAAAGRycy9kb3ducmV2LnhtbERPy6rCMBDdX/AfwgjurqmKr2oUEQTF1a1+wNiMbWkz&#10;KU209e+NINzdHM5z1tvOVOJJjSssKxgNIxDEqdUFZwqul8PvAoTzyBory6TgRQ62m97PGmNtW/6j&#10;Z+IzEULYxagg976OpXRpTgbd0NbEgbvbxqAPsMmkbrAN4aaS4yiaSYMFh4Yca9rnlJbJwyiYzG/X&#10;aD4tzmU7cy9XY3mrTqVSg363W4Hw1Pl/8dd91GH+Ej6/hAPk5g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hbURi+AAAA2wAAAA8AAAAAAAAAAAAAAAAAmAIAAGRycy9kb3ducmV2&#10;LnhtbFBLBQYAAAAABAAEAPUAAACDAwAAAAA=&#10;" fillcolor="#a7bede" stroked="f">
                        <v:path arrowok="t"/>
                      </v:rect>
                      <v:rect id="Rectangle 155" o:spid="_x0000_s1028" style="position:absolute;left:1255;top:1535;width:9505;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0yOLwA&#10;AADbAAAADwAAAGRycy9kb3ducmV2LnhtbERPSwrCMBDdC94hjOBOUxWtVKOIICiu/BxgbMa2tJmU&#10;Jtp6e7MQXD7ef73tTCXe1LjCsoLJOAJBnFpdcKbgfjuMliCcR9ZYWSYFH3Kw3fR7a0y0bflC76vP&#10;RAhhl6CC3Ps6kdKlORl0Y1sTB+5pG4M+wCaTusE2hJtKTqNoIQ0WHBpyrGmfU1peX0bBLH7co3he&#10;nMt24T6uxvJRnUqlhoNutwLhqfN/8c991AqmYX3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3DTI4vAAAANsAAAAPAAAAAAAAAAAAAAAAAJgCAABkcnMvZG93bnJldi54&#10;bWxQSwUGAAAAAAQABAD1AAAAgQMAAAAA&#10;" fillcolor="#a7bede" stroked="f">
                        <v:path arrowok="t"/>
                      </v:rect>
                      <v:rect id="Rectangle 156" o:spid="_x0000_s1029" style="position:absolute;left:1255;top:1800;width:9505;height: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GXo78A&#10;AADbAAAADwAAAGRycy9kb3ducmV2LnhtbESPzQrCMBCE74LvEFbwpqmKP1SjiCAonvx5gLVZ29Jm&#10;U5po69sbQfA4zMw3zGrTmlK8qHa5ZQWjYQSCOLE651TB7bofLEA4j6yxtEwK3uRgs+52Vhhr2/CZ&#10;XhefigBhF6OCzPsqltIlGRl0Q1sRB+9ha4M+yDqVusYmwE0px1E0kwZzDgsZVrTLKCkuT6NgMr/f&#10;ovk0PxXNzL1dhcW9PBZK9XvtdgnCU+v/4V/7oBWMR/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QZejvwAAANsAAAAPAAAAAAAAAAAAAAAAAJgCAABkcnMvZG93bnJl&#10;di54bWxQSwUGAAAAAAQABAD1AAAAhAMAAAAA&#10;" fillcolor="#a7bede" stroked="f">
                        <v:path arrowok="t"/>
                      </v:rect>
                      <v:rect id="Rectangle 157" o:spid="_x0000_s1030" style="position:absolute;left:1255;top:2061;width:9505;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MJ1MMA&#10;AADbAAAADwAAAGRycy9kb3ducmV2LnhtbESP0WqDQBRE3wv9h+UG+tassVSDzSaUQCChTzF+wNW9&#10;VdG9K+4mmr/PFgp5HGbmDLPZzaYXNxpda1nBahmBIK6sbrlWUFwO72sQziNr7C2Tgjs52G1fXzaY&#10;aTvxmW65r0WAsMtQQeP9kEnpqoYMuqUdiIP3a0eDPsixlnrEKcBNL+MoSqTBlsNCgwPtG6q6/GoU&#10;fKRlEaWf7U83Je7uBuzK/tQp9baYv79AeJr9M/zfPmoFcQx/X8IPkN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JMJ1MMAAADbAAAADwAAAAAAAAAAAAAAAACYAgAAZHJzL2Rv&#10;d25yZXYueG1sUEsFBgAAAAAEAAQA9QAAAIgDAAAAAA==&#10;" fillcolor="#a7bede" stroked="f">
                        <v:path arrowok="t"/>
                      </v:rect>
                      <v:rect id="Rectangle 158" o:spid="_x0000_s1031" style="position:absolute;left:1255;top:2325;width:9505;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sT78A&#10;AADbAAAADwAAAGRycy9kb3ducmV2LnhtbESPzQrCMBCE74LvEFbwpqmKP1SjiCAonvx5gLVZ29Jm&#10;U5po69sbQfA4zMw3zGrTmlK8qHa5ZQWjYQSCOLE651TB7bofLEA4j6yxtEwK3uRgs+52Vhhr2/CZ&#10;XhefigBhF6OCzPsqltIlGRl0Q1sRB+9ha4M+yDqVusYmwE0px1E0kwZzDgsZVrTLKCkuT6NgMr/f&#10;ovk0PxXNzL1dhcW9PBZK9XvtdgnCU+v/4V/7oBWMJ/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36xPvwAAANsAAAAPAAAAAAAAAAAAAAAAAJgCAABkcnMvZG93bnJl&#10;di54bWxQSwUGAAAAAAQABAD1AAAAhAMAAAAA&#10;" fillcolor="#a7bede" stroked="f">
                        <v:path arrowok="t"/>
                      </v:rect>
                      <v:rect id="Rectangle 159" o:spid="_x0000_s1032" style="position:absolute;left:1255;top:2589;width:9505;height: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Y0O8MA&#10;AADbAAAADwAAAGRycy9kb3ducmV2LnhtbESP0WrCQBRE34X+w3ILfTMb0zaW6CpSKFh8avQDrtnb&#10;JCR7N2TXJP69Kwg+DjNzhllvJ9OKgXpXW1awiGIQxIXVNZcKTsef+RcI55E1tpZJwZUcbDcvszVm&#10;2o78R0PuSxEg7DJUUHnfZVK6oiKDLrIdcfD+bW/QB9mXUvc4BrhpZRLHqTRYc1iosKPvioomvxgF&#10;78vzKV5+1odmTN3Vddic299GqbfXabcC4Wnyz/CjvdcKkg+4fwk/QG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DY0O8MAAADbAAAADwAAAAAAAAAAAAAAAACYAgAAZHJzL2Rv&#10;d25yZXYueG1sUEsFBgAAAAAEAAQA9QAAAIgDAAAAAA==&#10;" fillcolor="#a7bede" stroked="f">
                        <v:path arrowok="t"/>
                      </v:rect>
                      <v:shape id="Freeform 161" o:spid="_x0000_s1033" style="position:absolute;left:1138;top:1526;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kercMA&#10;AADbAAAADwAAAGRycy9kb3ducmV2LnhtbESPQYvCMBSE78L+h/CEvYimeihuNYoUVpYFQWsXPD6a&#10;Z1tsXkoTtfvvjSB4HGbmG2a57k0jbtS52rKC6SQCQVxYXXOpID9+j+cgnEfW2FgmBf/kYL36GCwx&#10;0fbOB7plvhQBwi5BBZX3bSKlKyoy6Ca2JQ7e2XYGfZBdKXWH9wA3jZxFUSwN1hwWKmwprai4ZFej&#10;YPebjsqvKD61+V9mp3tjLnm6Vepz2G8WIDz1/h1+tX+0glkMzy/hB8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gkercMAAADbAAAADwAAAAAAAAAAAAAAAACYAgAAZHJzL2Rv&#10;d25yZXYueG1sUEsFBgAAAAAEAAQA9QAAAIgDAAAAAA==&#10;" path="m,l9741,e" filled="f" strokecolor="#4f81bc" strokeweight="1.06pt">
                        <v:path arrowok="t" o:connecttype="custom" o:connectlocs="0,0;9741,0" o:connectangles="0,0"/>
                      </v:shape>
                      <v:shape id="Freeform 162" o:spid="_x0000_s1034" style="position:absolute;left:1147;top:1535;width:0;height:1640;visibility:visible;mso-wrap-style:square;v-text-anchor:top" coordsize="0,1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s+psIA&#10;AADbAAAADwAAAGRycy9kb3ducmV2LnhtbESPQWvCQBSE74X+h+UVeqsbc6g1dRVNkHpVg+dH9jUJ&#10;Zt+G7Jqk+fWuIPQ4zMw3zGozmkb01LnasoL5LAJBXFhdc6kgP+8/vkA4j6yxsUwK/sjBZv36ssJE&#10;24GP1J98KQKEXYIKKu/bREpXVGTQzWxLHLxf2xn0QXal1B0OAW4aGUfRpzRYc1iosKW0ouJ6uhkF&#10;2TI3dizS3W6YLtkPXuOpboxS72/j9huEp9H/h5/tg1YQL+DxJfwAub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az6mwgAAANsAAAAPAAAAAAAAAAAAAAAAAJgCAABkcnMvZG93&#10;bnJldi54bWxQSwUGAAAAAAQABAD1AAAAhwMAAAAA&#10;" path="m,l,1639e" filled="f" strokecolor="#4f81bc" strokeweight="1.06pt">
                        <v:path arrowok="t" o:connecttype="custom" o:connectlocs="0,0;0,1639" o:connectangles="0,0"/>
                      </v:shape>
                      <v:shape id="Freeform 163" o:spid="_x0000_s1035" style="position:absolute;left:1138;top:3184;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ovRMAA&#10;AADbAAAADwAAAGRycy9kb3ducmV2LnhtbERPTYvCMBC9L/gfwgheFk31IFqNIgVFBEFrBY9DM7bF&#10;ZlKaqN1/vzkIHh/ve7nuTC1e1LrKsoLxKAJBnFtdcaEgu2yHMxDOI2usLZOCP3KwXvV+lhhr++Yz&#10;vVJfiBDCLkYFpfdNLKXLSzLoRrYhDtzdtgZ9gG0hdYvvEG5qOYmiqTRYcWgosaGkpPyRPo2C4yH5&#10;LebR9NZk19SOT8Y8smSn1KDfbRYgPHX+K/6491rBJIwNX8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NovRMAAAADbAAAADwAAAAAAAAAAAAAAAACYAgAAZHJzL2Rvd25y&#10;ZXYueG1sUEsFBgAAAAAEAAQA9QAAAIUDAAAAAA==&#10;" path="m,l9741,e" filled="f" strokecolor="#4f81bc" strokeweight="1.06pt">
                        <v:path arrowok="t" o:connecttype="custom" o:connectlocs="0,0;9741,0" o:connectangles="0,0"/>
                      </v:shape>
                      <v:shape id="Freeform 164" o:spid="_x0000_s1036" style="position:absolute;left:10869;top:1535;width:0;height:1640;visibility:visible;mso-wrap-style:square;v-text-anchor:top" coordsize="0,1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gPT74A&#10;AADbAAAADwAAAGRycy9kb3ducmV2LnhtbESPSwvCMBCE74L/IazgTVN7EK1G8YHo1Qeel2Zti82m&#10;NNFWf70RBI/DzHzDzJetKcWTaldYVjAaRiCIU6sLzhRczrvBBITzyBpLy6TgRQ6Wi25njom2DR/p&#10;efKZCBB2CSrIva8SKV2ak0E3tBVx8G62NuiDrDOpa2wC3JQyjqKxNFhwWMixok1O6f30MAq204ux&#10;bbpZr5v3dbvHe/wuSqNUv9euZiA8tf4f/rUPWkE8he+X8APk4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e4D0++AAAA2wAAAA8AAAAAAAAAAAAAAAAAmAIAAGRycy9kb3ducmV2&#10;LnhtbFBLBQYAAAAABAAEAPUAAACDAwAAAAA=&#10;" path="m,l,1639e" filled="f" strokecolor="#4f81bc" strokeweight="1.06pt">
                        <v:path arrowok="t" o:connecttype="custom" o:connectlocs="0,0;0,1639" o:connectangles="0,0"/>
                      </v:shape>
                      <w10:wrap anchorx="page" anchory="page"/>
                    </v:group>
                  </w:pict>
                </mc:Fallback>
              </mc:AlternateContent>
            </w:r>
            <w:r w:rsidR="00B27CD6">
              <w:rPr>
                <w:rFonts w:ascii="Times New Roman" w:hAnsi="Times New Roman" w:cs="Times New Roman"/>
                <w:color w:val="221F1F"/>
                <w:spacing w:val="1"/>
                <w:sz w:val="28"/>
                <w:szCs w:val="28"/>
              </w:rPr>
              <w:t>Ass</w:t>
            </w:r>
            <w:r w:rsidR="00B27CD6">
              <w:rPr>
                <w:rFonts w:ascii="Times New Roman" w:hAnsi="Times New Roman" w:cs="Times New Roman"/>
                <w:color w:val="221F1F"/>
                <w:spacing w:val="-2"/>
                <w:sz w:val="28"/>
                <w:szCs w:val="28"/>
              </w:rPr>
              <w:t>e</w:t>
            </w:r>
            <w:r w:rsidR="00B27CD6">
              <w:rPr>
                <w:rFonts w:ascii="Times New Roman" w:hAnsi="Times New Roman" w:cs="Times New Roman"/>
                <w:color w:val="221F1F"/>
                <w:spacing w:val="1"/>
                <w:sz w:val="28"/>
                <w:szCs w:val="28"/>
              </w:rPr>
              <w:t>s</w:t>
            </w:r>
            <w:r w:rsidR="00B27CD6">
              <w:rPr>
                <w:rFonts w:ascii="Times New Roman" w:hAnsi="Times New Roman" w:cs="Times New Roman"/>
                <w:color w:val="221F1F"/>
                <w:spacing w:val="-1"/>
                <w:sz w:val="28"/>
                <w:szCs w:val="28"/>
              </w:rPr>
              <w:t>s</w:t>
            </w:r>
            <w:r w:rsidR="00B27CD6">
              <w:rPr>
                <w:rFonts w:ascii="Times New Roman" w:hAnsi="Times New Roman" w:cs="Times New Roman"/>
                <w:color w:val="221F1F"/>
                <w:sz w:val="28"/>
                <w:szCs w:val="28"/>
              </w:rPr>
              <w:t>me</w:t>
            </w:r>
            <w:r w:rsidR="00B27CD6">
              <w:rPr>
                <w:rFonts w:ascii="Times New Roman" w:hAnsi="Times New Roman" w:cs="Times New Roman"/>
                <w:color w:val="221F1F"/>
                <w:spacing w:val="-1"/>
                <w:sz w:val="28"/>
                <w:szCs w:val="28"/>
              </w:rPr>
              <w:t>n</w:t>
            </w:r>
            <w:r w:rsidR="00B27CD6">
              <w:rPr>
                <w:rFonts w:ascii="Times New Roman" w:hAnsi="Times New Roman" w:cs="Times New Roman"/>
                <w:color w:val="221F1F"/>
                <w:sz w:val="28"/>
                <w:szCs w:val="28"/>
              </w:rPr>
              <w:t>t</w:t>
            </w:r>
            <w:r w:rsidR="00B27CD6">
              <w:rPr>
                <w:rFonts w:ascii="Times New Roman" w:hAnsi="Times New Roman" w:cs="Times New Roman"/>
                <w:color w:val="221F1F"/>
                <w:spacing w:val="1"/>
                <w:sz w:val="28"/>
                <w:szCs w:val="28"/>
              </w:rPr>
              <w:t xml:space="preserve"> </w:t>
            </w:r>
            <w:r w:rsidR="00B27CD6">
              <w:rPr>
                <w:rFonts w:ascii="Times New Roman" w:hAnsi="Times New Roman" w:cs="Times New Roman"/>
                <w:color w:val="221F1F"/>
                <w:spacing w:val="-3"/>
                <w:sz w:val="28"/>
                <w:szCs w:val="28"/>
              </w:rPr>
              <w:t>m</w:t>
            </w:r>
            <w:r w:rsidR="00B27CD6">
              <w:rPr>
                <w:rFonts w:ascii="Times New Roman" w:hAnsi="Times New Roman" w:cs="Times New Roman"/>
                <w:color w:val="221F1F"/>
                <w:sz w:val="28"/>
                <w:szCs w:val="28"/>
              </w:rPr>
              <w:t>e</w:t>
            </w:r>
            <w:r w:rsidR="00B27CD6">
              <w:rPr>
                <w:rFonts w:ascii="Times New Roman" w:hAnsi="Times New Roman" w:cs="Times New Roman"/>
                <w:color w:val="221F1F"/>
                <w:spacing w:val="1"/>
                <w:sz w:val="28"/>
                <w:szCs w:val="28"/>
              </w:rPr>
              <w:t>t</w:t>
            </w:r>
            <w:r w:rsidR="00B27CD6">
              <w:rPr>
                <w:rFonts w:ascii="Times New Roman" w:hAnsi="Times New Roman" w:cs="Times New Roman"/>
                <w:color w:val="221F1F"/>
                <w:spacing w:val="-1"/>
                <w:sz w:val="28"/>
                <w:szCs w:val="28"/>
              </w:rPr>
              <w:t>ho</w:t>
            </w:r>
            <w:r w:rsidR="00B27CD6">
              <w:rPr>
                <w:rFonts w:ascii="Times New Roman" w:hAnsi="Times New Roman" w:cs="Times New Roman"/>
                <w:color w:val="221F1F"/>
                <w:spacing w:val="1"/>
                <w:sz w:val="28"/>
                <w:szCs w:val="28"/>
              </w:rPr>
              <w:t>d</w:t>
            </w:r>
            <w:r w:rsidR="00B27CD6">
              <w:rPr>
                <w:rFonts w:ascii="Times New Roman" w:hAnsi="Times New Roman" w:cs="Times New Roman"/>
                <w:color w:val="221F1F"/>
                <w:sz w:val="28"/>
                <w:szCs w:val="28"/>
              </w:rPr>
              <w:t>s</w:t>
            </w:r>
          </w:p>
        </w:tc>
      </w:tr>
      <w:tr w:rsidR="00852A8B" w14:paraId="0733329D" w14:textId="77777777" w:rsidTr="00D9078F">
        <w:trPr>
          <w:trHeight w:hRule="exact" w:val="294"/>
        </w:trPr>
        <w:tc>
          <w:tcPr>
            <w:tcW w:w="9722" w:type="dxa"/>
            <w:tcBorders>
              <w:top w:val="single" w:sz="8" w:space="0" w:color="4F81BC"/>
              <w:left w:val="single" w:sz="8" w:space="0" w:color="4F81BC"/>
              <w:bottom w:val="single" w:sz="8" w:space="0" w:color="4F81BC"/>
              <w:right w:val="single" w:sz="8" w:space="0" w:color="4F81BC"/>
            </w:tcBorders>
            <w:shd w:val="clear" w:color="auto" w:fill="A7BEDE"/>
          </w:tcPr>
          <w:p w14:paraId="025EBADC" w14:textId="77777777" w:rsidR="00852A8B" w:rsidRDefault="00F044C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ase studies </w:t>
            </w:r>
          </w:p>
        </w:tc>
      </w:tr>
    </w:tbl>
    <w:p w14:paraId="5229565A" w14:textId="77777777" w:rsidR="00852A8B" w:rsidRDefault="00852A8B">
      <w:pPr>
        <w:widowControl w:val="0"/>
        <w:autoSpaceDE w:val="0"/>
        <w:autoSpaceDN w:val="0"/>
        <w:adjustRightInd w:val="0"/>
        <w:spacing w:before="6" w:after="0" w:line="110" w:lineRule="exact"/>
        <w:ind w:right="-20"/>
        <w:rPr>
          <w:rFonts w:ascii="Times New Roman" w:hAnsi="Times New Roman" w:cs="Times New Roman"/>
          <w:sz w:val="11"/>
          <w:szCs w:val="11"/>
        </w:rPr>
      </w:pPr>
    </w:p>
    <w:p w14:paraId="16E296B3" w14:textId="77777777" w:rsidR="00852A8B" w:rsidRDefault="00B27CD6">
      <w:pPr>
        <w:widowControl w:val="0"/>
        <w:autoSpaceDE w:val="0"/>
        <w:autoSpaceDN w:val="0"/>
        <w:adjustRightInd w:val="0"/>
        <w:spacing w:after="0" w:line="264" w:lineRule="exact"/>
        <w:ind w:left="908" w:right="1704" w:hanging="360"/>
        <w:rPr>
          <w:rFonts w:ascii="Times New Roman" w:hAnsi="Times New Roman" w:cs="Times New Roman"/>
          <w:color w:val="000000"/>
          <w:sz w:val="28"/>
          <w:szCs w:val="28"/>
        </w:rPr>
      </w:pP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er</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h</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b</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ns</w:t>
      </w:r>
      <w:r>
        <w:rPr>
          <w:rFonts w:ascii="Times New Roman" w:hAnsi="Times New Roman" w:cs="Times New Roman"/>
          <w:color w:val="221F1F"/>
          <w:spacing w:val="-2"/>
          <w:sz w:val="28"/>
          <w:szCs w:val="28"/>
        </w:rPr>
        <w:t>f</w:t>
      </w:r>
      <w:r>
        <w:rPr>
          <w:rFonts w:ascii="Times New Roman" w:hAnsi="Times New Roman" w:cs="Times New Roman"/>
          <w:color w:val="221F1F"/>
          <w:sz w:val="28"/>
          <w:szCs w:val="28"/>
        </w:rPr>
        <w:t>err</w:t>
      </w:r>
      <w:r>
        <w:rPr>
          <w:rFonts w:ascii="Times New Roman" w:hAnsi="Times New Roman" w:cs="Times New Roman"/>
          <w:color w:val="221F1F"/>
          <w:spacing w:val="-2"/>
          <w:sz w:val="28"/>
          <w:szCs w:val="28"/>
        </w:rPr>
        <w:t>e</w:t>
      </w:r>
      <w:r w:rsidR="0026733C">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l</w:t>
      </w:r>
      <w:r>
        <w:rPr>
          <w:rFonts w:ascii="Times New Roman" w:hAnsi="Times New Roman" w:cs="Times New Roman"/>
          <w:color w:val="221F1F"/>
          <w:spacing w:val="6"/>
          <w:sz w:val="28"/>
          <w:szCs w:val="28"/>
        </w:rPr>
        <w:t>s</w:t>
      </w:r>
      <w:r w:rsidR="0026733C">
        <w:rPr>
          <w:rFonts w:ascii="Times New Roman" w:hAnsi="Times New Roman" w:cs="Times New Roman" w:hint="cs"/>
          <w:color w:val="221F1F"/>
          <w:spacing w:val="6"/>
          <w:sz w:val="28"/>
          <w:szCs w:val="28"/>
          <w:rtl/>
        </w:rPr>
        <w:t xml:space="preserve"> </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o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 em</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y</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b</w:t>
      </w:r>
      <w:r>
        <w:rPr>
          <w:rFonts w:ascii="Times New Roman" w:hAnsi="Times New Roman" w:cs="Times New Roman"/>
          <w:color w:val="221F1F"/>
          <w:spacing w:val="-1"/>
          <w:sz w:val="28"/>
          <w:szCs w:val="28"/>
        </w:rPr>
        <w:t>il</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sidR="0026733C">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w:t>
      </w:r>
    </w:p>
    <w:tbl>
      <w:tblPr>
        <w:tblW w:w="9404" w:type="dxa"/>
        <w:tblInd w:w="436" w:type="dxa"/>
        <w:tblLayout w:type="fixed"/>
        <w:tblCellMar>
          <w:left w:w="0" w:type="dxa"/>
          <w:right w:w="0" w:type="dxa"/>
        </w:tblCellMar>
        <w:tblLook w:val="0000" w:firstRow="0" w:lastRow="0" w:firstColumn="0" w:lastColumn="0" w:noHBand="0" w:noVBand="0"/>
      </w:tblPr>
      <w:tblGrid>
        <w:gridCol w:w="9404"/>
      </w:tblGrid>
      <w:tr w:rsidR="005B4DD2" w:rsidRPr="0021339C" w14:paraId="04CB6F16" w14:textId="77777777" w:rsidTr="005B4DD2">
        <w:trPr>
          <w:trHeight w:hRule="exact" w:val="295"/>
        </w:trPr>
        <w:tc>
          <w:tcPr>
            <w:tcW w:w="9404" w:type="dxa"/>
            <w:tcBorders>
              <w:top w:val="single" w:sz="8" w:space="0" w:color="4F81BC"/>
              <w:left w:val="single" w:sz="8" w:space="0" w:color="4F81BC"/>
              <w:bottom w:val="single" w:sz="8" w:space="0" w:color="4F81BC"/>
              <w:right w:val="single" w:sz="8" w:space="0" w:color="4F81BC"/>
            </w:tcBorders>
            <w:shd w:val="clear" w:color="auto" w:fill="A7BEDE"/>
          </w:tcPr>
          <w:p w14:paraId="0DBC1DAF" w14:textId="77777777" w:rsidR="005B4DD2" w:rsidRPr="0021339C" w:rsidRDefault="005B4DD2" w:rsidP="005B4DD2">
            <w:pPr>
              <w:widowControl w:val="0"/>
              <w:autoSpaceDE w:val="0"/>
              <w:autoSpaceDN w:val="0"/>
              <w:adjustRightInd w:val="0"/>
              <w:spacing w:after="0" w:line="240" w:lineRule="auto"/>
              <w:rPr>
                <w:rFonts w:ascii="Times New Roman" w:hAnsi="Times New Roman" w:cs="Times New Roman"/>
                <w:sz w:val="24"/>
                <w:szCs w:val="24"/>
              </w:rPr>
            </w:pPr>
            <w:r w:rsidRPr="005B4DD2">
              <w:rPr>
                <w:rFonts w:ascii="Times New Roman" w:hAnsi="Times New Roman" w:cs="Times New Roman"/>
                <w:sz w:val="24"/>
                <w:szCs w:val="24"/>
              </w:rPr>
              <w:t xml:space="preserve">D1. </w:t>
            </w:r>
            <w:r>
              <w:rPr>
                <w:rFonts w:ascii="Times New Roman" w:hAnsi="Times New Roman" w:cs="Times New Roman"/>
                <w:sz w:val="24"/>
                <w:szCs w:val="24"/>
              </w:rPr>
              <w:t>B</w:t>
            </w:r>
            <w:r w:rsidRPr="005B4DD2">
              <w:rPr>
                <w:rFonts w:ascii="Times New Roman" w:hAnsi="Times New Roman" w:cs="Times New Roman"/>
                <w:sz w:val="24"/>
                <w:szCs w:val="24"/>
              </w:rPr>
              <w:t>ecome more effective, independent and confident self-directed learners</w:t>
            </w:r>
          </w:p>
        </w:tc>
      </w:tr>
      <w:tr w:rsidR="005B4DD2" w:rsidRPr="00D9078F" w14:paraId="12694910" w14:textId="77777777" w:rsidTr="00D9078F">
        <w:trPr>
          <w:trHeight w:hRule="exact" w:val="1020"/>
        </w:trPr>
        <w:tc>
          <w:tcPr>
            <w:tcW w:w="9404" w:type="dxa"/>
            <w:tcBorders>
              <w:top w:val="single" w:sz="8" w:space="0" w:color="4F81BC"/>
              <w:left w:val="single" w:sz="8" w:space="0" w:color="4F81BC"/>
              <w:bottom w:val="single" w:sz="8" w:space="0" w:color="4F81BC"/>
              <w:right w:val="single" w:sz="8" w:space="0" w:color="4F81BC"/>
            </w:tcBorders>
            <w:shd w:val="clear" w:color="auto" w:fill="A7BEDE"/>
          </w:tcPr>
          <w:p w14:paraId="0B714E6D" w14:textId="77777777" w:rsidR="005B4DD2" w:rsidRPr="00D9078F" w:rsidRDefault="005B4DD2" w:rsidP="005B4DD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w:t>
            </w:r>
            <w:r w:rsidRPr="00F044CF">
              <w:rPr>
                <w:rFonts w:ascii="Times New Roman" w:hAnsi="Times New Roman" w:cs="Times New Roman"/>
                <w:sz w:val="24"/>
                <w:szCs w:val="24"/>
              </w:rPr>
              <w:t xml:space="preserve">2. </w:t>
            </w:r>
            <w:r w:rsidRPr="00D9078F">
              <w:rPr>
                <w:rFonts w:ascii="Times New Roman" w:hAnsi="Times New Roman" w:cs="Times New Roman"/>
                <w:sz w:val="24"/>
                <w:szCs w:val="24"/>
              </w:rPr>
              <w:t>Improve their general skills for study and career management</w:t>
            </w:r>
          </w:p>
          <w:p w14:paraId="14DA5E41" w14:textId="77777777" w:rsidR="005B4DD2" w:rsidRDefault="005B4DD2" w:rsidP="005B4DD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3.</w:t>
            </w:r>
            <w:r w:rsidRPr="00D9078F">
              <w:rPr>
                <w:rFonts w:ascii="Times New Roman" w:hAnsi="Times New Roman" w:cs="Times New Roman"/>
                <w:sz w:val="24"/>
                <w:szCs w:val="24"/>
              </w:rPr>
              <w:t xml:space="preserve"> </w:t>
            </w:r>
            <w:r w:rsidRPr="005B4DD2">
              <w:rPr>
                <w:rFonts w:ascii="Times New Roman" w:hAnsi="Times New Roman" w:cs="Times New Roman"/>
                <w:sz w:val="24"/>
                <w:szCs w:val="24"/>
              </w:rPr>
              <w:t>Articulate personal goals and evaluate progress towards their achievement</w:t>
            </w:r>
          </w:p>
          <w:p w14:paraId="185E8F00" w14:textId="77777777" w:rsidR="00D9078F" w:rsidRPr="00D9078F" w:rsidRDefault="00D9078F" w:rsidP="00D9078F">
            <w:pPr>
              <w:widowControl w:val="0"/>
              <w:autoSpaceDE w:val="0"/>
              <w:autoSpaceDN w:val="0"/>
              <w:adjustRightInd w:val="0"/>
              <w:spacing w:after="0" w:line="240" w:lineRule="auto"/>
              <w:rPr>
                <w:rFonts w:ascii="Times New Roman" w:hAnsi="Times New Roman" w:cs="Times New Roman"/>
                <w:sz w:val="24"/>
                <w:szCs w:val="24"/>
              </w:rPr>
            </w:pPr>
            <w:r w:rsidRPr="00D9078F">
              <w:rPr>
                <w:rFonts w:ascii="Times New Roman" w:hAnsi="Times New Roman" w:cs="Times New Roman"/>
                <w:sz w:val="24"/>
                <w:szCs w:val="24"/>
              </w:rPr>
              <w:t>D4.An ability to identify, formulate, and solve engineering problems</w:t>
            </w:r>
          </w:p>
          <w:p w14:paraId="7EA0ACFE" w14:textId="77777777" w:rsidR="00D9078F" w:rsidRDefault="00D9078F" w:rsidP="005B4DD2">
            <w:pPr>
              <w:widowControl w:val="0"/>
              <w:autoSpaceDE w:val="0"/>
              <w:autoSpaceDN w:val="0"/>
              <w:adjustRightInd w:val="0"/>
              <w:spacing w:after="0" w:line="240" w:lineRule="auto"/>
              <w:rPr>
                <w:rFonts w:ascii="Times New Roman" w:hAnsi="Times New Roman" w:cs="Times New Roman"/>
                <w:sz w:val="24"/>
                <w:szCs w:val="24"/>
              </w:rPr>
            </w:pPr>
          </w:p>
          <w:p w14:paraId="75197CBD" w14:textId="77777777" w:rsidR="003B217B" w:rsidRDefault="003B217B" w:rsidP="005B4DD2">
            <w:pPr>
              <w:widowControl w:val="0"/>
              <w:autoSpaceDE w:val="0"/>
              <w:autoSpaceDN w:val="0"/>
              <w:adjustRightInd w:val="0"/>
              <w:spacing w:after="0" w:line="240" w:lineRule="auto"/>
              <w:rPr>
                <w:rFonts w:ascii="Times New Roman" w:hAnsi="Times New Roman" w:cs="Times New Roman"/>
                <w:sz w:val="24"/>
                <w:szCs w:val="24"/>
              </w:rPr>
            </w:pPr>
          </w:p>
          <w:p w14:paraId="6DD35139" w14:textId="77777777" w:rsidR="005B4DD2" w:rsidRPr="005B4DD2" w:rsidRDefault="005B4DD2" w:rsidP="005B4DD2">
            <w:pPr>
              <w:widowControl w:val="0"/>
              <w:autoSpaceDE w:val="0"/>
              <w:autoSpaceDN w:val="0"/>
              <w:adjustRightInd w:val="0"/>
              <w:spacing w:after="0" w:line="240" w:lineRule="auto"/>
              <w:rPr>
                <w:rFonts w:ascii="Times New Roman" w:hAnsi="Times New Roman" w:cs="Times New Roman"/>
                <w:sz w:val="24"/>
                <w:szCs w:val="24"/>
              </w:rPr>
            </w:pPr>
          </w:p>
          <w:p w14:paraId="5EDFED91" w14:textId="77777777" w:rsidR="005B4DD2" w:rsidRPr="00F044CF" w:rsidRDefault="005B4DD2" w:rsidP="009B669B">
            <w:pPr>
              <w:widowControl w:val="0"/>
              <w:autoSpaceDE w:val="0"/>
              <w:autoSpaceDN w:val="0"/>
              <w:adjustRightInd w:val="0"/>
              <w:spacing w:after="0" w:line="240" w:lineRule="auto"/>
              <w:rPr>
                <w:rFonts w:ascii="Times New Roman" w:hAnsi="Times New Roman" w:cs="Times New Roman"/>
                <w:sz w:val="24"/>
                <w:szCs w:val="24"/>
              </w:rPr>
            </w:pPr>
          </w:p>
          <w:p w14:paraId="4FA9C93D" w14:textId="77777777" w:rsidR="005B4DD2" w:rsidRPr="00F044CF" w:rsidRDefault="005B4DD2" w:rsidP="00D9078F">
            <w:pPr>
              <w:widowControl w:val="0"/>
              <w:autoSpaceDE w:val="0"/>
              <w:autoSpaceDN w:val="0"/>
              <w:adjustRightInd w:val="0"/>
              <w:spacing w:after="0" w:line="240" w:lineRule="auto"/>
              <w:rPr>
                <w:rFonts w:ascii="Times New Roman" w:hAnsi="Times New Roman" w:cs="Times New Roman"/>
                <w:sz w:val="24"/>
                <w:szCs w:val="24"/>
              </w:rPr>
            </w:pPr>
          </w:p>
          <w:p w14:paraId="3F9A02C6" w14:textId="77777777" w:rsidR="005B4DD2" w:rsidRDefault="005B4DD2" w:rsidP="009B669B">
            <w:pPr>
              <w:widowControl w:val="0"/>
              <w:autoSpaceDE w:val="0"/>
              <w:autoSpaceDN w:val="0"/>
              <w:adjustRightInd w:val="0"/>
              <w:spacing w:after="0" w:line="240" w:lineRule="auto"/>
              <w:rPr>
                <w:rFonts w:ascii="Times New Roman" w:hAnsi="Times New Roman" w:cs="Times New Roman"/>
                <w:sz w:val="24"/>
                <w:szCs w:val="24"/>
              </w:rPr>
            </w:pPr>
          </w:p>
        </w:tc>
      </w:tr>
    </w:tbl>
    <w:p w14:paraId="6C24AA33" w14:textId="77777777" w:rsidR="00852A8B" w:rsidRPr="00D9078F" w:rsidRDefault="00852A8B" w:rsidP="00D9078F">
      <w:pPr>
        <w:widowControl w:val="0"/>
        <w:autoSpaceDE w:val="0"/>
        <w:autoSpaceDN w:val="0"/>
        <w:adjustRightInd w:val="0"/>
        <w:spacing w:after="0" w:line="240" w:lineRule="auto"/>
        <w:rPr>
          <w:rFonts w:ascii="Times New Roman" w:hAnsi="Times New Roman" w:cs="Times New Roman"/>
          <w:sz w:val="24"/>
          <w:szCs w:val="24"/>
        </w:rPr>
      </w:pPr>
    </w:p>
    <w:p w14:paraId="55A259FE"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0633BAA" w14:textId="77777777" w:rsidR="00852A8B" w:rsidRDefault="00852A8B">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0" w:type="auto"/>
        <w:tblInd w:w="357" w:type="dxa"/>
        <w:tblLayout w:type="fixed"/>
        <w:tblCellMar>
          <w:left w:w="0" w:type="dxa"/>
          <w:right w:w="0" w:type="dxa"/>
        </w:tblCellMar>
        <w:tblLook w:val="0000" w:firstRow="0" w:lastRow="0" w:firstColumn="0" w:lastColumn="0" w:noHBand="0" w:noVBand="0"/>
      </w:tblPr>
      <w:tblGrid>
        <w:gridCol w:w="1087"/>
        <w:gridCol w:w="1087"/>
        <w:gridCol w:w="1088"/>
        <w:gridCol w:w="2355"/>
        <w:gridCol w:w="1813"/>
        <w:gridCol w:w="2355"/>
      </w:tblGrid>
      <w:tr w:rsidR="00852A8B" w14:paraId="3A9CB5D7" w14:textId="77777777" w:rsidTr="00134E07">
        <w:trPr>
          <w:trHeight w:hRule="exact" w:val="621"/>
        </w:trPr>
        <w:tc>
          <w:tcPr>
            <w:tcW w:w="9785" w:type="dxa"/>
            <w:gridSpan w:val="6"/>
            <w:tcBorders>
              <w:top w:val="single" w:sz="8" w:space="0" w:color="4F81BC"/>
              <w:left w:val="single" w:sz="8" w:space="0" w:color="4F81BC"/>
              <w:bottom w:val="single" w:sz="8" w:space="0" w:color="4F81BC"/>
              <w:right w:val="single" w:sz="8" w:space="0" w:color="4F81BC"/>
            </w:tcBorders>
            <w:shd w:val="clear" w:color="auto" w:fill="A7BEDE"/>
          </w:tcPr>
          <w:p w14:paraId="09F4D329" w14:textId="77777777" w:rsidR="00852A8B" w:rsidRDefault="00852A8B">
            <w:pPr>
              <w:widowControl w:val="0"/>
              <w:autoSpaceDE w:val="0"/>
              <w:autoSpaceDN w:val="0"/>
              <w:adjustRightInd w:val="0"/>
              <w:spacing w:before="7" w:after="0" w:line="100" w:lineRule="exact"/>
              <w:ind w:right="-20"/>
              <w:rPr>
                <w:rFonts w:ascii="Times New Roman" w:hAnsi="Times New Roman" w:cs="Times New Roman"/>
                <w:sz w:val="10"/>
                <w:szCs w:val="10"/>
              </w:rPr>
            </w:pPr>
          </w:p>
          <w:p w14:paraId="10557CAD" w14:textId="77777777" w:rsidR="00852A8B" w:rsidRDefault="00B27CD6">
            <w:pPr>
              <w:widowControl w:val="0"/>
              <w:autoSpaceDE w:val="0"/>
              <w:autoSpaceDN w:val="0"/>
              <w:adjustRightInd w:val="0"/>
              <w:spacing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10</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u</w:t>
            </w:r>
            <w:r>
              <w:rPr>
                <w:rFonts w:ascii="Times New Roman" w:hAnsi="Times New Roman" w:cs="Times New Roman"/>
                <w:color w:val="221F1F"/>
                <w:spacing w:val="-2"/>
                <w:sz w:val="28"/>
                <w:szCs w:val="28"/>
              </w:rPr>
              <w:t>r</w:t>
            </w:r>
            <w:r>
              <w:rPr>
                <w:rFonts w:ascii="Times New Roman" w:hAnsi="Times New Roman" w:cs="Times New Roman"/>
                <w:color w:val="221F1F"/>
                <w:sz w:val="28"/>
                <w:szCs w:val="28"/>
              </w:rPr>
              <w:t>e</w:t>
            </w:r>
          </w:p>
        </w:tc>
      </w:tr>
      <w:tr w:rsidR="00852A8B" w14:paraId="2315C83D" w14:textId="77777777" w:rsidTr="008E2A37">
        <w:trPr>
          <w:trHeight w:hRule="exact" w:val="1037"/>
        </w:trPr>
        <w:tc>
          <w:tcPr>
            <w:tcW w:w="1087" w:type="dxa"/>
            <w:tcBorders>
              <w:top w:val="single" w:sz="8" w:space="0" w:color="4F81BC"/>
              <w:left w:val="single" w:sz="8" w:space="0" w:color="4F81BC"/>
              <w:bottom w:val="single" w:sz="8" w:space="0" w:color="4F81BC"/>
              <w:right w:val="single" w:sz="8" w:space="0" w:color="4F81BC"/>
            </w:tcBorders>
            <w:shd w:val="clear" w:color="auto" w:fill="D2DFED"/>
          </w:tcPr>
          <w:p w14:paraId="28F8CD67" w14:textId="77777777" w:rsidR="00852A8B" w:rsidRDefault="00852A8B">
            <w:pPr>
              <w:widowControl w:val="0"/>
              <w:autoSpaceDE w:val="0"/>
              <w:autoSpaceDN w:val="0"/>
              <w:adjustRightInd w:val="0"/>
              <w:spacing w:before="12" w:after="0" w:line="280" w:lineRule="exact"/>
              <w:ind w:right="-20"/>
              <w:rPr>
                <w:rFonts w:ascii="Times New Roman" w:hAnsi="Times New Roman" w:cs="Times New Roman"/>
                <w:sz w:val="28"/>
                <w:szCs w:val="28"/>
              </w:rPr>
            </w:pPr>
          </w:p>
          <w:p w14:paraId="6BECA927" w14:textId="77777777" w:rsidR="00852A8B" w:rsidRDefault="00B27CD6">
            <w:pPr>
              <w:widowControl w:val="0"/>
              <w:autoSpaceDE w:val="0"/>
              <w:autoSpaceDN w:val="0"/>
              <w:adjustRightInd w:val="0"/>
              <w:spacing w:after="0" w:line="240" w:lineRule="auto"/>
              <w:ind w:left="205" w:right="-20"/>
              <w:rPr>
                <w:rFonts w:ascii="Times New Roman" w:hAnsi="Times New Roman" w:cs="Times New Roman"/>
                <w:sz w:val="24"/>
                <w:szCs w:val="24"/>
              </w:rPr>
            </w:pPr>
            <w:r>
              <w:rPr>
                <w:rFonts w:ascii="Times New Roman" w:hAnsi="Times New Roman" w:cs="Times New Roman"/>
                <w:color w:val="221F1F"/>
                <w:spacing w:val="-1"/>
                <w:sz w:val="28"/>
                <w:szCs w:val="28"/>
              </w:rPr>
              <w:t>W</w:t>
            </w:r>
            <w:r>
              <w:rPr>
                <w:rFonts w:ascii="Times New Roman" w:hAnsi="Times New Roman" w:cs="Times New Roman"/>
                <w:color w:val="221F1F"/>
                <w:sz w:val="28"/>
                <w:szCs w:val="28"/>
              </w:rPr>
              <w:t>eek</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1223AF8" w14:textId="77777777" w:rsidR="00852A8B" w:rsidRDefault="00852A8B">
            <w:pPr>
              <w:widowControl w:val="0"/>
              <w:autoSpaceDE w:val="0"/>
              <w:autoSpaceDN w:val="0"/>
              <w:adjustRightInd w:val="0"/>
              <w:spacing w:before="12" w:after="0" w:line="280" w:lineRule="exact"/>
              <w:ind w:right="-20"/>
              <w:rPr>
                <w:rFonts w:ascii="Times New Roman" w:hAnsi="Times New Roman" w:cs="Times New Roman"/>
                <w:sz w:val="28"/>
                <w:szCs w:val="28"/>
              </w:rPr>
            </w:pPr>
          </w:p>
          <w:p w14:paraId="493D3B66" w14:textId="77777777" w:rsidR="00852A8B" w:rsidRDefault="00B27CD6">
            <w:pPr>
              <w:widowControl w:val="0"/>
              <w:autoSpaceDE w:val="0"/>
              <w:autoSpaceDN w:val="0"/>
              <w:adjustRightInd w:val="0"/>
              <w:spacing w:after="0" w:line="240" w:lineRule="auto"/>
              <w:ind w:left="191" w:right="-20"/>
              <w:rPr>
                <w:rFonts w:ascii="Times New Roman" w:hAnsi="Times New Roman" w:cs="Times New Roman"/>
                <w:sz w:val="24"/>
                <w:szCs w:val="24"/>
              </w:rPr>
            </w:pP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z w:val="28"/>
                <w:szCs w:val="28"/>
              </w:rPr>
              <w:t>s</w:t>
            </w:r>
          </w:p>
        </w:tc>
        <w:tc>
          <w:tcPr>
            <w:tcW w:w="1088" w:type="dxa"/>
            <w:tcBorders>
              <w:top w:val="single" w:sz="8" w:space="0" w:color="4F81BC"/>
              <w:left w:val="single" w:sz="8" w:space="0" w:color="4F81BC"/>
              <w:bottom w:val="single" w:sz="8" w:space="0" w:color="4F81BC"/>
              <w:right w:val="single" w:sz="8" w:space="0" w:color="4F81BC"/>
            </w:tcBorders>
            <w:shd w:val="clear" w:color="auto" w:fill="D2DFED"/>
          </w:tcPr>
          <w:p w14:paraId="4D1C82E8" w14:textId="77777777" w:rsidR="00852A8B" w:rsidRDefault="00852A8B">
            <w:pPr>
              <w:widowControl w:val="0"/>
              <w:autoSpaceDE w:val="0"/>
              <w:autoSpaceDN w:val="0"/>
              <w:adjustRightInd w:val="0"/>
              <w:spacing w:before="12" w:after="0" w:line="280" w:lineRule="exact"/>
              <w:ind w:right="-20"/>
              <w:rPr>
                <w:rFonts w:ascii="Times New Roman" w:hAnsi="Times New Roman" w:cs="Times New Roman"/>
                <w:sz w:val="28"/>
                <w:szCs w:val="28"/>
              </w:rPr>
            </w:pPr>
          </w:p>
          <w:p w14:paraId="59D6E9BA" w14:textId="77777777" w:rsidR="00852A8B" w:rsidRDefault="00B27CD6">
            <w:pPr>
              <w:widowControl w:val="0"/>
              <w:autoSpaceDE w:val="0"/>
              <w:autoSpaceDN w:val="0"/>
              <w:adjustRightInd w:val="0"/>
              <w:spacing w:after="0" w:line="240" w:lineRule="auto"/>
              <w:ind w:left="244" w:right="-20"/>
              <w:rPr>
                <w:rFonts w:ascii="Times New Roman" w:hAnsi="Times New Roman" w:cs="Times New Roman"/>
                <w:sz w:val="24"/>
                <w:szCs w:val="24"/>
              </w:rPr>
            </w:pPr>
            <w:r>
              <w:rPr>
                <w:rFonts w:ascii="Times New Roman" w:hAnsi="Times New Roman" w:cs="Times New Roman"/>
                <w:color w:val="221F1F"/>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s</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24D1708B" w14:textId="77777777" w:rsidR="00852A8B" w:rsidRDefault="00852A8B">
            <w:pPr>
              <w:widowControl w:val="0"/>
              <w:autoSpaceDE w:val="0"/>
              <w:autoSpaceDN w:val="0"/>
              <w:adjustRightInd w:val="0"/>
              <w:spacing w:before="1" w:after="0" w:line="130" w:lineRule="exact"/>
              <w:ind w:right="-20"/>
              <w:rPr>
                <w:rFonts w:ascii="Times New Roman" w:hAnsi="Times New Roman" w:cs="Times New Roman"/>
                <w:sz w:val="13"/>
                <w:szCs w:val="13"/>
              </w:rPr>
            </w:pPr>
          </w:p>
          <w:p w14:paraId="11D75486" w14:textId="77777777" w:rsidR="00852A8B" w:rsidRDefault="00B27CD6">
            <w:pPr>
              <w:widowControl w:val="0"/>
              <w:autoSpaceDE w:val="0"/>
              <w:autoSpaceDN w:val="0"/>
              <w:adjustRightInd w:val="0"/>
              <w:spacing w:after="0" w:line="240" w:lineRule="auto"/>
              <w:ind w:left="260" w:right="236"/>
              <w:jc w:val="center"/>
              <w:rPr>
                <w:rFonts w:ascii="Times New Roman" w:hAnsi="Times New Roman" w:cs="Times New Roman"/>
                <w:color w:val="000000"/>
                <w:sz w:val="28"/>
                <w:szCs w:val="28"/>
              </w:rPr>
            </w:pPr>
            <w:r>
              <w:rPr>
                <w:rFonts w:ascii="Times New Roman" w:hAnsi="Times New Roman" w:cs="Times New Roman"/>
                <w:color w:val="221F1F"/>
                <w:sz w:val="28"/>
                <w:szCs w:val="28"/>
              </w:rPr>
              <w:t>Un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w:t>
            </w:r>
            <w:r>
              <w:rPr>
                <w:rFonts w:ascii="Times New Roman" w:hAnsi="Times New Roman" w:cs="Times New Roman"/>
                <w:color w:val="221F1F"/>
                <w:sz w:val="28"/>
                <w:szCs w:val="28"/>
              </w:rPr>
              <w:t>Mod</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31"/>
                <w:sz w:val="28"/>
                <w:szCs w:val="28"/>
              </w:rPr>
              <w:t xml:space="preserve"> </w:t>
            </w:r>
            <w:r>
              <w:rPr>
                <w:rFonts w:ascii="Times New Roman" w:hAnsi="Times New Roman" w:cs="Times New Roman"/>
                <w:color w:val="221F1F"/>
                <w:spacing w:val="2"/>
                <w:w w:val="98"/>
                <w:sz w:val="28"/>
                <w:szCs w:val="28"/>
              </w:rPr>
              <w:t>o</w:t>
            </w:r>
            <w:r>
              <w:rPr>
                <w:rFonts w:ascii="Times New Roman" w:hAnsi="Times New Roman" w:cs="Times New Roman"/>
                <w:color w:val="221F1F"/>
                <w:w w:val="98"/>
                <w:sz w:val="28"/>
                <w:szCs w:val="28"/>
              </w:rPr>
              <w:t>r</w:t>
            </w:r>
          </w:p>
          <w:p w14:paraId="0CD24BDC" w14:textId="77777777" w:rsidR="00852A8B" w:rsidRDefault="00B27CD6">
            <w:pPr>
              <w:widowControl w:val="0"/>
              <w:autoSpaceDE w:val="0"/>
              <w:autoSpaceDN w:val="0"/>
              <w:adjustRightInd w:val="0"/>
              <w:spacing w:after="0" w:line="240" w:lineRule="auto"/>
              <w:ind w:left="503" w:right="476"/>
              <w:jc w:val="center"/>
              <w:rPr>
                <w:rFonts w:ascii="Times New Roman" w:hAnsi="Times New Roman" w:cs="Times New Roman"/>
                <w:sz w:val="24"/>
                <w:szCs w:val="24"/>
              </w:rPr>
            </w:pPr>
            <w:r>
              <w:rPr>
                <w:rFonts w:ascii="Times New Roman" w:hAnsi="Times New Roman" w:cs="Times New Roman"/>
                <w:color w:val="221F1F"/>
                <w:sz w:val="28"/>
                <w:szCs w:val="28"/>
              </w:rPr>
              <w:t>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ic</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p>
        </w:tc>
        <w:tc>
          <w:tcPr>
            <w:tcW w:w="1813" w:type="dxa"/>
            <w:tcBorders>
              <w:top w:val="single" w:sz="8" w:space="0" w:color="4F81BC"/>
              <w:left w:val="single" w:sz="8" w:space="0" w:color="4F81BC"/>
              <w:bottom w:val="single" w:sz="8" w:space="0" w:color="4F81BC"/>
              <w:right w:val="single" w:sz="8" w:space="0" w:color="4F81BC"/>
            </w:tcBorders>
            <w:shd w:val="clear" w:color="auto" w:fill="D2DFED"/>
          </w:tcPr>
          <w:p w14:paraId="7AB4ECB8" w14:textId="77777777" w:rsidR="00852A8B" w:rsidRDefault="00852A8B">
            <w:pPr>
              <w:widowControl w:val="0"/>
              <w:autoSpaceDE w:val="0"/>
              <w:autoSpaceDN w:val="0"/>
              <w:adjustRightInd w:val="0"/>
              <w:spacing w:before="2" w:after="0" w:line="120" w:lineRule="exact"/>
              <w:ind w:right="-20"/>
              <w:rPr>
                <w:rFonts w:ascii="Times New Roman" w:hAnsi="Times New Roman" w:cs="Times New Roman"/>
                <w:sz w:val="12"/>
                <w:szCs w:val="12"/>
              </w:rPr>
            </w:pPr>
          </w:p>
          <w:p w14:paraId="09EA38B9" w14:textId="77777777" w:rsidR="00852A8B" w:rsidRDefault="00B27CD6">
            <w:pPr>
              <w:widowControl w:val="0"/>
              <w:autoSpaceDE w:val="0"/>
              <w:autoSpaceDN w:val="0"/>
              <w:adjustRightInd w:val="0"/>
              <w:spacing w:after="0" w:line="240" w:lineRule="auto"/>
              <w:ind w:left="305" w:right="324"/>
              <w:jc w:val="center"/>
              <w:rPr>
                <w:rFonts w:ascii="Times New Roman" w:hAnsi="Times New Roman" w:cs="Times New Roman"/>
                <w:color w:val="000000"/>
                <w:sz w:val="28"/>
                <w:szCs w:val="28"/>
              </w:rPr>
            </w:pP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p>
          <w:p w14:paraId="798EB7A4" w14:textId="77777777" w:rsidR="00852A8B" w:rsidRDefault="00B27CD6">
            <w:pPr>
              <w:widowControl w:val="0"/>
              <w:autoSpaceDE w:val="0"/>
              <w:autoSpaceDN w:val="0"/>
              <w:adjustRightInd w:val="0"/>
              <w:spacing w:after="0" w:line="320" w:lineRule="exact"/>
              <w:ind w:left="416" w:right="389"/>
              <w:jc w:val="center"/>
              <w:rPr>
                <w:rFonts w:ascii="Times New Roman" w:hAnsi="Times New Roman" w:cs="Times New Roman"/>
                <w:sz w:val="24"/>
                <w:szCs w:val="24"/>
              </w:rPr>
            </w:pP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d</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732815BF" w14:textId="77777777" w:rsidR="00852A8B" w:rsidRDefault="00852A8B">
            <w:pPr>
              <w:widowControl w:val="0"/>
              <w:autoSpaceDE w:val="0"/>
              <w:autoSpaceDN w:val="0"/>
              <w:adjustRightInd w:val="0"/>
              <w:spacing w:before="1" w:after="0" w:line="130" w:lineRule="exact"/>
              <w:ind w:right="-20"/>
              <w:rPr>
                <w:rFonts w:ascii="Times New Roman" w:hAnsi="Times New Roman" w:cs="Times New Roman"/>
                <w:sz w:val="13"/>
                <w:szCs w:val="13"/>
              </w:rPr>
            </w:pPr>
          </w:p>
          <w:p w14:paraId="63D7344D" w14:textId="77777777" w:rsidR="00852A8B" w:rsidRDefault="00B27CD6">
            <w:pPr>
              <w:widowControl w:val="0"/>
              <w:autoSpaceDE w:val="0"/>
              <w:autoSpaceDN w:val="0"/>
              <w:adjustRightInd w:val="0"/>
              <w:spacing w:after="0" w:line="240" w:lineRule="auto"/>
              <w:ind w:left="456" w:right="432"/>
              <w:jc w:val="center"/>
              <w:rPr>
                <w:rFonts w:ascii="Times New Roman" w:hAnsi="Times New Roman" w:cs="Times New Roman"/>
                <w:color w:val="000000"/>
                <w:sz w:val="28"/>
                <w:szCs w:val="28"/>
              </w:rPr>
            </w:pP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p>
          <w:p w14:paraId="51FE47D0" w14:textId="77777777" w:rsidR="00852A8B" w:rsidRDefault="00B27CD6">
            <w:pPr>
              <w:widowControl w:val="0"/>
              <w:autoSpaceDE w:val="0"/>
              <w:autoSpaceDN w:val="0"/>
              <w:adjustRightInd w:val="0"/>
              <w:spacing w:after="0" w:line="240" w:lineRule="auto"/>
              <w:ind w:left="685" w:right="660"/>
              <w:jc w:val="center"/>
              <w:rPr>
                <w:rFonts w:ascii="Times New Roman" w:hAnsi="Times New Roman" w:cs="Times New Roman"/>
                <w:sz w:val="24"/>
                <w:szCs w:val="24"/>
              </w:rPr>
            </w:pP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d</w:t>
            </w:r>
          </w:p>
        </w:tc>
      </w:tr>
      <w:tr w:rsidR="00134E07" w14:paraId="32DD6E3D" w14:textId="77777777" w:rsidTr="008E2A37">
        <w:trPr>
          <w:trHeight w:hRule="exact" w:val="1421"/>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5AF7F30"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8AF22AB"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41D19F83"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21E13092"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eastAsia="Times New Roman" w:hAnsi="Times New Roman" w:cs="Times New Roman"/>
                <w:sz w:val="24"/>
                <w:szCs w:val="24"/>
                <w:lang w:bidi="ar-IQ"/>
              </w:rPr>
              <w:t>Introduction</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57110B8F" w14:textId="77777777" w:rsidR="00134E07" w:rsidRPr="00134E07" w:rsidRDefault="00134E07" w:rsidP="00134E07">
            <w:pPr>
              <w:widowControl w:val="0"/>
              <w:autoSpaceDE w:val="0"/>
              <w:autoSpaceDN w:val="0"/>
              <w:adjustRightInd w:val="0"/>
              <w:spacing w:after="0" w:line="240" w:lineRule="auto"/>
              <w:rPr>
                <w:rFonts w:asciiTheme="majorBidi" w:hAnsiTheme="majorBidi" w:cstheme="majorBidi"/>
                <w:sz w:val="24"/>
                <w:szCs w:val="24"/>
              </w:rPr>
            </w:pPr>
            <w:r>
              <w:t xml:space="preserve"> </w:t>
            </w:r>
            <w:r w:rsidRPr="00134E07">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3F54178"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761DD52F" w14:textId="77777777" w:rsidTr="008E2A37">
        <w:trPr>
          <w:trHeight w:hRule="exact" w:val="1099"/>
        </w:trPr>
        <w:tc>
          <w:tcPr>
            <w:tcW w:w="1087" w:type="dxa"/>
            <w:tcBorders>
              <w:top w:val="single" w:sz="8" w:space="0" w:color="4F81BC"/>
              <w:left w:val="single" w:sz="8" w:space="0" w:color="4F81BC"/>
              <w:bottom w:val="single" w:sz="8" w:space="0" w:color="4F81BC"/>
              <w:right w:val="single" w:sz="8" w:space="0" w:color="4F81BC"/>
            </w:tcBorders>
            <w:shd w:val="clear" w:color="auto" w:fill="D2DFED"/>
          </w:tcPr>
          <w:p w14:paraId="73DAE53C"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F992F26"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D2DFED"/>
          </w:tcPr>
          <w:p w14:paraId="22B2A47D"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A5D2787"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eastAsia="Times New Roman" w:hAnsi="Times New Roman" w:cs="Times New Roman"/>
                <w:sz w:val="24"/>
                <w:szCs w:val="24"/>
                <w:lang w:bidi="ar-IQ"/>
              </w:rPr>
              <w:t>Porous media characteristics</w:t>
            </w:r>
          </w:p>
        </w:tc>
        <w:tc>
          <w:tcPr>
            <w:tcW w:w="1813" w:type="dxa"/>
            <w:tcBorders>
              <w:top w:val="single" w:sz="8" w:space="0" w:color="4F81BC"/>
              <w:left w:val="single" w:sz="8" w:space="0" w:color="4F81BC"/>
              <w:bottom w:val="single" w:sz="8" w:space="0" w:color="4F81BC"/>
              <w:right w:val="single" w:sz="8" w:space="0" w:color="4F81BC"/>
            </w:tcBorders>
            <w:shd w:val="clear" w:color="auto" w:fill="D2DFED"/>
          </w:tcPr>
          <w:p w14:paraId="22C230E6"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EDAACA4"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5691A218" w14:textId="77777777" w:rsidTr="008E2A37">
        <w:trPr>
          <w:trHeight w:hRule="exact" w:val="1733"/>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1886275"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8362269"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6FD2CC04"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4E9A64D"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eastAsia="Times New Roman" w:hAnsi="Times New Roman" w:cs="Times New Roman"/>
                <w:sz w:val="24"/>
                <w:szCs w:val="24"/>
                <w:lang w:bidi="ar-IQ"/>
              </w:rPr>
              <w:t>Porous media characteristic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129D7A5E"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E6C29F0"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0F469770" w14:textId="77777777" w:rsidTr="008E2A37">
        <w:trPr>
          <w:trHeight w:hRule="exact" w:val="1108"/>
        </w:trPr>
        <w:tc>
          <w:tcPr>
            <w:tcW w:w="1087" w:type="dxa"/>
            <w:tcBorders>
              <w:top w:val="single" w:sz="8" w:space="0" w:color="4F81BC"/>
              <w:left w:val="single" w:sz="8" w:space="0" w:color="4F81BC"/>
              <w:bottom w:val="single" w:sz="8" w:space="0" w:color="4F81BC"/>
              <w:right w:val="single" w:sz="8" w:space="0" w:color="4F81BC"/>
            </w:tcBorders>
            <w:shd w:val="clear" w:color="auto" w:fill="D2DFED"/>
          </w:tcPr>
          <w:p w14:paraId="2C045E9E"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3EAE9C74"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D2DFED"/>
          </w:tcPr>
          <w:p w14:paraId="4BB4EBCD"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76C6F342"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hAnsi="Times New Roman" w:cs="Times New Roman"/>
                <w:sz w:val="24"/>
                <w:szCs w:val="24"/>
              </w:rPr>
              <w:t>Groundwater definition</w:t>
            </w:r>
          </w:p>
        </w:tc>
        <w:tc>
          <w:tcPr>
            <w:tcW w:w="1813" w:type="dxa"/>
            <w:tcBorders>
              <w:top w:val="single" w:sz="8" w:space="0" w:color="4F81BC"/>
              <w:left w:val="single" w:sz="8" w:space="0" w:color="4F81BC"/>
              <w:bottom w:val="single" w:sz="8" w:space="0" w:color="4F81BC"/>
              <w:right w:val="single" w:sz="8" w:space="0" w:color="4F81BC"/>
            </w:tcBorders>
            <w:shd w:val="clear" w:color="auto" w:fill="D2DFED"/>
          </w:tcPr>
          <w:p w14:paraId="496F185F"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606D5D8"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5E023ECF" w14:textId="77777777" w:rsidTr="008E2A37">
        <w:trPr>
          <w:trHeight w:hRule="exact" w:val="1424"/>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22C609B"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B82E7A3"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07FD1D14"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45138F9"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hAnsi="Times New Roman" w:cs="Times New Roman"/>
                <w:sz w:val="24"/>
                <w:szCs w:val="24"/>
              </w:rPr>
              <w:t>Darcy’s Law</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0B035E7C"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B4C6D1A"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6E0E488A" w14:textId="77777777" w:rsidTr="008E2A37">
        <w:trPr>
          <w:trHeight w:hRule="exact" w:val="947"/>
        </w:trPr>
        <w:tc>
          <w:tcPr>
            <w:tcW w:w="1087" w:type="dxa"/>
            <w:tcBorders>
              <w:top w:val="single" w:sz="8" w:space="0" w:color="4F81BC"/>
              <w:left w:val="single" w:sz="8" w:space="0" w:color="4F81BC"/>
              <w:bottom w:val="single" w:sz="8" w:space="0" w:color="4F81BC"/>
              <w:right w:val="single" w:sz="8" w:space="0" w:color="4F81BC"/>
            </w:tcBorders>
            <w:shd w:val="clear" w:color="auto" w:fill="D2DFED"/>
          </w:tcPr>
          <w:p w14:paraId="1730662A"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6</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36CC205E"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D2DFED"/>
          </w:tcPr>
          <w:p w14:paraId="50027816"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9C5B7D7" w14:textId="77777777" w:rsidR="00134E07" w:rsidRPr="00134E07" w:rsidRDefault="00134E07" w:rsidP="00134E07">
            <w:pPr>
              <w:widowControl w:val="0"/>
              <w:autoSpaceDE w:val="0"/>
              <w:autoSpaceDN w:val="0"/>
              <w:adjustRightInd w:val="0"/>
              <w:spacing w:after="0" w:line="240" w:lineRule="auto"/>
              <w:jc w:val="both"/>
              <w:rPr>
                <w:rFonts w:ascii="Times New Roman" w:hAnsi="Times New Roman" w:cs="Times New Roman"/>
                <w:sz w:val="24"/>
                <w:szCs w:val="24"/>
              </w:rPr>
            </w:pPr>
            <w:r w:rsidRPr="00134E07">
              <w:rPr>
                <w:rFonts w:ascii="Times New Roman" w:hAnsi="Times New Roman" w:cs="Times New Roman"/>
                <w:sz w:val="24"/>
                <w:szCs w:val="24"/>
              </w:rPr>
              <w:t>Darcy’s Law</w:t>
            </w:r>
          </w:p>
        </w:tc>
        <w:tc>
          <w:tcPr>
            <w:tcW w:w="1813" w:type="dxa"/>
            <w:tcBorders>
              <w:top w:val="single" w:sz="8" w:space="0" w:color="4F81BC"/>
              <w:left w:val="single" w:sz="8" w:space="0" w:color="4F81BC"/>
              <w:bottom w:val="single" w:sz="8" w:space="0" w:color="4F81BC"/>
              <w:right w:val="single" w:sz="8" w:space="0" w:color="4F81BC"/>
            </w:tcBorders>
            <w:shd w:val="clear" w:color="auto" w:fill="D2DFED"/>
          </w:tcPr>
          <w:p w14:paraId="012A7067"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426C2DC"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5AC25D57" w14:textId="77777777" w:rsidTr="008E2A37">
        <w:trPr>
          <w:trHeight w:hRule="exact" w:val="961"/>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3501BA8A"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7</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E5E02E5"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17A1DEF7"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7F3600E" w14:textId="77777777" w:rsidR="00134E07" w:rsidRPr="00134E07" w:rsidRDefault="00134E07" w:rsidP="00134E07">
            <w:pPr>
              <w:widowControl w:val="0"/>
              <w:autoSpaceDE w:val="0"/>
              <w:autoSpaceDN w:val="0"/>
              <w:adjustRightInd w:val="0"/>
              <w:spacing w:after="0" w:line="240" w:lineRule="auto"/>
              <w:jc w:val="both"/>
              <w:rPr>
                <w:rFonts w:ascii="Times New Roman" w:hAnsi="Times New Roman" w:cs="Times New Roman"/>
                <w:sz w:val="24"/>
                <w:szCs w:val="24"/>
              </w:rPr>
            </w:pPr>
            <w:r w:rsidRPr="00134E07">
              <w:rPr>
                <w:rFonts w:ascii="Times New Roman" w:hAnsi="Times New Roman" w:cs="Times New Roman"/>
                <w:sz w:val="24"/>
                <w:szCs w:val="24"/>
              </w:rPr>
              <w:t>Darcy’s Law</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0EB8C704"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1B79455"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60515B02" w14:textId="77777777" w:rsidTr="008E2A37">
        <w:trPr>
          <w:trHeight w:hRule="exact" w:val="1099"/>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D83B1FD"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8</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0501983"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4BEFB84A"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67DD8E8"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eastAsia="Times New Roman" w:hAnsi="Times New Roman" w:cs="Times New Roman"/>
                <w:sz w:val="24"/>
                <w:szCs w:val="24"/>
                <w:lang w:bidi="ar-IQ"/>
              </w:rPr>
              <w:t>Aquifer system</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64F716F1"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76381382"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2F39A33F" w14:textId="77777777" w:rsidTr="008E2A37">
        <w:trPr>
          <w:trHeight w:hRule="exact" w:val="1608"/>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C1D5470"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9</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C3D1810"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4ED113AD"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5ECA30C"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eastAsia="Times New Roman" w:hAnsi="Times New Roman" w:cs="Times New Roman"/>
                <w:sz w:val="24"/>
                <w:szCs w:val="24"/>
                <w:lang w:bidi="ar-IQ"/>
              </w:rPr>
              <w:t>Aquifer system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2237DCFA"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4251F96"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68E5895A" w14:textId="77777777" w:rsidTr="008E2A37">
        <w:trPr>
          <w:trHeight w:hRule="exact" w:val="1303"/>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513874FD"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DECE439"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03FC6881"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541D1D7"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eastAsia="Times New Roman" w:hAnsi="Times New Roman" w:cs="Times New Roman"/>
                <w:sz w:val="24"/>
                <w:szCs w:val="24"/>
                <w:lang w:bidi="ar-IQ"/>
              </w:rPr>
              <w:t>General flow equation and its solution</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491BE8B1"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EBAA1FF"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720F47A4" w14:textId="77777777" w:rsidTr="008E2A37">
        <w:trPr>
          <w:trHeight w:hRule="exact" w:val="1243"/>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8D33A1B"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A68F3AD"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575913D4"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F5AA002"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eastAsia="Times New Roman" w:hAnsi="Times New Roman" w:cs="Times New Roman"/>
                <w:sz w:val="24"/>
                <w:szCs w:val="24"/>
                <w:lang w:bidi="ar-IQ"/>
              </w:rPr>
              <w:t>General flow equation and its solution</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22B92719"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41DB0AA"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0DDB69CF" w14:textId="77777777" w:rsidTr="008E2A37">
        <w:trPr>
          <w:trHeight w:hRule="exact" w:val="1260"/>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F3C4F45"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2</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57B9EB19"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127D008A"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08A7B88"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eastAsia="Times New Roman" w:hAnsi="Times New Roman" w:cs="Times New Roman"/>
                <w:sz w:val="24"/>
                <w:szCs w:val="24"/>
                <w:lang w:bidi="ar-IQ"/>
              </w:rPr>
              <w:t>General flow equation and its solution</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3BB20299"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71A7A87"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4412B3F2" w14:textId="77777777" w:rsidTr="008E2A37">
        <w:trPr>
          <w:trHeight w:hRule="exact" w:val="1104"/>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3576D8BB"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3</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B65500E"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68BD05EC"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6990A99"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eastAsia="Times New Roman" w:hAnsi="Times New Roman" w:cs="Times New Roman"/>
                <w:sz w:val="24"/>
                <w:szCs w:val="24"/>
                <w:lang w:bidi="ar-IQ"/>
              </w:rPr>
              <w:t>General flow equation</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28385D96"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56AFA58"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41842530" w14:textId="77777777" w:rsidTr="008E2A37">
        <w:trPr>
          <w:trHeight w:hRule="exact" w:val="1160"/>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C8E2AAD"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4</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507E792"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6B4B92C5"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D4A7B63"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hAnsi="Times New Roman" w:cs="Times New Roman"/>
                <w:sz w:val="24"/>
                <w:szCs w:val="24"/>
              </w:rPr>
              <w:t>Steady radial flow to a well</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3D6C6D7E"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3B13D2A"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723BE655"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5936D5F"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5</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3D77B34"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7C9E3B60"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D58C8A3"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hAnsi="Times New Roman" w:cs="Times New Roman"/>
                <w:sz w:val="24"/>
                <w:szCs w:val="24"/>
              </w:rPr>
              <w:t>Steady radial flow to a well</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3215EB4F"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DF1043A" w14:textId="77777777" w:rsidR="00134E07" w:rsidRDefault="00134E07" w:rsidP="00134E0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uestions during the lectures ,quiz, exam, present in the class</w:t>
            </w:r>
          </w:p>
        </w:tc>
      </w:tr>
      <w:tr w:rsidR="00134E07" w14:paraId="6D5DCBEC"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F002CBB"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16</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4C10AD4"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3CC93B76"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EFAEC8C"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hAnsi="Times New Roman" w:cs="Times New Roman"/>
                <w:sz w:val="24"/>
                <w:szCs w:val="24"/>
              </w:rPr>
              <w:t>Steady radial flow to a well</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4B515FB2"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BD10948" w14:textId="77777777" w:rsidR="00134E07" w:rsidRDefault="00134E07" w:rsidP="00134E07">
            <w:r w:rsidRPr="005B2419">
              <w:rPr>
                <w:rFonts w:ascii="Times New Roman" w:hAnsi="Times New Roman" w:cs="Times New Roman"/>
                <w:sz w:val="24"/>
                <w:szCs w:val="24"/>
              </w:rPr>
              <w:t>Questions during the lectures ,quiz, exam, present in the class</w:t>
            </w:r>
          </w:p>
        </w:tc>
      </w:tr>
      <w:tr w:rsidR="00134E07" w14:paraId="71156B0B"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265027D"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17</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381D42A9"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559331A6"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AE4887F"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hAnsi="Times New Roman" w:cs="Times New Roman"/>
                <w:sz w:val="24"/>
                <w:szCs w:val="24"/>
              </w:rPr>
              <w:t>Hydraulic parameters measuremen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7C5525C8"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9976BF4" w14:textId="77777777" w:rsidR="00134E07" w:rsidRDefault="00134E07" w:rsidP="00134E07">
            <w:r w:rsidRPr="005B2419">
              <w:rPr>
                <w:rFonts w:ascii="Times New Roman" w:hAnsi="Times New Roman" w:cs="Times New Roman"/>
                <w:sz w:val="24"/>
                <w:szCs w:val="24"/>
              </w:rPr>
              <w:t>Questions during the lectures ,quiz, exam, present in the class</w:t>
            </w:r>
          </w:p>
        </w:tc>
      </w:tr>
      <w:tr w:rsidR="00134E07" w14:paraId="0F174CDD"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5DB88B6A"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18</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BC95C9E"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46F2DD95"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E2B8234"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hAnsi="Times New Roman" w:cs="Times New Roman"/>
                <w:sz w:val="24"/>
                <w:szCs w:val="24"/>
              </w:rPr>
              <w:t>Hydraulic parameters measurement</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162F065F"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25141932" w14:textId="77777777" w:rsidR="00134E07" w:rsidRDefault="00134E07" w:rsidP="00134E07">
            <w:r w:rsidRPr="005B2419">
              <w:rPr>
                <w:rFonts w:ascii="Times New Roman" w:hAnsi="Times New Roman" w:cs="Times New Roman"/>
                <w:sz w:val="24"/>
                <w:szCs w:val="24"/>
              </w:rPr>
              <w:t>Questions during the lectures ,quiz, exam, present in the class</w:t>
            </w:r>
          </w:p>
        </w:tc>
      </w:tr>
      <w:tr w:rsidR="00134E07" w14:paraId="31BD8559"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BEC6885"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19</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7726C91"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4BBBBDA2"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7C66CA36"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hAnsi="Times New Roman" w:cs="Times New Roman"/>
                <w:sz w:val="24"/>
                <w:szCs w:val="24"/>
              </w:rPr>
              <w:t>Groundwater contamination</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0E687C12"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96C7B28" w14:textId="77777777" w:rsidR="00134E07" w:rsidRDefault="00134E07" w:rsidP="00134E07">
            <w:r w:rsidRPr="005B2419">
              <w:rPr>
                <w:rFonts w:ascii="Times New Roman" w:hAnsi="Times New Roman" w:cs="Times New Roman"/>
                <w:sz w:val="24"/>
                <w:szCs w:val="24"/>
              </w:rPr>
              <w:t>Questions during the lectures ,quiz, exam, present in the class</w:t>
            </w:r>
          </w:p>
        </w:tc>
      </w:tr>
      <w:tr w:rsidR="00134E07" w14:paraId="671B5C46"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4EB17CAD"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20</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A08CE6B"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0EE3A2FC"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DF0554B"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hAnsi="Times New Roman" w:cs="Times New Roman"/>
                <w:sz w:val="24"/>
                <w:szCs w:val="24"/>
              </w:rPr>
              <w:t>Groundwater contamination</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1804FD7C"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27D2C5B" w14:textId="77777777" w:rsidR="00134E07" w:rsidRDefault="00134E07" w:rsidP="00134E07">
            <w:r w:rsidRPr="005B2419">
              <w:rPr>
                <w:rFonts w:ascii="Times New Roman" w:hAnsi="Times New Roman" w:cs="Times New Roman"/>
                <w:sz w:val="24"/>
                <w:szCs w:val="24"/>
              </w:rPr>
              <w:t>Questions during the lectures ,quiz, exam, present in the class</w:t>
            </w:r>
          </w:p>
        </w:tc>
      </w:tr>
      <w:tr w:rsidR="00134E07" w14:paraId="111C09A7"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FAFD2A2"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21</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3730453A"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51DC9AA3"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7252D85" w14:textId="77777777" w:rsidR="00134E07" w:rsidRP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sidRPr="00134E07">
              <w:rPr>
                <w:rFonts w:ascii="Times New Roman" w:hAnsi="Times New Roman" w:cs="Times New Roman"/>
                <w:sz w:val="24"/>
                <w:szCs w:val="24"/>
              </w:rPr>
              <w:t>Ground water remedial technologie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084FF3AD"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7E43FBB3" w14:textId="77777777" w:rsidR="00134E07" w:rsidRDefault="00134E07" w:rsidP="00134E07">
            <w:r w:rsidRPr="005B2419">
              <w:rPr>
                <w:rFonts w:ascii="Times New Roman" w:hAnsi="Times New Roman" w:cs="Times New Roman"/>
                <w:sz w:val="24"/>
                <w:szCs w:val="24"/>
              </w:rPr>
              <w:t>Questions during the lectures ,quiz, exam, present in the class</w:t>
            </w:r>
          </w:p>
        </w:tc>
      </w:tr>
      <w:tr w:rsidR="00134E07" w14:paraId="00E79FAF"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BAAF673"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lastRenderedPageBreak/>
              <w:t>22</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8BD8F1D" w14:textId="77777777" w:rsidR="00134E07" w:rsidRDefault="00134E07" w:rsidP="00134E07">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4B2836C2" w14:textId="77777777" w:rsidR="00134E07" w:rsidRDefault="00134E07" w:rsidP="00134E07">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0C9878B" w14:textId="77777777" w:rsidR="00134E07" w:rsidRPr="00134E07" w:rsidRDefault="00581B9C" w:rsidP="00134E07">
            <w:pPr>
              <w:widowControl w:val="0"/>
              <w:autoSpaceDE w:val="0"/>
              <w:autoSpaceDN w:val="0"/>
              <w:adjustRightInd w:val="0"/>
              <w:spacing w:after="0" w:line="240" w:lineRule="auto"/>
              <w:rPr>
                <w:rFonts w:ascii="Times New Roman" w:hAnsi="Times New Roman" w:cs="Times New Roman"/>
                <w:sz w:val="24"/>
                <w:szCs w:val="24"/>
              </w:rPr>
            </w:pPr>
            <w:r w:rsidRPr="00581B9C">
              <w:rPr>
                <w:rFonts w:ascii="Times New Roman" w:hAnsi="Times New Roman" w:cs="Times New Roman"/>
                <w:sz w:val="24"/>
                <w:szCs w:val="24"/>
              </w:rPr>
              <w:t>Ground water remedial technologie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2E61BBE2" w14:textId="77777777" w:rsidR="00134E07" w:rsidRDefault="00134E07" w:rsidP="00134E07">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7671A584" w14:textId="77777777" w:rsidR="00134E07" w:rsidRDefault="00134E07" w:rsidP="00134E07">
            <w:r w:rsidRPr="005B2419">
              <w:rPr>
                <w:rFonts w:ascii="Times New Roman" w:hAnsi="Times New Roman" w:cs="Times New Roman"/>
                <w:sz w:val="24"/>
                <w:szCs w:val="24"/>
              </w:rPr>
              <w:t>Questions during the lectures ,quiz, exam, present in the class</w:t>
            </w:r>
          </w:p>
        </w:tc>
      </w:tr>
      <w:tr w:rsidR="00581B9C" w14:paraId="19BFED56"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50E5B140"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23</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16CDB254" w14:textId="77777777" w:rsidR="00581B9C" w:rsidRDefault="00581B9C" w:rsidP="00581B9C">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6C3F09CB"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967A350"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sidRPr="00581B9C">
              <w:rPr>
                <w:rFonts w:ascii="Times New Roman" w:hAnsi="Times New Roman" w:cs="Times New Roman"/>
                <w:sz w:val="24"/>
                <w:szCs w:val="24"/>
              </w:rPr>
              <w:t>Ground water remedial technologie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27F10390" w14:textId="77777777" w:rsidR="00581B9C" w:rsidRDefault="00581B9C" w:rsidP="00581B9C">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4227A6F" w14:textId="77777777" w:rsidR="00581B9C" w:rsidRDefault="00581B9C" w:rsidP="00581B9C">
            <w:r w:rsidRPr="005B2419">
              <w:rPr>
                <w:rFonts w:ascii="Times New Roman" w:hAnsi="Times New Roman" w:cs="Times New Roman"/>
                <w:sz w:val="24"/>
                <w:szCs w:val="24"/>
              </w:rPr>
              <w:t>Questions during the lectures ,quiz, exam, present in the class</w:t>
            </w:r>
          </w:p>
        </w:tc>
      </w:tr>
      <w:tr w:rsidR="00581B9C" w14:paraId="67F79E53"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300BD21"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24</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E64805D" w14:textId="77777777" w:rsidR="00581B9C" w:rsidRDefault="00581B9C" w:rsidP="00581B9C">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709D66D8"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17F5E6F" w14:textId="77777777" w:rsidR="00581B9C" w:rsidRP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sidRPr="00581B9C">
              <w:rPr>
                <w:rFonts w:ascii="Times New Roman" w:hAnsi="Times New Roman" w:cs="Times New Roman"/>
                <w:sz w:val="24"/>
                <w:szCs w:val="24"/>
              </w:rPr>
              <w:t>Transport of contaminants in pours’ media</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6E56ACCD" w14:textId="77777777" w:rsidR="00581B9C" w:rsidRDefault="00581B9C" w:rsidP="00581B9C">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E302492" w14:textId="77777777" w:rsidR="00581B9C" w:rsidRDefault="00581B9C" w:rsidP="00581B9C">
            <w:r w:rsidRPr="005B2419">
              <w:rPr>
                <w:rFonts w:ascii="Times New Roman" w:hAnsi="Times New Roman" w:cs="Times New Roman"/>
                <w:sz w:val="24"/>
                <w:szCs w:val="24"/>
              </w:rPr>
              <w:t>Questions during the lectures ,quiz, exam, present in the class</w:t>
            </w:r>
          </w:p>
        </w:tc>
      </w:tr>
      <w:tr w:rsidR="00581B9C" w14:paraId="53EDDEB1"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181B337"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25</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7C50F63" w14:textId="77777777" w:rsidR="00581B9C" w:rsidRDefault="00581B9C" w:rsidP="00581B9C">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2DEC0A9A"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35F9447" w14:textId="77777777" w:rsidR="00581B9C" w:rsidRP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sidRPr="00581B9C">
              <w:rPr>
                <w:rFonts w:ascii="Times New Roman" w:hAnsi="Times New Roman" w:cs="Times New Roman"/>
                <w:sz w:val="24"/>
                <w:szCs w:val="24"/>
              </w:rPr>
              <w:t>Transport of contaminants in pours’ media</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14C85BEF" w14:textId="77777777" w:rsidR="00581B9C" w:rsidRDefault="00581B9C" w:rsidP="00581B9C">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57BA821" w14:textId="77777777" w:rsidR="00581B9C" w:rsidRDefault="00581B9C" w:rsidP="00581B9C">
            <w:r w:rsidRPr="005B2419">
              <w:rPr>
                <w:rFonts w:ascii="Times New Roman" w:hAnsi="Times New Roman" w:cs="Times New Roman"/>
                <w:sz w:val="24"/>
                <w:szCs w:val="24"/>
              </w:rPr>
              <w:t>Questions during the lectures ,quiz, exam, present in the class</w:t>
            </w:r>
          </w:p>
        </w:tc>
      </w:tr>
      <w:tr w:rsidR="00581B9C" w14:paraId="05FE3BDA"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7850AEF"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26</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6015C78" w14:textId="77777777" w:rsidR="00581B9C" w:rsidRDefault="00581B9C" w:rsidP="00581B9C">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2D456C25"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B52875B" w14:textId="77777777" w:rsidR="00581B9C" w:rsidRP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sidRPr="00581B9C">
              <w:rPr>
                <w:rFonts w:ascii="Times New Roman" w:eastAsia="Times New Roman" w:hAnsi="Times New Roman" w:cs="Times New Roman"/>
                <w:sz w:val="24"/>
                <w:szCs w:val="24"/>
                <w:lang w:bidi="ar-IQ"/>
              </w:rPr>
              <w:t>Advection dispersion relation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081F8594" w14:textId="77777777" w:rsidR="00581B9C" w:rsidRDefault="00581B9C" w:rsidP="00581B9C">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3C54383C" w14:textId="77777777" w:rsidR="00581B9C" w:rsidRDefault="00581B9C" w:rsidP="00581B9C">
            <w:r w:rsidRPr="005B2419">
              <w:rPr>
                <w:rFonts w:ascii="Times New Roman" w:hAnsi="Times New Roman" w:cs="Times New Roman"/>
                <w:sz w:val="24"/>
                <w:szCs w:val="24"/>
              </w:rPr>
              <w:t>Questions during the lectures ,quiz, exam, present in the class</w:t>
            </w:r>
          </w:p>
        </w:tc>
      </w:tr>
      <w:tr w:rsidR="00581B9C" w14:paraId="7FF87D3D"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054ADCCF"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27</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405B709" w14:textId="77777777" w:rsidR="00581B9C" w:rsidRDefault="00581B9C" w:rsidP="00581B9C">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0A4B92D7"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04CE8EC" w14:textId="77777777" w:rsidR="00581B9C" w:rsidRP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sidRPr="00581B9C">
              <w:rPr>
                <w:rFonts w:ascii="Times New Roman" w:hAnsi="Times New Roman" w:cs="Times New Roman"/>
                <w:sz w:val="24"/>
                <w:szCs w:val="24"/>
              </w:rPr>
              <w:t>Advection dispersion relation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71905CA7" w14:textId="77777777" w:rsidR="00581B9C" w:rsidRDefault="00581B9C" w:rsidP="00581B9C">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A3F7857" w14:textId="77777777" w:rsidR="00581B9C" w:rsidRDefault="00581B9C" w:rsidP="00581B9C">
            <w:r w:rsidRPr="005B2419">
              <w:rPr>
                <w:rFonts w:ascii="Times New Roman" w:hAnsi="Times New Roman" w:cs="Times New Roman"/>
                <w:sz w:val="24"/>
                <w:szCs w:val="24"/>
              </w:rPr>
              <w:t>Questions during the lectures ,quiz, exam, present in the class</w:t>
            </w:r>
          </w:p>
        </w:tc>
      </w:tr>
      <w:tr w:rsidR="00581B9C" w14:paraId="269C5F4C"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7AE992FB"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28</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6DB890E8" w14:textId="77777777" w:rsidR="00581B9C" w:rsidRDefault="00581B9C" w:rsidP="00581B9C">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5C9BF982"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66BFD959" w14:textId="77777777" w:rsidR="00581B9C" w:rsidRP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sidRPr="00581B9C">
              <w:rPr>
                <w:rFonts w:ascii="Times New Roman" w:eastAsia="Times New Roman" w:hAnsi="Times New Roman" w:cs="Times New Roman"/>
                <w:sz w:val="24"/>
                <w:szCs w:val="24"/>
                <w:lang w:bidi="ar-IQ"/>
              </w:rPr>
              <w:t>Advection dispersion relation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69022577" w14:textId="77777777" w:rsidR="00581B9C" w:rsidRDefault="00581B9C" w:rsidP="00581B9C">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126422EB" w14:textId="77777777" w:rsidR="00581B9C" w:rsidRDefault="00581B9C" w:rsidP="00581B9C">
            <w:r w:rsidRPr="005B2419">
              <w:rPr>
                <w:rFonts w:ascii="Times New Roman" w:hAnsi="Times New Roman" w:cs="Times New Roman"/>
                <w:sz w:val="24"/>
                <w:szCs w:val="24"/>
              </w:rPr>
              <w:t>Questions during the lectures ,quiz, exam, present in the class</w:t>
            </w:r>
          </w:p>
        </w:tc>
      </w:tr>
      <w:tr w:rsidR="00581B9C" w14:paraId="6C1E3C0F"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5800BCDA"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29</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F59D3A8" w14:textId="77777777" w:rsidR="00581B9C" w:rsidRDefault="00581B9C" w:rsidP="00581B9C">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2419B36B"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904CC1E" w14:textId="77777777" w:rsidR="00581B9C" w:rsidRP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sidRPr="00581B9C">
              <w:rPr>
                <w:rFonts w:ascii="Times New Roman" w:eastAsia="Times New Roman" w:hAnsi="Times New Roman" w:cs="Times New Roman"/>
                <w:sz w:val="24"/>
                <w:szCs w:val="24"/>
                <w:lang w:bidi="ar-IQ"/>
              </w:rPr>
              <w:t>Advection dispersion relation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18174FE0" w14:textId="77777777" w:rsidR="00581B9C" w:rsidRDefault="00581B9C" w:rsidP="00581B9C">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516007F6" w14:textId="77777777" w:rsidR="00581B9C" w:rsidRDefault="00581B9C" w:rsidP="00581B9C">
            <w:r w:rsidRPr="005B2419">
              <w:rPr>
                <w:rFonts w:ascii="Times New Roman" w:hAnsi="Times New Roman" w:cs="Times New Roman"/>
                <w:sz w:val="24"/>
                <w:szCs w:val="24"/>
              </w:rPr>
              <w:t>Questions during the lectures ,quiz, exam, present in the class</w:t>
            </w:r>
          </w:p>
        </w:tc>
      </w:tr>
      <w:tr w:rsidR="00581B9C" w14:paraId="1B549323" w14:textId="77777777" w:rsidTr="008E2A37">
        <w:trPr>
          <w:trHeight w:hRule="exact" w:val="836"/>
        </w:trPr>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5EF30787"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4"/>
                <w:szCs w:val="24"/>
                <w:rtl/>
              </w:rPr>
              <w:t>30</w:t>
            </w:r>
          </w:p>
        </w:tc>
        <w:tc>
          <w:tcPr>
            <w:tcW w:w="1087" w:type="dxa"/>
            <w:tcBorders>
              <w:top w:val="single" w:sz="8" w:space="0" w:color="4F81BC"/>
              <w:left w:val="single" w:sz="8" w:space="0" w:color="4F81BC"/>
              <w:bottom w:val="single" w:sz="8" w:space="0" w:color="4F81BC"/>
              <w:right w:val="single" w:sz="8" w:space="0" w:color="4F81BC"/>
            </w:tcBorders>
            <w:shd w:val="clear" w:color="auto" w:fill="A7BEDE"/>
          </w:tcPr>
          <w:p w14:paraId="2C74BE74" w14:textId="77777777" w:rsidR="00581B9C" w:rsidRDefault="00581B9C" w:rsidP="00581B9C">
            <w:r w:rsidRPr="00E55EDA">
              <w:rPr>
                <w:rFonts w:ascii="Times New Roman" w:hAnsi="Times New Roman" w:cs="Times New Roman" w:hint="cs"/>
                <w:sz w:val="24"/>
                <w:szCs w:val="24"/>
                <w:rtl/>
              </w:rPr>
              <w:t>2</w:t>
            </w:r>
          </w:p>
        </w:tc>
        <w:tc>
          <w:tcPr>
            <w:tcW w:w="1088" w:type="dxa"/>
            <w:tcBorders>
              <w:top w:val="single" w:sz="8" w:space="0" w:color="4F81BC"/>
              <w:left w:val="single" w:sz="8" w:space="0" w:color="4F81BC"/>
              <w:bottom w:val="single" w:sz="8" w:space="0" w:color="4F81BC"/>
              <w:right w:val="single" w:sz="8" w:space="0" w:color="4F81BC"/>
            </w:tcBorders>
            <w:shd w:val="clear" w:color="auto" w:fill="A7BEDE"/>
          </w:tcPr>
          <w:p w14:paraId="15BB3E03" w14:textId="77777777" w:rsid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4B46B2B6" w14:textId="77777777" w:rsidR="00581B9C" w:rsidRPr="00581B9C" w:rsidRDefault="00581B9C" w:rsidP="00581B9C">
            <w:pPr>
              <w:widowControl w:val="0"/>
              <w:autoSpaceDE w:val="0"/>
              <w:autoSpaceDN w:val="0"/>
              <w:adjustRightInd w:val="0"/>
              <w:spacing w:after="0" w:line="240" w:lineRule="auto"/>
              <w:rPr>
                <w:rFonts w:ascii="Times New Roman" w:hAnsi="Times New Roman" w:cs="Times New Roman"/>
                <w:sz w:val="24"/>
                <w:szCs w:val="24"/>
              </w:rPr>
            </w:pPr>
            <w:r w:rsidRPr="00581B9C">
              <w:rPr>
                <w:rFonts w:ascii="Times New Roman" w:eastAsia="Times New Roman" w:hAnsi="Times New Roman" w:cs="Times New Roman"/>
                <w:sz w:val="24"/>
                <w:szCs w:val="24"/>
                <w:lang w:bidi="ar-IQ"/>
              </w:rPr>
              <w:t>Advection dispersion relations</w:t>
            </w:r>
          </w:p>
        </w:tc>
        <w:tc>
          <w:tcPr>
            <w:tcW w:w="1813" w:type="dxa"/>
            <w:tcBorders>
              <w:top w:val="single" w:sz="8" w:space="0" w:color="4F81BC"/>
              <w:left w:val="single" w:sz="8" w:space="0" w:color="4F81BC"/>
              <w:bottom w:val="single" w:sz="8" w:space="0" w:color="4F81BC"/>
              <w:right w:val="single" w:sz="8" w:space="0" w:color="4F81BC"/>
            </w:tcBorders>
            <w:shd w:val="clear" w:color="auto" w:fill="A7BEDE"/>
          </w:tcPr>
          <w:p w14:paraId="7242BDBD" w14:textId="77777777" w:rsidR="00581B9C" w:rsidRDefault="00581B9C" w:rsidP="00581B9C">
            <w:r w:rsidRPr="00FC2FC2">
              <w:rPr>
                <w:rFonts w:asciiTheme="majorBidi" w:hAnsiTheme="majorBidi" w:cstheme="majorBidi"/>
                <w:sz w:val="24"/>
                <w:szCs w:val="24"/>
              </w:rPr>
              <w:t>Electronic</w:t>
            </w:r>
          </w:p>
        </w:tc>
        <w:tc>
          <w:tcPr>
            <w:tcW w:w="2355" w:type="dxa"/>
            <w:tcBorders>
              <w:top w:val="single" w:sz="8" w:space="0" w:color="4F81BC"/>
              <w:left w:val="single" w:sz="8" w:space="0" w:color="4F81BC"/>
              <w:bottom w:val="single" w:sz="8" w:space="0" w:color="4F81BC"/>
              <w:right w:val="single" w:sz="8" w:space="0" w:color="4F81BC"/>
            </w:tcBorders>
            <w:shd w:val="clear" w:color="auto" w:fill="A7BEDE"/>
          </w:tcPr>
          <w:p w14:paraId="057602C3" w14:textId="77777777" w:rsidR="00581B9C" w:rsidRDefault="00581B9C" w:rsidP="00581B9C">
            <w:r w:rsidRPr="005B2419">
              <w:rPr>
                <w:rFonts w:ascii="Times New Roman" w:hAnsi="Times New Roman" w:cs="Times New Roman"/>
                <w:sz w:val="24"/>
                <w:szCs w:val="24"/>
              </w:rPr>
              <w:t>Questions during the lectures ,quiz, exam, present in the class</w:t>
            </w:r>
          </w:p>
        </w:tc>
      </w:tr>
    </w:tbl>
    <w:p w14:paraId="169D6435" w14:textId="77777777" w:rsidR="00852A8B" w:rsidRDefault="00852A8B">
      <w:pPr>
        <w:widowControl w:val="0"/>
        <w:autoSpaceDE w:val="0"/>
        <w:autoSpaceDN w:val="0"/>
        <w:adjustRightInd w:val="0"/>
        <w:spacing w:before="8" w:after="0" w:line="160" w:lineRule="exact"/>
        <w:ind w:right="-20"/>
        <w:rPr>
          <w:rFonts w:ascii="Times New Roman" w:hAnsi="Times New Roman" w:cs="Times New Roman"/>
          <w:sz w:val="16"/>
          <w:szCs w:val="16"/>
        </w:rPr>
      </w:pPr>
    </w:p>
    <w:p w14:paraId="2F1A0B77"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15368F47"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tbl>
      <w:tblPr>
        <w:tblW w:w="10253" w:type="dxa"/>
        <w:tblInd w:w="105" w:type="dxa"/>
        <w:tblLayout w:type="fixed"/>
        <w:tblCellMar>
          <w:left w:w="0" w:type="dxa"/>
          <w:right w:w="0" w:type="dxa"/>
        </w:tblCellMar>
        <w:tblLook w:val="0000" w:firstRow="0" w:lastRow="0" w:firstColumn="0" w:lastColumn="0" w:noHBand="0" w:noVBand="0"/>
      </w:tblPr>
      <w:tblGrid>
        <w:gridCol w:w="4323"/>
        <w:gridCol w:w="5930"/>
      </w:tblGrid>
      <w:tr w:rsidR="00852A8B" w14:paraId="0AA881F3" w14:textId="77777777" w:rsidTr="00D028EA">
        <w:trPr>
          <w:trHeight w:hRule="exact" w:val="499"/>
        </w:trPr>
        <w:tc>
          <w:tcPr>
            <w:tcW w:w="10253" w:type="dxa"/>
            <w:gridSpan w:val="2"/>
            <w:tcBorders>
              <w:top w:val="single" w:sz="8" w:space="0" w:color="4F81BC"/>
              <w:left w:val="single" w:sz="8" w:space="0" w:color="4F81BC"/>
              <w:bottom w:val="single" w:sz="8" w:space="0" w:color="4F81BC"/>
              <w:right w:val="single" w:sz="8" w:space="0" w:color="4F81BC"/>
            </w:tcBorders>
            <w:shd w:val="clear" w:color="auto" w:fill="A7BEDE"/>
          </w:tcPr>
          <w:p w14:paraId="69234F5D" w14:textId="77777777" w:rsidR="00852A8B" w:rsidRDefault="00B27CD6">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852A8B" w:rsidRPr="00D028EA" w14:paraId="408BE0C5" w14:textId="77777777" w:rsidTr="00D028EA">
        <w:trPr>
          <w:trHeight w:hRule="exact" w:val="3335"/>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D8DEE9C" w14:textId="77777777" w:rsidR="00852A8B" w:rsidRDefault="00852A8B">
            <w:pPr>
              <w:widowControl w:val="0"/>
              <w:autoSpaceDE w:val="0"/>
              <w:autoSpaceDN w:val="0"/>
              <w:adjustRightInd w:val="0"/>
              <w:spacing w:before="2" w:after="0" w:line="160" w:lineRule="exact"/>
              <w:ind w:right="-20"/>
              <w:rPr>
                <w:rFonts w:ascii="Times New Roman" w:hAnsi="Times New Roman" w:cs="Times New Roman"/>
                <w:sz w:val="16"/>
                <w:szCs w:val="16"/>
              </w:rPr>
            </w:pPr>
          </w:p>
          <w:p w14:paraId="4907E4BC"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4EDEE91F" w14:textId="77777777" w:rsidR="00852A8B" w:rsidRDefault="00B27CD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930" w:type="dxa"/>
            <w:tcBorders>
              <w:top w:val="single" w:sz="8" w:space="0" w:color="4F81BC"/>
              <w:left w:val="single" w:sz="8" w:space="0" w:color="4F81BC"/>
              <w:bottom w:val="single" w:sz="8" w:space="0" w:color="4F81BC"/>
              <w:right w:val="single" w:sz="8" w:space="0" w:color="4F81BC"/>
            </w:tcBorders>
            <w:shd w:val="clear" w:color="auto" w:fill="A7BEDE"/>
          </w:tcPr>
          <w:p w14:paraId="58A22885" w14:textId="77777777" w:rsidR="00581B9C" w:rsidRDefault="00581B9C" w:rsidP="00581B9C">
            <w:pPr>
              <w:pStyle w:val="ListParagraph"/>
              <w:numPr>
                <w:ilvl w:val="0"/>
                <w:numId w:val="6"/>
              </w:numPr>
              <w:spacing w:after="0" w:line="240" w:lineRule="auto"/>
              <w:jc w:val="both"/>
              <w:rPr>
                <w:rFonts w:ascii="Times New Roman" w:hAnsi="Times New Roman" w:cs="Times New Roman"/>
                <w:color w:val="221F1F"/>
                <w:spacing w:val="-2"/>
                <w:sz w:val="24"/>
                <w:szCs w:val="24"/>
              </w:rPr>
            </w:pPr>
            <w:r w:rsidRPr="00581B9C">
              <w:rPr>
                <w:rFonts w:ascii="Times New Roman" w:hAnsi="Times New Roman" w:cs="Times New Roman"/>
                <w:color w:val="221F1F"/>
                <w:spacing w:val="-2"/>
                <w:sz w:val="24"/>
                <w:szCs w:val="24"/>
              </w:rPr>
              <w:t>Unsaturated zone hydrology for scientists and engineers by James A. Tindall</w:t>
            </w:r>
          </w:p>
          <w:p w14:paraId="5FF9637C" w14:textId="77777777" w:rsidR="00581B9C" w:rsidRDefault="00581B9C" w:rsidP="00581B9C">
            <w:pPr>
              <w:pStyle w:val="ListParagraph"/>
              <w:numPr>
                <w:ilvl w:val="0"/>
                <w:numId w:val="6"/>
              </w:numPr>
              <w:spacing w:after="0" w:line="240" w:lineRule="auto"/>
              <w:jc w:val="both"/>
              <w:rPr>
                <w:rFonts w:ascii="Times New Roman" w:hAnsi="Times New Roman" w:cs="Times New Roman"/>
                <w:color w:val="221F1F"/>
                <w:spacing w:val="-2"/>
                <w:sz w:val="24"/>
                <w:szCs w:val="24"/>
              </w:rPr>
            </w:pPr>
            <w:r w:rsidRPr="00581B9C">
              <w:rPr>
                <w:rFonts w:ascii="Times New Roman" w:hAnsi="Times New Roman" w:cs="Times New Roman"/>
                <w:color w:val="221F1F"/>
                <w:spacing w:val="-2"/>
                <w:sz w:val="24"/>
                <w:szCs w:val="24"/>
              </w:rPr>
              <w:t xml:space="preserve">Handbook of complex environmental </w:t>
            </w:r>
            <w:proofErr w:type="spellStart"/>
            <w:r w:rsidRPr="00581B9C">
              <w:rPr>
                <w:rFonts w:ascii="Times New Roman" w:hAnsi="Times New Roman" w:cs="Times New Roman"/>
                <w:color w:val="221F1F"/>
                <w:spacing w:val="-2"/>
                <w:sz w:val="24"/>
                <w:szCs w:val="24"/>
              </w:rPr>
              <w:t>remedeiation</w:t>
            </w:r>
            <w:proofErr w:type="spellEnd"/>
            <w:r w:rsidRPr="00581B9C">
              <w:rPr>
                <w:rFonts w:ascii="Times New Roman" w:hAnsi="Times New Roman" w:cs="Times New Roman"/>
                <w:color w:val="221F1F"/>
                <w:spacing w:val="-2"/>
                <w:sz w:val="24"/>
                <w:szCs w:val="24"/>
              </w:rPr>
              <w:t xml:space="preserve"> problems by Kevin John Phillips   </w:t>
            </w:r>
          </w:p>
          <w:p w14:paraId="7D6A7ED5" w14:textId="77777777" w:rsidR="00581B9C" w:rsidRPr="00581B9C" w:rsidRDefault="00581B9C" w:rsidP="00581B9C">
            <w:pPr>
              <w:pStyle w:val="ListParagraph"/>
              <w:numPr>
                <w:ilvl w:val="0"/>
                <w:numId w:val="6"/>
              </w:numPr>
              <w:spacing w:after="0" w:line="240" w:lineRule="auto"/>
              <w:jc w:val="both"/>
              <w:rPr>
                <w:rFonts w:ascii="Times New Roman" w:hAnsi="Times New Roman" w:cs="Times New Roman"/>
                <w:color w:val="221F1F"/>
                <w:spacing w:val="-2"/>
                <w:sz w:val="24"/>
                <w:szCs w:val="24"/>
              </w:rPr>
            </w:pPr>
            <w:r>
              <w:rPr>
                <w:rFonts w:asciiTheme="majorBidi" w:hAnsiTheme="majorBidi" w:cstheme="majorBidi"/>
                <w:sz w:val="24"/>
                <w:szCs w:val="24"/>
              </w:rPr>
              <w:t xml:space="preserve">Contaminants Hydrogeology by </w:t>
            </w:r>
            <w:proofErr w:type="spellStart"/>
            <w:r>
              <w:rPr>
                <w:rFonts w:asciiTheme="majorBidi" w:hAnsiTheme="majorBidi" w:cstheme="majorBidi"/>
                <w:sz w:val="24"/>
                <w:szCs w:val="24"/>
              </w:rPr>
              <w:t>C.W.Fetter</w:t>
            </w:r>
            <w:proofErr w:type="spellEnd"/>
          </w:p>
          <w:p w14:paraId="7990BC11" w14:textId="77777777" w:rsidR="00852A8B" w:rsidRPr="00581B9C" w:rsidRDefault="00581B9C" w:rsidP="00581B9C">
            <w:pPr>
              <w:pStyle w:val="ListParagraph"/>
              <w:numPr>
                <w:ilvl w:val="0"/>
                <w:numId w:val="6"/>
              </w:numPr>
              <w:spacing w:after="0" w:line="240" w:lineRule="auto"/>
              <w:jc w:val="both"/>
              <w:rPr>
                <w:rFonts w:ascii="Times New Roman" w:hAnsi="Times New Roman" w:cs="Times New Roman"/>
                <w:color w:val="221F1F"/>
                <w:spacing w:val="-2"/>
                <w:sz w:val="24"/>
                <w:szCs w:val="24"/>
              </w:rPr>
            </w:pPr>
            <w:r>
              <w:rPr>
                <w:rFonts w:asciiTheme="majorBidi" w:hAnsiTheme="majorBidi" w:cstheme="majorBidi"/>
                <w:sz w:val="24"/>
                <w:szCs w:val="24"/>
              </w:rPr>
              <w:t>Fundamentals of groundwater by Franklin W., Schwartz/</w:t>
            </w:r>
            <w:proofErr w:type="spellStart"/>
            <w:r>
              <w:rPr>
                <w:rFonts w:asciiTheme="majorBidi" w:hAnsiTheme="majorBidi" w:cstheme="majorBidi"/>
                <w:sz w:val="24"/>
                <w:szCs w:val="24"/>
              </w:rPr>
              <w:t>Hubao</w:t>
            </w:r>
            <w:proofErr w:type="spellEnd"/>
            <w:r>
              <w:rPr>
                <w:rFonts w:asciiTheme="majorBidi" w:hAnsiTheme="majorBidi" w:cstheme="majorBidi"/>
                <w:sz w:val="24"/>
                <w:szCs w:val="24"/>
              </w:rPr>
              <w:t xml:space="preserve"> Zhang </w:t>
            </w:r>
          </w:p>
        </w:tc>
      </w:tr>
      <w:tr w:rsidR="00852A8B" w14:paraId="38069FB2" w14:textId="77777777" w:rsidTr="00D028EA">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513AC480"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569141A8" w14:textId="77777777" w:rsidR="00852A8B" w:rsidRDefault="00852A8B">
            <w:pPr>
              <w:widowControl w:val="0"/>
              <w:autoSpaceDE w:val="0"/>
              <w:autoSpaceDN w:val="0"/>
              <w:adjustRightInd w:val="0"/>
              <w:spacing w:before="2" w:after="0" w:line="260" w:lineRule="exact"/>
              <w:ind w:right="-20"/>
              <w:rPr>
                <w:rFonts w:ascii="Times New Roman" w:hAnsi="Times New Roman" w:cs="Times New Roman"/>
                <w:sz w:val="26"/>
                <w:szCs w:val="26"/>
              </w:rPr>
            </w:pPr>
          </w:p>
          <w:p w14:paraId="1D90BE19" w14:textId="77777777" w:rsidR="00852A8B" w:rsidRDefault="00B27CD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930" w:type="dxa"/>
            <w:tcBorders>
              <w:top w:val="single" w:sz="8" w:space="0" w:color="4F81BC"/>
              <w:left w:val="single" w:sz="8" w:space="0" w:color="4F81BC"/>
              <w:bottom w:val="single" w:sz="8" w:space="0" w:color="4F81BC"/>
              <w:right w:val="single" w:sz="8" w:space="0" w:color="4F81BC"/>
            </w:tcBorders>
            <w:shd w:val="clear" w:color="auto" w:fill="A7BEDE"/>
          </w:tcPr>
          <w:p w14:paraId="54D9866B" w14:textId="77777777" w:rsidR="00852A8B" w:rsidRPr="00D028EA" w:rsidRDefault="00581B9C">
            <w:pPr>
              <w:widowControl w:val="0"/>
              <w:autoSpaceDE w:val="0"/>
              <w:autoSpaceDN w:val="0"/>
              <w:adjustRightInd w:val="0"/>
              <w:spacing w:after="0" w:line="240" w:lineRule="auto"/>
              <w:rPr>
                <w:rFonts w:ascii="Times New Roman" w:hAnsi="Times New Roman" w:cs="Times New Roman"/>
                <w:color w:val="221F1F"/>
                <w:spacing w:val="-2"/>
                <w:sz w:val="28"/>
                <w:szCs w:val="28"/>
              </w:rPr>
            </w:pPr>
            <w:r w:rsidRPr="00581B9C">
              <w:rPr>
                <w:rFonts w:ascii="Times New Roman" w:hAnsi="Times New Roman" w:cs="Times New Roman"/>
                <w:color w:val="221F1F"/>
                <w:spacing w:val="-2"/>
                <w:sz w:val="28"/>
                <w:szCs w:val="28"/>
              </w:rPr>
              <w:t>Ground water by "Freeze"</w:t>
            </w:r>
          </w:p>
        </w:tc>
      </w:tr>
      <w:tr w:rsidR="00852A8B" w14:paraId="1D9444AE" w14:textId="77777777" w:rsidTr="00D028EA">
        <w:trPr>
          <w:trHeight w:hRule="exact" w:val="1559"/>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1294DEC" w14:textId="77777777" w:rsidR="00852A8B" w:rsidRDefault="00852A8B">
            <w:pPr>
              <w:widowControl w:val="0"/>
              <w:autoSpaceDE w:val="0"/>
              <w:autoSpaceDN w:val="0"/>
              <w:adjustRightInd w:val="0"/>
              <w:spacing w:before="5" w:after="0" w:line="140" w:lineRule="exact"/>
              <w:ind w:right="-20"/>
              <w:rPr>
                <w:rFonts w:ascii="Times New Roman" w:hAnsi="Times New Roman" w:cs="Times New Roman"/>
                <w:sz w:val="14"/>
                <w:szCs w:val="14"/>
              </w:rPr>
            </w:pPr>
          </w:p>
          <w:p w14:paraId="589F43E7" w14:textId="77777777" w:rsidR="00852A8B" w:rsidRDefault="00B27CD6">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930" w:type="dxa"/>
            <w:tcBorders>
              <w:top w:val="single" w:sz="8" w:space="0" w:color="4F81BC"/>
              <w:left w:val="single" w:sz="8" w:space="0" w:color="4F81BC"/>
              <w:bottom w:val="single" w:sz="8" w:space="0" w:color="4F81BC"/>
              <w:right w:val="single" w:sz="8" w:space="0" w:color="4F81BC"/>
            </w:tcBorders>
            <w:shd w:val="clear" w:color="auto" w:fill="A7BEDE"/>
          </w:tcPr>
          <w:p w14:paraId="70FCE7C8" w14:textId="77777777" w:rsidR="00581B9C" w:rsidRPr="00D028EA" w:rsidRDefault="00581B9C" w:rsidP="00581B9C">
            <w:pPr>
              <w:widowControl w:val="0"/>
              <w:autoSpaceDE w:val="0"/>
              <w:autoSpaceDN w:val="0"/>
              <w:adjustRightInd w:val="0"/>
              <w:spacing w:after="0" w:line="240" w:lineRule="auto"/>
              <w:rPr>
                <w:rFonts w:ascii="Times New Roman" w:hAnsi="Times New Roman" w:cs="Times New Roman"/>
                <w:color w:val="221F1F"/>
                <w:spacing w:val="-2"/>
                <w:sz w:val="28"/>
                <w:szCs w:val="28"/>
              </w:rPr>
            </w:pPr>
          </w:p>
          <w:p w14:paraId="3154CEF4" w14:textId="77777777" w:rsidR="00852A8B" w:rsidRPr="00D028EA" w:rsidRDefault="00852A8B">
            <w:pPr>
              <w:widowControl w:val="0"/>
              <w:autoSpaceDE w:val="0"/>
              <w:autoSpaceDN w:val="0"/>
              <w:adjustRightInd w:val="0"/>
              <w:spacing w:after="0" w:line="240" w:lineRule="auto"/>
              <w:rPr>
                <w:rFonts w:ascii="Times New Roman" w:hAnsi="Times New Roman" w:cs="Times New Roman"/>
                <w:color w:val="221F1F"/>
                <w:spacing w:val="-2"/>
                <w:sz w:val="28"/>
                <w:szCs w:val="28"/>
              </w:rPr>
            </w:pPr>
          </w:p>
        </w:tc>
      </w:tr>
      <w:tr w:rsidR="00852A8B" w:rsidRPr="000E69AF" w14:paraId="62ED4030" w14:textId="77777777" w:rsidTr="000E69AF">
        <w:trPr>
          <w:trHeight w:hRule="exact" w:val="1585"/>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C1B791D" w14:textId="77777777" w:rsidR="00852A8B" w:rsidRDefault="00852A8B">
            <w:pPr>
              <w:widowControl w:val="0"/>
              <w:autoSpaceDE w:val="0"/>
              <w:autoSpaceDN w:val="0"/>
              <w:adjustRightInd w:val="0"/>
              <w:spacing w:before="2" w:after="0" w:line="100" w:lineRule="exact"/>
              <w:ind w:right="-20"/>
              <w:rPr>
                <w:rFonts w:ascii="Times New Roman" w:hAnsi="Times New Roman" w:cs="Times New Roman"/>
                <w:sz w:val="10"/>
                <w:szCs w:val="10"/>
              </w:rPr>
            </w:pPr>
          </w:p>
          <w:p w14:paraId="25022654"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5E85215B" w14:textId="77777777" w:rsidR="00852A8B" w:rsidRDefault="00B27CD6">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345D8CC8" w14:textId="77777777" w:rsidR="00852A8B" w:rsidRDefault="00B27CD6">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930" w:type="dxa"/>
            <w:tcBorders>
              <w:top w:val="single" w:sz="8" w:space="0" w:color="4F81BC"/>
              <w:left w:val="single" w:sz="8" w:space="0" w:color="4F81BC"/>
              <w:bottom w:val="single" w:sz="8" w:space="0" w:color="4F81BC"/>
              <w:right w:val="single" w:sz="8" w:space="0" w:color="4F81BC"/>
            </w:tcBorders>
            <w:shd w:val="clear" w:color="auto" w:fill="A7BEDE"/>
          </w:tcPr>
          <w:p w14:paraId="03EE9DA4" w14:textId="77777777" w:rsidR="000E69AF" w:rsidRDefault="000E69AF">
            <w:pPr>
              <w:widowControl w:val="0"/>
              <w:autoSpaceDE w:val="0"/>
              <w:autoSpaceDN w:val="0"/>
              <w:adjustRightInd w:val="0"/>
              <w:spacing w:after="0" w:line="240" w:lineRule="auto"/>
              <w:rPr>
                <w:rFonts w:ascii="Times New Roman" w:hAnsi="Times New Roman" w:cs="Times New Roman"/>
              </w:rPr>
            </w:pPr>
          </w:p>
          <w:p w14:paraId="74224CE7" w14:textId="77777777" w:rsidR="000E69AF" w:rsidRPr="000E69AF" w:rsidRDefault="000E69AF" w:rsidP="00581B9C">
            <w:pPr>
              <w:widowControl w:val="0"/>
              <w:autoSpaceDE w:val="0"/>
              <w:autoSpaceDN w:val="0"/>
              <w:adjustRightInd w:val="0"/>
              <w:spacing w:after="0" w:line="240" w:lineRule="auto"/>
              <w:rPr>
                <w:rFonts w:ascii="Times New Roman" w:hAnsi="Times New Roman" w:cs="Times New Roman"/>
              </w:rPr>
            </w:pPr>
          </w:p>
        </w:tc>
      </w:tr>
    </w:tbl>
    <w:p w14:paraId="42C45E75" w14:textId="77777777" w:rsidR="00852A8B" w:rsidRDefault="00852A8B">
      <w:pPr>
        <w:widowControl w:val="0"/>
        <w:autoSpaceDE w:val="0"/>
        <w:autoSpaceDN w:val="0"/>
        <w:adjustRightInd w:val="0"/>
        <w:spacing w:after="0" w:line="200" w:lineRule="exact"/>
        <w:ind w:right="-20"/>
        <w:rPr>
          <w:rFonts w:ascii="Times New Roman" w:hAnsi="Times New Roman" w:cs="Times New Roman"/>
          <w:sz w:val="20"/>
          <w:szCs w:val="20"/>
        </w:rPr>
      </w:pPr>
    </w:p>
    <w:p w14:paraId="0268935D" w14:textId="77777777" w:rsidR="00852A8B" w:rsidRDefault="00865930">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67968" behindDoc="1" locked="0" layoutInCell="0" allowOverlap="1" wp14:anchorId="4BF8C06E" wp14:editId="20FB2144">
                <wp:simplePos x="0" y="0"/>
                <wp:positionH relativeFrom="page">
                  <wp:posOffset>739302</wp:posOffset>
                </wp:positionH>
                <wp:positionV relativeFrom="paragraph">
                  <wp:posOffset>78483</wp:posOffset>
                </wp:positionV>
                <wp:extent cx="6352162" cy="2169160"/>
                <wp:effectExtent l="0" t="0" r="10795" b="2540"/>
                <wp:wrapNone/>
                <wp:docPr id="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2162" cy="2169160"/>
                          <a:chOff x="1168" y="-103"/>
                          <a:chExt cx="9762" cy="951"/>
                        </a:xfrm>
                      </wpg:grpSpPr>
                      <wps:wsp>
                        <wps:cNvPr id="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A191B7" id="Group 165" o:spid="_x0000_s1026" style="position:absolute;margin-left:58.2pt;margin-top:6.2pt;width:500.15pt;height:170.8pt;z-index:-251648512;mso-position-horizontal-relative:page" coordorigin="1168,-103" coordsize="9762,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xqMAA&#10;AADaAAAADwAAAGRycy9kb3ducmV2LnhtbESP3YrCMBSE7xd8h3AE79ZUxb9qFBEExautPsCxObal&#10;zUlpoq1vbwRhL4eZ+YZZbztTiSc1rrCsYDSMQBCnVhecKbheDr8LEM4ja6wsk4IXOdhuej9rjLVt&#10;+Y+eic9EgLCLUUHufR1L6dKcDLqhrYmDd7eNQR9kk0ndYBvgppLjKJpJgwWHhRxr2ueUlsnDKJjM&#10;b9doPi3OZTtzL1djeatOpVKDfrdbgfDU+f/wt33UCpbwuRJugNy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UxqMAAAADaAAAADwAAAAAAAAAAAAAAAACYAgAAZHJzL2Rvd25y&#10;ZXYueG1sUEsFBgAAAAAEAAQA9QAAAIU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H4hcIA&#10;AADbAAAADwAAAGRycy9kb3ducmV2LnhtbESPzYrCQBCE78K+w9CCN53oopGsoyzCwoonfx6gzfQm&#10;IZmekJk18e3tg+Ctm6qu+nqzG1yj7tSFyrOB+SwBRZx7W3Fh4Hr5ma5BhYhssfFMBh4UYLf9GG0w&#10;s77nE93PsVASwiFDA2WMbaZ1yEtyGGa+JRbtz3cOo6xdoW2HvYS7Ri+SZKUdViwNJba0Lymvz//O&#10;wGd6uybpsjrW/So8Qov1rTnUxkzGw/cXqEhDfJtf179W8IVefpEB9P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YfiFwgAAANsAAAAPAAAAAAAAAAAAAAAAAJgCAABkcnMvZG93&#10;bnJldi54bWxQSwUGAAAAAAQABAD1AAAAhwM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dyhMEA&#10;AADbAAAADwAAAGRycy9kb3ducmV2LnhtbERPTYvCMBC9C/sfwgh7s6nCinRNi7gIIohYF5a9Dc3Y&#10;FptJaaJWf70RBG/zeJ8zz3rTiAt1rrasYBzFIIgLq2suFfweVqMZCOeRNTaWScGNHGTpx2COibZX&#10;3tMl96UIIewSVFB53yZSuqIigy6yLXHgjrYz6APsSqk7vIZw08hJHE+lwZpDQ4UtLSsqTvnZKJB1&#10;7n+2f7zo18fN7Gtn8zv/L5X6HPaLbxCeev8Wv9xrHeaP4flLOECm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EXcoTBAAAA2wAAAA8AAAAAAAAAAAAAAAAAmAIAAGRycy9kb3du&#10;cmV2LnhtbFBLBQYAAAAABAAEAPUAAACGAwAAAAA=&#10;" path="m,l9741,e" filled="f" strokecolor="#4f81bc" strokeweight=".37392mm">
                  <v:path arrowok="t" o:connecttype="custom" o:connectlocs="0,0;9741,0" o:connectangles="0,0"/>
                </v:shape>
                <v:shape id="Freeform 169" o:spid="_x0000_s1030"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CYlb4A&#10;AADbAAAADwAAAGRycy9kb3ducmV2LnhtbERPTWvCQBC9C/6HZYTedGNAkdRVRLHYY7XgdciOSTQz&#10;G3a3Mf333UKht3m8z1lvB25VTz40TgzMZxkoktLZRioDn5fjdAUqRBSLrRMy8E0BtpvxaI2FdU/5&#10;oP4cK5VCJBRooI6xK7QOZU2MYeY6ksTdnGeMCfpKW4/PFM6tzrNsqRkbSQ01drSvqXycv9hAs7hf&#10;/PUqLn8vQ7fing9vSzbmZTLsXkFFGuK/+M99sml+Dr+/pAP0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SQmJW+AAAA2wAAAA8AAAAAAAAAAAAAAAAAmAIAAGRycy9kb3ducmV2&#10;LnhtbFBLBQYAAAAABAAEAPUAAACDAwAAAAA=&#10;" path="m,l,912e" filled="f" strokecolor="#4f81bc" strokeweight="1.06pt">
                  <v:path arrowok="t" o:connecttype="custom" o:connectlocs="0,0;0,912" o:connectangles="0,0"/>
                </v:shape>
                <v:shape id="Freeform 170" o:spid="_x0000_s1031"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w9Dr8A&#10;AADbAAAADwAAAGRycy9kb3ducmV2LnhtbERPTWvCQBC9F/wPywje6kalItFVRKm0x6rgdciOSTQz&#10;G3a3Mf77bqHQ2zze56w2PTeqIx9qJwYm4wwUSeFsLaWB8+n9dQEqRBSLjRMy8KQAm/XgZYW5dQ/5&#10;ou4YS5VCJORooIqxzbUORUWMYexaksRdnWeMCfpSW4+PFM6NnmbZXDPWkhoqbGlXUXE/frOB+u12&#10;8peLuOlnEdoFd7w/zNmY0bDfLkFF6uO/+M/9YdP8Gfz+kg7Q6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3D0OvwAAANsAAAAPAAAAAAAAAAAAAAAAAJgCAABkcnMvZG93bnJl&#10;di54bWxQSwUGAAAAAAQABAD1AAAAhAMAAAAA&#10;" path="m,l,912e" filled="f" strokecolor="#4f81bc" strokeweight="1.06pt">
                  <v:path arrowok="t" o:connecttype="custom" o:connectlocs="0,0;0,912" o:connectangles="0,0"/>
                </v:shape>
                <v:rect id="Rectangle 171" o:spid="_x0000_s1032"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r+hsAA&#10;AADbAAAADwAAAGRycy9kb3ducmV2LnhtbERP24rCMBB9F/yHMAv7pum63qiNIgsLik9WP2DajG1p&#10;MylNtPXvzcKCb3M410l2g2nEgzpXWVbwNY1AEOdWV1wouF5+J2sQziNrbCyTgic52G3HowRjbXs+&#10;0yP1hQgh7GJUUHrfxlK6vCSDbmpb4sDdbGfQB9gVUnfYh3DTyFkULaXBikNDiS39lJTX6d0o+F5l&#10;12i1qE51v3RP12KdNcdaqc+PYb8B4Wnwb/G/+6DD/Dn8/RIOkN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lr+hsAAAADbAAAADwAAAAAAAAAAAAAAAACYAgAAZHJzL2Rvd25y&#10;ZXYueG1sUEsFBgAAAAAEAAQA9QAAAIUDAAAAAA==&#10;" fillcolor="#a7bede" stroked="f">
                  <v:path arrowok="t"/>
                </v:rect>
                <v:rect id="Rectangle 172" o:spid="_x0000_s1033" style="position:absolute;left:1296;top:43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ZbHbwA&#10;AADbAAAADwAAAGRycy9kb3ducmV2LnhtbERPSwrCMBDdC94hjOBOUxU/VKOIICiu/BxgbMa2tJmU&#10;Jtp6eyMI7ubxvrPatKYUL6pdblnBaBiBIE6szjlVcLvuBwsQziNrLC2Tgjc52Ky7nRXG2jZ8ptfF&#10;pyKEsItRQeZ9FUvpkowMuqGtiAP3sLVBH2CdSl1jE8JNKcdRNJMGcw4NGVa0yygpLk+jYDK/36L5&#10;ND8Vzcy9XYXFvTwWSvV77XYJwlPr/+Kf+6DD/Cl8fwkHyP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pFlsdvAAAANsAAAAPAAAAAAAAAAAAAAAAAJgCAABkcnMvZG93bnJldi54&#10;bWxQSwUGAAAAAAQABAD1AAAAgQMAAAAA&#10;" fillcolor="#a7bede" stroked="f">
                  <v:path arrowok="t"/>
                </v:rect>
                <v:shape id="Freeform 173" o:spid="_x0000_s1034"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HeVMIA&#10;AADbAAAADwAAAGRycy9kb3ducmV2LnhtbERP22rCQBB9F/oPyxT6phtLlRLdBFu0VPqU1A8Ys5Ob&#10;2dk0u9X4912h4NscznXW6Wg6cabBNZYVzGcRCOLC6oYrBYfv3fQVhPPIGjvLpOBKDtLkYbLGWNsL&#10;Z3TOfSVCCLsYFdTe97GUrqjJoJvZnjhwpR0M+gCHSuoBLyHcdPI5ipbSYMOhocae3msqTvmvUbA9&#10;Ln7kR5a9lW15zYx+WbTt116pp8dxswLhafR38b/7U4f5S7j9Eg6Qy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od5UwgAAANsAAAAPAAAAAAAAAAAAAAAAAJgCAABkcnMvZG93&#10;bnJldi54bWxQSwUGAAAAAAQABAD1AAAAhwMAAAAA&#10;" path="m,l9741,e" filled="f" strokecolor="#4f81bc" strokeweight="1.06pt">
                  <v:path arrowok="t" o:connecttype="custom" o:connectlocs="0,0;9741,0" o:connectangles="0,0"/>
                </v:shape>
                <v:shape id="Freeform 174" o:spid="_x0000_s1035"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7z8EA&#10;AADbAAAADwAAAGRycy9kb3ducmV2LnhtbERPS27CMBDdV+odrKnErjhF0KKAQQUBKmIV4ABDPPkR&#10;j0NsINy+RqrU3Ty970znnanFjVpXWlbw0Y9AEKdWl5wrOB7W72MQziNrrC2Tggc5mM9eX6YYa3vn&#10;hG57n4sQwi5GBYX3TSylSwsy6Pq2IQ5cZluDPsA2l7rFewg3tRxE0ac0WHJoKLChZUHpeX81Clan&#10;0UVukmSRVdkjMXo4qqrdVqneW/c9AeGp8//iP/ePDvO/4PlLOEDO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fte8/BAAAA2wAAAA8AAAAAAAAAAAAAAAAAmAIAAGRycy9kb3du&#10;cmV2LnhtbFBLBQYAAAAABAAEAPUAAACGAwAAAAA=&#10;" path="m,l9741,e" filled="f" strokecolor="#4f81bc" strokeweight="1.06pt">
                  <v:path arrowok="t" o:connecttype="custom" o:connectlocs="0,0;9741,0" o:connectangles="0,0"/>
                </v:shape>
                <w10:wrap anchorx="page"/>
              </v:group>
            </w:pict>
          </mc:Fallback>
        </mc:AlternateContent>
      </w:r>
    </w:p>
    <w:p w14:paraId="00E9F6A2" w14:textId="77777777" w:rsidR="00852A8B" w:rsidRDefault="00B27CD6">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2AA75FE6" w14:textId="77777777" w:rsidR="00852A8B" w:rsidRDefault="00852A8B">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7216CA1F" w14:textId="77777777" w:rsidR="00865930" w:rsidRDefault="00865930" w:rsidP="008830C1">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000000"/>
          <w:sz w:val="28"/>
          <w:szCs w:val="28"/>
        </w:rPr>
        <w:t xml:space="preserve">The development </w:t>
      </w:r>
      <w:r w:rsidR="009D0BEF">
        <w:rPr>
          <w:rFonts w:ascii="Times New Roman" w:hAnsi="Times New Roman" w:cs="Times New Roman"/>
          <w:color w:val="000000"/>
          <w:sz w:val="28"/>
          <w:szCs w:val="28"/>
        </w:rPr>
        <w:t>could</w:t>
      </w:r>
      <w:r>
        <w:rPr>
          <w:rFonts w:ascii="Times New Roman" w:hAnsi="Times New Roman" w:cs="Times New Roman"/>
          <w:color w:val="000000"/>
          <w:sz w:val="28"/>
          <w:szCs w:val="28"/>
        </w:rPr>
        <w:t xml:space="preserve"> concentrate on more applications</w:t>
      </w:r>
      <w:r w:rsidR="009D0BEF">
        <w:rPr>
          <w:rFonts w:ascii="Times New Roman" w:hAnsi="Times New Roman" w:cs="Times New Roman"/>
          <w:color w:val="000000"/>
          <w:sz w:val="28"/>
          <w:szCs w:val="28"/>
        </w:rPr>
        <w:t xml:space="preserve"> and mathematical modeling</w:t>
      </w:r>
      <w:r>
        <w:rPr>
          <w:rFonts w:ascii="Times New Roman" w:hAnsi="Times New Roman" w:cs="Times New Roman"/>
          <w:color w:val="000000"/>
          <w:sz w:val="28"/>
          <w:szCs w:val="28"/>
        </w:rPr>
        <w:t xml:space="preserve"> </w:t>
      </w:r>
      <w:r w:rsidR="008830C1">
        <w:rPr>
          <w:rFonts w:ascii="Times New Roman" w:hAnsi="Times New Roman" w:cs="Times New Roman"/>
          <w:color w:val="000000"/>
          <w:sz w:val="28"/>
          <w:szCs w:val="28"/>
        </w:rPr>
        <w:t>of groundwater remediation</w:t>
      </w:r>
      <w:r w:rsidR="009D0BEF">
        <w:rPr>
          <w:rFonts w:ascii="Times New Roman" w:hAnsi="Times New Roman" w:cs="Times New Roman"/>
          <w:color w:val="000000"/>
          <w:sz w:val="28"/>
          <w:szCs w:val="28"/>
        </w:rPr>
        <w:t>.</w:t>
      </w:r>
    </w:p>
    <w:p w14:paraId="6F54F092"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289E0973"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51DD56B8"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3354B7CC"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541BD69D"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4B052624"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1F951C81"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36734A25"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7FF039A4"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3DE03E5E"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pPr>
    </w:p>
    <w:p w14:paraId="5EC5644E" w14:textId="77777777" w:rsidR="00FC32A4" w:rsidRDefault="00FC32A4" w:rsidP="009D0BEF">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FC32A4">
          <w:pgSz w:w="11920" w:h="16840"/>
          <w:pgMar w:top="1400" w:right="880" w:bottom="280" w:left="780" w:header="720" w:footer="720" w:gutter="0"/>
          <w:cols w:space="720" w:equalWidth="0">
            <w:col w:w="10260"/>
          </w:cols>
          <w:noEndnote/>
        </w:sectPr>
      </w:pPr>
    </w:p>
    <w:p w14:paraId="55A5DB1A" w14:textId="77777777" w:rsidR="00852A8B" w:rsidRDefault="00B27CD6">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w:lastRenderedPageBreak/>
        <mc:AlternateContent>
          <mc:Choice Requires="wpg">
            <w:drawing>
              <wp:anchor distT="0" distB="0" distL="114300" distR="114300" simplePos="0" relativeHeight="251670016" behindDoc="1" locked="0" layoutInCell="0" allowOverlap="1" wp14:anchorId="5D37F75B" wp14:editId="47194D1A">
                <wp:simplePos x="0" y="0"/>
                <wp:positionH relativeFrom="page">
                  <wp:posOffset>741680</wp:posOffset>
                </wp:positionH>
                <wp:positionV relativeFrom="page">
                  <wp:posOffset>629920</wp:posOffset>
                </wp:positionV>
                <wp:extent cx="6198870" cy="681355"/>
                <wp:effectExtent l="0" t="0" r="0" b="0"/>
                <wp:wrapNone/>
                <wp:docPr id="1" name="Group 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8870" cy="681355"/>
                          <a:chOff x="1168" y="992"/>
                          <a:chExt cx="9762" cy="1073"/>
                        </a:xfrm>
                      </wpg:grpSpPr>
                      <wps:wsp>
                        <wps:cNvPr id="2" name="Rectangle 176"/>
                        <wps:cNvSpPr>
                          <a:spLocks/>
                        </wps:cNvSpPr>
                        <wps:spPr bwMode="auto">
                          <a:xfrm>
                            <a:off x="1198" y="1012"/>
                            <a:ext cx="9700" cy="103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177"/>
                        <wps:cNvSpPr>
                          <a:spLocks/>
                        </wps:cNvSpPr>
                        <wps:spPr bwMode="auto">
                          <a:xfrm>
                            <a:off x="1296" y="1346"/>
                            <a:ext cx="9506" cy="36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Freeform 178"/>
                        <wps:cNvSpPr>
                          <a:spLocks/>
                        </wps:cNvSpPr>
                        <wps:spPr bwMode="auto">
                          <a:xfrm>
                            <a:off x="1178" y="100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179"/>
                        <wps:cNvSpPr>
                          <a:spLocks/>
                        </wps:cNvSpPr>
                        <wps:spPr bwMode="auto">
                          <a:xfrm>
                            <a:off x="1188" y="1012"/>
                            <a:ext cx="0" cy="1033"/>
                          </a:xfrm>
                          <a:custGeom>
                            <a:avLst/>
                            <a:gdLst>
                              <a:gd name="T0" fmla="*/ 0 h 1033"/>
                              <a:gd name="T1" fmla="*/ 1032 h 1033"/>
                            </a:gdLst>
                            <a:ahLst/>
                            <a:cxnLst>
                              <a:cxn ang="0">
                                <a:pos x="0" y="T0"/>
                              </a:cxn>
                              <a:cxn ang="0">
                                <a:pos x="0" y="T1"/>
                              </a:cxn>
                            </a:cxnLst>
                            <a:rect l="0" t="0" r="r" b="b"/>
                            <a:pathLst>
                              <a:path h="1033">
                                <a:moveTo>
                                  <a:pt x="0" y="0"/>
                                </a:moveTo>
                                <a:lnTo>
                                  <a:pt x="0" y="103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180"/>
                        <wps:cNvSpPr>
                          <a:spLocks/>
                        </wps:cNvSpPr>
                        <wps:spPr bwMode="auto">
                          <a:xfrm>
                            <a:off x="1178" y="2054"/>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181"/>
                        <wps:cNvSpPr>
                          <a:spLocks/>
                        </wps:cNvSpPr>
                        <wps:spPr bwMode="auto">
                          <a:xfrm>
                            <a:off x="10910" y="1012"/>
                            <a:ext cx="0" cy="1033"/>
                          </a:xfrm>
                          <a:custGeom>
                            <a:avLst/>
                            <a:gdLst>
                              <a:gd name="T0" fmla="*/ 0 h 1033"/>
                              <a:gd name="T1" fmla="*/ 1032 h 1033"/>
                            </a:gdLst>
                            <a:ahLst/>
                            <a:cxnLst>
                              <a:cxn ang="0">
                                <a:pos x="0" y="T0"/>
                              </a:cxn>
                              <a:cxn ang="0">
                                <a:pos x="0" y="T1"/>
                              </a:cxn>
                            </a:cxnLst>
                            <a:rect l="0" t="0" r="r" b="b"/>
                            <a:pathLst>
                              <a:path h="1033">
                                <a:moveTo>
                                  <a:pt x="0" y="0"/>
                                </a:moveTo>
                                <a:lnTo>
                                  <a:pt x="0" y="103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987122" id="Group 175" o:spid="_x0000_s1026" style="position:absolute;margin-left:58.4pt;margin-top:49.6pt;width:488.1pt;height:53.65pt;z-index:-251646464;mso-position-horizontal-relative:page;mso-position-vertical-relative:page" coordorigin="1168,992" coordsize="9762,1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" o:allowincell="f">
                <v:rect id="Rectangle 176" o:spid="_x0000_s1027" style="position:absolute;left:1198;top:1012;width:9700;height:10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Gj2b4A&#10;AADaAAAADwAAAGRycy9kb3ducmV2LnhtbESPzQrCMBCE74LvEFbwpqmKP1SjiCAonvx5gLVZ29Jm&#10;U5po69sbQfA4zMw3zGrTmlK8qHa5ZQWjYQSCOLE651TB7bofLEA4j6yxtEwK3uRgs+52Vhhr2/CZ&#10;XhefigBhF6OCzPsqltIlGRl0Q1sRB+9ha4M+yDqVusYmwE0px1E0kwZzDgsZVrTLKCkuT6NgMr/f&#10;ovk0PxXNzL1dhcW9PBZK9XvtdgnCU+v/4V/7oBWM4Xsl3AC5/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TBo9m+AAAA2gAAAA8AAAAAAAAAAAAAAAAAmAIAAGRycy9kb3ducmV2&#10;LnhtbFBLBQYAAAAABAAEAPUAAACDAwAAAAA=&#10;" fillcolor="#a7bede" stroked="f">
                  <v:path arrowok="t"/>
                </v:rect>
                <v:rect id="Rectangle 177" o:spid="_x0000_s1028" style="position:absolute;left:1296;top:1346;width:9506;height: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0GQr4A&#10;AADaAAAADwAAAGRycy9kb3ducmV2LnhtbESPzQrCMBCE74LvEFbwpqmKP1SjiCAonvx5gLVZ29Jm&#10;U5po69sbQfA4zHwzzGrTmlK8qHa5ZQWjYQSCOLE651TB7bofLEA4j6yxtEwK3uRgs+52Vhhr2/CZ&#10;XhefilDCLkYFmfdVLKVLMjLohrYiDt7D1gZ9kHUqdY1NKDelHEfRTBrMOSxkWNEuo6S4PI2Cyfx+&#10;i+bT/FQ0M/d2FRb38lgo1e+12yUIT63/h3/0QQcOvlfCDZD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uNBkK+AAAA2gAAAA8AAAAAAAAAAAAAAAAAmAIAAGRycy9kb3ducmV2&#10;LnhtbFBLBQYAAAAABAAEAPUAAACDAwAAAAA=&#10;" fillcolor="#a7bede" stroked="f">
                  <v:path arrowok="t"/>
                </v:rect>
                <v:shape id="Freeform 178" o:spid="_x0000_s1029" style="position:absolute;left:1178;top:100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6MQ8IA&#10;AADaAAAADwAAAGRycy9kb3ducmV2LnhtbESP3WoCMRSE7wu+QziCdzVbUZHVKFVasXi12gc43Zz9&#10;c3OybqKub98IgpfDzHzDLFadqcWVWldaVvAxjEAQp1aXnCv4PX6/z0A4j6yxtkwK7uRgtey9LTDW&#10;9sYJXQ8+FwHCLkYFhfdNLKVLCzLohrYhDl5mW4M+yDaXusVbgJtajqJoKg2WHBYKbGhTUHo6XIyC&#10;r7/JWW6TZJ1V2T0xejypqv2PUoN+9zkH4anzr/CzvdMKxvC4Em6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boxDwgAAANoAAAAPAAAAAAAAAAAAAAAAAJgCAABkcnMvZG93&#10;bnJldi54bWxQSwUGAAAAAAQABAD1AAAAhwMAAAAA&#10;" path="m,l9741,e" filled="f" strokecolor="#4f81bc" strokeweight="1.06pt">
                  <v:path arrowok="t" o:connecttype="custom" o:connectlocs="0,0;9741,0" o:connectangles="0,0"/>
                </v:shape>
                <v:shape id="Freeform 179" o:spid="_x0000_s1030" style="position:absolute;left:1188;top:1012;width:0;height:1033;visibility:visible;mso-wrap-style:square;v-text-anchor:top" coordsize="0,10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Cvr8UA&#10;AADaAAAADwAAAGRycy9kb3ducmV2LnhtbESPT2vCQBTE7wW/w/KE3urGYotENyKWtpZ68Q+ot0f2&#10;JRvMvg3ZbYzfvlsoeBxm5jfMfNHbWnTU+sqxgvEoAUGcO11xqeCwf3+agvABWWPtmBTcyMMiGzzM&#10;MdXuylvqdqEUEcI+RQUmhCaV0ueGLPqRa4ijV7jWYoiyLaVu8RrhtpbPSfIqLVYcFww2tDKUX3Y/&#10;VsFk8/Ft3rpibfdf5fH2ea5Ph8lYqcdhv5yBCNSHe/i/vdYKXuDvSrwBM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oK+vxQAAANoAAAAPAAAAAAAAAAAAAAAAAJgCAABkcnMv&#10;ZG93bnJldi54bWxQSwUGAAAAAAQABAD1AAAAigMAAAAA&#10;" path="m,l,1032e" filled="f" strokecolor="#4f81bc" strokeweight="1.06pt">
                  <v:path arrowok="t" o:connecttype="custom" o:connectlocs="0,0;0,1032" o:connectangles="0,0"/>
                </v:shape>
                <v:shape id="Freeform 180" o:spid="_x0000_s1031" style="position:absolute;left:1178;top:2054;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C3r8IA&#10;AADaAAAADwAAAGRycy9kb3ducmV2LnhtbESP3WoCMRSE7wu+QziCdzVbUZHVKFVasXi12gc43Zz9&#10;c3OybqKub28KgpfDzHzDLFadqcWVWldaVvAxjEAQp1aXnCv4PX6/z0A4j6yxtkwK7uRgtey9LTDW&#10;9sYJXQ8+FwHCLkYFhfdNLKVLCzLohrYhDl5mW4M+yDaXusVbgJtajqJoKg2WHBYKbGhTUHo6XIyC&#10;r7/JWW6TZJ1V2T0xejypqv2PUoN+9zkH4anzr/CzvdMKpvB/JdwAuX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8LevwgAAANoAAAAPAAAAAAAAAAAAAAAAAJgCAABkcnMvZG93&#10;bnJldi54bWxQSwUGAAAAAAQABAD1AAAAhwMAAAAA&#10;" path="m,l9741,e" filled="f" strokecolor="#4f81bc" strokeweight="1.06pt">
                  <v:path arrowok="t" o:connecttype="custom" o:connectlocs="0,0;9741,0" o:connectangles="0,0"/>
                </v:shape>
                <v:shape id="Freeform 181" o:spid="_x0000_s1032" style="position:absolute;left:10910;top:1012;width:0;height:1033;visibility:visible;mso-wrap-style:square;v-text-anchor:top" coordsize="0,10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6UQ8UA&#10;AADaAAAADwAAAGRycy9kb3ducmV2LnhtbESPT2vCQBTE7wW/w/KE3urGIq1ENyKWtpZ68Q+ot0f2&#10;JRvMvg3ZbYzfvlsoeBxm5jfMfNHbWnTU+sqxgvEoAUGcO11xqeCwf3+agvABWWPtmBTcyMMiGzzM&#10;MdXuylvqdqEUEcI+RQUmhCaV0ueGLPqRa4ijV7jWYoiyLaVu8RrhtpbPSfIiLVYcFww2tDKUX3Y/&#10;VsFk8/Ft3rpibfdf5fH2ea5Ph8lYqcdhv5yBCNSHe/i/vdYKXuHvSrwBM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PpRDxQAAANoAAAAPAAAAAAAAAAAAAAAAAJgCAABkcnMv&#10;ZG93bnJldi54bWxQSwUGAAAAAAQABAD1AAAAigMAAAAA&#10;" path="m,l,1032e" filled="f" strokecolor="#4f81bc" strokeweight="1.06pt">
                  <v:path arrowok="t" o:connecttype="custom" o:connectlocs="0,0;0,1032" o:connectangles="0,0"/>
                </v:shape>
                <w10:wrap anchorx="page" anchory="page"/>
              </v:group>
            </w:pict>
          </mc:Fallback>
        </mc:AlternateContent>
      </w:r>
    </w:p>
    <w:sectPr w:rsidR="00852A8B">
      <w:pgSz w:w="11920" w:h="16840"/>
      <w:pgMar w:top="1560" w:right="1680" w:bottom="280" w:left="1680" w:header="720" w:footer="720" w:gutter="0"/>
      <w:cols w:space="720" w:equalWidth="0">
        <w:col w:w="85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2118C9"/>
    <w:multiLevelType w:val="hybridMultilevel"/>
    <w:tmpl w:val="E35CCB02"/>
    <w:lvl w:ilvl="0" w:tplc="FDE6EC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F174ED"/>
    <w:multiLevelType w:val="multilevel"/>
    <w:tmpl w:val="F000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A4E050B"/>
    <w:multiLevelType w:val="hybridMultilevel"/>
    <w:tmpl w:val="E35CCB02"/>
    <w:lvl w:ilvl="0" w:tplc="FDE6EC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4F07A1"/>
    <w:multiLevelType w:val="hybridMultilevel"/>
    <w:tmpl w:val="E35CCB02"/>
    <w:lvl w:ilvl="0" w:tplc="FDE6EC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2103F9"/>
    <w:multiLevelType w:val="hybridMultilevel"/>
    <w:tmpl w:val="13EA3FBC"/>
    <w:lvl w:ilvl="0" w:tplc="D2BE7D3E">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C546F8E"/>
    <w:multiLevelType w:val="hybridMultilevel"/>
    <w:tmpl w:val="DF0E9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tDQ2MjcyNzE1NTZS0lEKTi0uzszPAykwrAUAcASByiwAAAA="/>
  </w:docVars>
  <w:rsids>
    <w:rsidRoot w:val="00B27CD6"/>
    <w:rsid w:val="00035CE3"/>
    <w:rsid w:val="000544CD"/>
    <w:rsid w:val="00061598"/>
    <w:rsid w:val="000A242D"/>
    <w:rsid w:val="000C73AF"/>
    <w:rsid w:val="000E69AF"/>
    <w:rsid w:val="00134E07"/>
    <w:rsid w:val="0021339C"/>
    <w:rsid w:val="00266011"/>
    <w:rsid w:val="0026733C"/>
    <w:rsid w:val="00376EDF"/>
    <w:rsid w:val="003B217B"/>
    <w:rsid w:val="004B387C"/>
    <w:rsid w:val="00581B9C"/>
    <w:rsid w:val="005B4DD2"/>
    <w:rsid w:val="005D1B10"/>
    <w:rsid w:val="006852B5"/>
    <w:rsid w:val="00740972"/>
    <w:rsid w:val="007B5B86"/>
    <w:rsid w:val="007E665D"/>
    <w:rsid w:val="007F5682"/>
    <w:rsid w:val="00852A8B"/>
    <w:rsid w:val="00865930"/>
    <w:rsid w:val="008830C1"/>
    <w:rsid w:val="008E2A37"/>
    <w:rsid w:val="009D0BEF"/>
    <w:rsid w:val="009F1A21"/>
    <w:rsid w:val="009F5F3F"/>
    <w:rsid w:val="00A0794C"/>
    <w:rsid w:val="00A73A91"/>
    <w:rsid w:val="00A759BE"/>
    <w:rsid w:val="00B1615A"/>
    <w:rsid w:val="00B24F83"/>
    <w:rsid w:val="00B27CD6"/>
    <w:rsid w:val="00BD0F91"/>
    <w:rsid w:val="00C61B82"/>
    <w:rsid w:val="00C733AB"/>
    <w:rsid w:val="00D028EA"/>
    <w:rsid w:val="00D121D9"/>
    <w:rsid w:val="00D9078F"/>
    <w:rsid w:val="00D92D09"/>
    <w:rsid w:val="00E10B19"/>
    <w:rsid w:val="00F011CE"/>
    <w:rsid w:val="00F044CF"/>
    <w:rsid w:val="00F42507"/>
    <w:rsid w:val="00F42886"/>
    <w:rsid w:val="00FA1F23"/>
    <w:rsid w:val="00FB685F"/>
    <w:rsid w:val="00FC32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45AC79"/>
  <w14:defaultImageDpi w14:val="0"/>
  <w15:docId w15:val="{A664C36C-9565-7546-9581-16B0805C4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598"/>
    <w:pPr>
      <w:ind w:left="720"/>
      <w:contextualSpacing/>
    </w:pPr>
  </w:style>
  <w:style w:type="character" w:styleId="Hyperlink">
    <w:name w:val="Hyperlink"/>
    <w:basedOn w:val="DefaultParagraphFont"/>
    <w:uiPriority w:val="99"/>
    <w:unhideWhenUsed/>
    <w:rsid w:val="000E69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118</Words>
  <Characters>637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وزارة التعليم العالي والبـحث العلمي</vt:lpstr>
    </vt:vector>
  </TitlesOfParts>
  <Company/>
  <LinksUpToDate>false</LinksUpToDate>
  <CharactersWithSpaces>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creator>Lez</dc:creator>
  <dc:description>Document was created by Solid Converter PDF v4, version: 4.0   Build 557</dc:description>
  <cp:lastModifiedBy>Mohanad JASIM</cp:lastModifiedBy>
  <cp:revision>3</cp:revision>
  <dcterms:created xsi:type="dcterms:W3CDTF">2021-02-02T05:12:00Z</dcterms:created>
  <dcterms:modified xsi:type="dcterms:W3CDTF">2021-02-02T06:02:00Z</dcterms:modified>
</cp:coreProperties>
</file>